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CDB86B7" w14:textId="708EFA97" w:rsidR="00051324" w:rsidRPr="008F5A2A" w:rsidRDefault="00051324" w:rsidP="00051324">
      <w:pPr>
        <w:jc w:val="both"/>
        <w:rPr>
          <w:rFonts w:ascii="Calibri" w:eastAsia="MS Mincho" w:hAnsi="Calibri" w:cs="Calibri"/>
          <w:b/>
          <w:szCs w:val="24"/>
          <w:u w:val="single"/>
        </w:rPr>
      </w:pPr>
      <w:r w:rsidRPr="008F5A2A">
        <w:rPr>
          <w:rFonts w:ascii="Calibri" w:eastAsia="MS Mincho" w:hAnsi="Calibri" w:cs="Calibri"/>
          <w:b/>
          <w:szCs w:val="24"/>
          <w:u w:val="single"/>
        </w:rPr>
        <w:t>SUMMARY</w:t>
      </w:r>
    </w:p>
    <w:p w14:paraId="4D4BBA4E" w14:textId="5B7FAA0D" w:rsidR="008A69E6" w:rsidRPr="008F5A2A" w:rsidRDefault="00AB7C22" w:rsidP="00051324">
      <w:pPr>
        <w:jc w:val="both"/>
        <w:rPr>
          <w:rFonts w:ascii="Calibri" w:eastAsia="MS Mincho" w:hAnsi="Calibri" w:cs="Calibri"/>
          <w:bCs/>
          <w:i/>
          <w:iCs/>
          <w:szCs w:val="24"/>
        </w:rPr>
      </w:pPr>
      <w:r w:rsidRPr="008F5A2A">
        <w:rPr>
          <w:rFonts w:ascii="Calibri" w:eastAsia="MS Mincho" w:hAnsi="Calibri" w:cs="Calibri"/>
          <w:bCs/>
          <w:i/>
          <w:iCs/>
          <w:szCs w:val="24"/>
        </w:rPr>
        <w:t xml:space="preserve">Friendly and engaging team player with extensive experience in full-stack development technology and recruitment. Detail-oriented with a proven ability to create comprehensive documentation, develop and implement CRM improvements, and resolve complex technical issues. Adept at integrating staffing software with platforms like Indeed and LinkedIn to optimize recruitment processes. Demonstrates strong leadership and multitasking skills with a track record of placing high-value candidates and generating significant revenue.</w:t>
      </w:r>
    </w:p>
    <w:p w14:paraId="02F13B29" w14:textId="022A4CD0" w:rsidR="0099669B" w:rsidRPr="008F5A2A" w:rsidRDefault="004E263D" w:rsidP="00C53DC9">
      <w:pPr>
        <w:jc w:val="both"/>
        <w:rPr>
          <w:rFonts w:ascii="Calibri" w:hAnsi="Calibri" w:cs="Calibri"/>
          <w:bCs/>
          <w:i/>
          <w:iCs/>
          <w:szCs w:val="24"/>
        </w:rPr>
      </w:pPr>
      <w:r w:rsidRPr="008F5A2A">
        <w:rPr>
          <w:rFonts w:ascii="Calibri" w:hAnsi="Calibri" w:cs="Calibri"/>
          <w:noProof/>
          <w:szCs w:val="24"/>
        </w:rPr>
        <w:drawing>
          <wp:anchor distT="0" distB="0" distL="114300" distR="114300" simplePos="0" relativeHeight="251659264" behindDoc="0" locked="0" layoutInCell="1" allowOverlap="1" wp14:anchorId="35EEC4B5" wp14:editId="2670EBFE">
            <wp:simplePos x="0" y="0"/>
            <wp:positionH relativeFrom="margin">
              <wp:posOffset>110490</wp:posOffset>
            </wp:positionH>
            <wp:positionV relativeFrom="paragraph">
              <wp:posOffset>15875</wp:posOffset>
            </wp:positionV>
            <wp:extent cx="6675120" cy="147955"/>
            <wp:effectExtent l="0" t="0" r="0" b="444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675120" cy="147955"/>
                    </a:xfrm>
                    <a:prstGeom prst="rect">
                      <a:avLst/>
                    </a:prstGeom>
                    <a:noFill/>
                  </pic:spPr>
                </pic:pic>
              </a:graphicData>
            </a:graphic>
            <wp14:sizeRelH relativeFrom="page">
              <wp14:pctWidth>0</wp14:pctWidth>
            </wp14:sizeRelH>
            <wp14:sizeRelV relativeFrom="page">
              <wp14:pctHeight>0</wp14:pctHeight>
            </wp14:sizeRelV>
          </wp:anchor>
        </w:drawing>
      </w:r>
    </w:p>
    <w:p w14:paraId="624C250F" w14:textId="4DA17C70" w:rsidR="00A87A62" w:rsidRPr="008F5A2A" w:rsidRDefault="004E263D" w:rsidP="00C53DC9">
      <w:pPr>
        <w:jc w:val="both"/>
        <w:rPr>
          <w:rFonts w:ascii="Calibri" w:hAnsi="Calibri" w:cs="Calibri"/>
          <w:b/>
          <w:szCs w:val="24"/>
        </w:rPr>
      </w:pPr>
      <w:r w:rsidRPr="008F5A2A">
        <w:rPr>
          <w:rFonts w:ascii="Calibri" w:hAnsi="Calibri" w:cs="Calibri"/>
          <w:b/>
          <w:szCs w:val="24"/>
        </w:rPr>
        <w:t>QUALIFICATION MATCHING GRID</w:t>
      </w:r>
    </w:p>
    <w:tbl>
      <w:tblPr>
        <w:tblW w:w="10618" w:type="dxa"/>
        <w:tblInd w:w="87" w:type="dxa"/>
        <w:tblLook w:val="04A0" w:firstRow="1" w:lastRow="0" w:firstColumn="1" w:lastColumn="0" w:noHBand="0" w:noVBand="1"/>
      </w:tblPr>
      <w:tblGrid>
        <w:gridCol w:w="1211"/>
        <w:gridCol w:w="9407"/>
      </w:tblGrid>
      <w:tr w:rsidR="005675B8" w:rsidRPr="008F5A2A" w14:paraId="2221D364" w14:textId="5103EE0D" w:rsidTr="005675B8">
        <w:trPr>
          <w:trHeight w:val="499"/>
        </w:trPr>
        <w:tc>
          <w:tcPr>
            <w:tcW w:w="1211" w:type="dxa"/>
            <w:tcBorders>
              <w:top w:val="single" w:sz="4" w:space="0" w:color="auto"/>
              <w:left w:val="single" w:sz="4" w:space="0" w:color="auto"/>
              <w:bottom w:val="single" w:sz="4" w:space="0" w:color="auto"/>
              <w:right w:val="single" w:sz="4" w:space="0" w:color="auto"/>
            </w:tcBorders>
            <w:vAlign w:val="center"/>
          </w:tcPr>
          <w:p w14:paraId="400904DB" w14:textId="3C6BAA72" w:rsidR="005675B8" w:rsidRPr="008F5A2A" w:rsidRDefault="005675B8" w:rsidP="00505C61">
            <w:pPr>
              <w:pStyle w:val="BODY"/>
              <w:widowControl w:val="0"/>
              <w:spacing w:before="100" w:after="100"/>
              <w:rPr>
                <w:rFonts w:ascii="Calibri" w:hAnsi="Calibri" w:cs="Calibri"/>
                <w:b/>
                <w:bCs/>
              </w:rPr>
            </w:pPr>
            <w:r w:rsidRPr="008F5A2A">
              <w:rPr>
                <w:rFonts w:ascii="Calibri" w:hAnsi="Calibri" w:cs="Calibri"/>
                <w:b/>
                <w:bCs/>
              </w:rPr>
              <w:t>Overview</w:t>
            </w:r>
          </w:p>
        </w:tc>
        <w:tc>
          <w:tcPr>
            <w:tcW w:w="9407" w:type="dxa"/>
            <w:tcBorders>
              <w:top w:val="single" w:sz="4" w:space="0" w:color="auto"/>
              <w:left w:val="nil"/>
              <w:bottom w:val="single" w:sz="4" w:space="0" w:color="auto"/>
              <w:right w:val="single" w:sz="4" w:space="0" w:color="auto"/>
            </w:tcBorders>
            <w:noWrap/>
            <w:vAlign w:val="center"/>
          </w:tcPr>
          <w:p w14:paraId="14931A4B" w14:textId="53043FB1" w:rsidR="00285D92" w:rsidRPr="008F5A2A" w:rsidRDefault="00C14242" w:rsidP="00D44218">
            <w:pPr>
              <w:pStyle w:val="ListParagraph"/>
              <w:numPr>
                <w:ilvl w:val="0"/>
                <w:numId w:val="5"/>
              </w:numPr>
              <w:rPr>
                <w:rFonts w:ascii="Calibri" w:hAnsi="Calibri" w:cs="Calibri"/>
                <w:szCs w:val="24"/>
              </w:rPr>
            </w:pPr>
            <w:r w:rsidRPr="008F5A2A">
              <w:rPr>
                <w:rFonts w:ascii="Calibri" w:hAnsi="Calibri" w:cs="Calibri"/>
                <w:szCs w:val="24"/>
              </w:rPr>
              <w:t xml:space="preserve">JavaScript</w:t>
            </w:r>
          </w:p>
          <w:p w14:paraId="14931A4B" w14:textId="53043FB1" w:rsidR="00285D92" w:rsidRPr="008F5A2A" w:rsidRDefault="00C14242" w:rsidP="00D44218">
            <w:pPr>
              <w:pStyle w:val="ListParagraph"/>
              <w:numPr>
                <w:ilvl w:val="0"/>
                <w:numId w:val="5"/>
              </w:numPr>
              <w:rPr>
                <w:rFonts w:ascii="Calibri" w:hAnsi="Calibri" w:cs="Calibri"/>
                <w:szCs w:val="24"/>
              </w:rPr>
            </w:pPr>
            <w:r w:rsidRPr="008F5A2A">
              <w:rPr>
                <w:rFonts w:ascii="Calibri" w:hAnsi="Calibri" w:cs="Calibri"/>
                <w:szCs w:val="24"/>
              </w:rPr>
              <w:t xml:space="preserve">TypeScript</w:t>
            </w:r>
          </w:p>
          <w:p w14:paraId="14931A4B" w14:textId="53043FB1" w:rsidR="00285D92" w:rsidRPr="008F5A2A" w:rsidRDefault="00C14242" w:rsidP="00D44218">
            <w:pPr>
              <w:pStyle w:val="ListParagraph"/>
              <w:numPr>
                <w:ilvl w:val="0"/>
                <w:numId w:val="5"/>
              </w:numPr>
              <w:rPr>
                <w:rFonts w:ascii="Calibri" w:hAnsi="Calibri" w:cs="Calibri"/>
                <w:szCs w:val="24"/>
              </w:rPr>
            </w:pPr>
            <w:r w:rsidRPr="008F5A2A">
              <w:rPr>
                <w:rFonts w:ascii="Calibri" w:hAnsi="Calibri" w:cs="Calibri"/>
                <w:szCs w:val="24"/>
              </w:rPr>
              <w:t xml:space="preserve">Dart</w:t>
            </w:r>
          </w:p>
          <w:p w14:paraId="14931A4B" w14:textId="53043FB1" w:rsidR="00285D92" w:rsidRPr="008F5A2A" w:rsidRDefault="00C14242" w:rsidP="00D44218">
            <w:pPr>
              <w:pStyle w:val="ListParagraph"/>
              <w:numPr>
                <w:ilvl w:val="0"/>
                <w:numId w:val="5"/>
              </w:numPr>
              <w:rPr>
                <w:rFonts w:ascii="Calibri" w:hAnsi="Calibri" w:cs="Calibri"/>
                <w:szCs w:val="24"/>
              </w:rPr>
            </w:pPr>
            <w:r w:rsidRPr="008F5A2A">
              <w:rPr>
                <w:rFonts w:ascii="Calibri" w:hAnsi="Calibri" w:cs="Calibri"/>
                <w:szCs w:val="24"/>
              </w:rPr>
              <w:t xml:space="preserve">Java</w:t>
            </w:r>
          </w:p>
          <w:p w14:paraId="14931A4B" w14:textId="53043FB1" w:rsidR="00285D92" w:rsidRPr="008F5A2A" w:rsidRDefault="00C14242" w:rsidP="00D44218">
            <w:pPr>
              <w:pStyle w:val="ListParagraph"/>
              <w:numPr>
                <w:ilvl w:val="0"/>
                <w:numId w:val="5"/>
              </w:numPr>
              <w:rPr>
                <w:rFonts w:ascii="Calibri" w:hAnsi="Calibri" w:cs="Calibri"/>
                <w:szCs w:val="24"/>
              </w:rPr>
            </w:pPr>
            <w:r w:rsidRPr="008F5A2A">
              <w:rPr>
                <w:rFonts w:ascii="Calibri" w:hAnsi="Calibri" w:cs="Calibri"/>
                <w:szCs w:val="24"/>
              </w:rPr>
              <w:t xml:space="preserve">React</w:t>
            </w:r>
          </w:p>
          <w:p w14:paraId="14931A4B" w14:textId="53043FB1" w:rsidR="00285D92" w:rsidRPr="008F5A2A" w:rsidRDefault="00C14242" w:rsidP="00D44218">
            <w:pPr>
              <w:pStyle w:val="ListParagraph"/>
              <w:numPr>
                <w:ilvl w:val="0"/>
                <w:numId w:val="5"/>
              </w:numPr>
              <w:rPr>
                <w:rFonts w:ascii="Calibri" w:hAnsi="Calibri" w:cs="Calibri"/>
                <w:szCs w:val="24"/>
              </w:rPr>
            </w:pPr>
            <w:r w:rsidRPr="008F5A2A">
              <w:rPr>
                <w:rFonts w:ascii="Calibri" w:hAnsi="Calibri" w:cs="Calibri"/>
                <w:szCs w:val="24"/>
              </w:rPr>
              <w:t xml:space="preserve">NextJS</w:t>
            </w:r>
          </w:p>
          <w:p w14:paraId="14931A4B" w14:textId="53043FB1" w:rsidR="00285D92" w:rsidRPr="008F5A2A" w:rsidRDefault="00C14242" w:rsidP="00D44218">
            <w:pPr>
              <w:pStyle w:val="ListParagraph"/>
              <w:numPr>
                <w:ilvl w:val="0"/>
                <w:numId w:val="5"/>
              </w:numPr>
              <w:rPr>
                <w:rFonts w:ascii="Calibri" w:hAnsi="Calibri" w:cs="Calibri"/>
                <w:szCs w:val="24"/>
              </w:rPr>
            </w:pPr>
            <w:r w:rsidRPr="008F5A2A">
              <w:rPr>
                <w:rFonts w:ascii="Calibri" w:hAnsi="Calibri" w:cs="Calibri"/>
                <w:szCs w:val="24"/>
              </w:rPr>
              <w:t xml:space="preserve">NodeJS</w:t>
            </w:r>
          </w:p>
          <w:p w14:paraId="14931A4B" w14:textId="53043FB1" w:rsidR="00285D92" w:rsidRPr="008F5A2A" w:rsidRDefault="00C14242" w:rsidP="00D44218">
            <w:pPr>
              <w:pStyle w:val="ListParagraph"/>
              <w:numPr>
                <w:ilvl w:val="0"/>
                <w:numId w:val="5"/>
              </w:numPr>
              <w:rPr>
                <w:rFonts w:ascii="Calibri" w:hAnsi="Calibri" w:cs="Calibri"/>
                <w:szCs w:val="24"/>
              </w:rPr>
            </w:pPr>
            <w:r w:rsidRPr="008F5A2A">
              <w:rPr>
                <w:rFonts w:ascii="Calibri" w:hAnsi="Calibri" w:cs="Calibri"/>
                <w:szCs w:val="24"/>
              </w:rPr>
              <w:t xml:space="preserve">Express</w:t>
            </w:r>
          </w:p>
          <w:p w14:paraId="14931A4B" w14:textId="53043FB1" w:rsidR="00285D92" w:rsidRPr="008F5A2A" w:rsidRDefault="00C14242" w:rsidP="00D44218">
            <w:pPr>
              <w:pStyle w:val="ListParagraph"/>
              <w:numPr>
                <w:ilvl w:val="0"/>
                <w:numId w:val="5"/>
              </w:numPr>
              <w:rPr>
                <w:rFonts w:ascii="Calibri" w:hAnsi="Calibri" w:cs="Calibri"/>
                <w:szCs w:val="24"/>
              </w:rPr>
            </w:pPr>
            <w:r w:rsidRPr="008F5A2A">
              <w:rPr>
                <w:rFonts w:ascii="Calibri" w:hAnsi="Calibri" w:cs="Calibri"/>
                <w:szCs w:val="24"/>
              </w:rPr>
              <w:t xml:space="preserve">NestJS</w:t>
            </w:r>
          </w:p>
          <w:p w14:paraId="14931A4B" w14:textId="53043FB1" w:rsidR="00285D92" w:rsidRPr="008F5A2A" w:rsidRDefault="00C14242" w:rsidP="00D44218">
            <w:pPr>
              <w:pStyle w:val="ListParagraph"/>
              <w:numPr>
                <w:ilvl w:val="0"/>
                <w:numId w:val="5"/>
              </w:numPr>
              <w:rPr>
                <w:rFonts w:ascii="Calibri" w:hAnsi="Calibri" w:cs="Calibri"/>
                <w:szCs w:val="24"/>
              </w:rPr>
            </w:pPr>
            <w:r w:rsidRPr="008F5A2A">
              <w:rPr>
                <w:rFonts w:ascii="Calibri" w:hAnsi="Calibri" w:cs="Calibri"/>
                <w:szCs w:val="24"/>
              </w:rPr>
              <w:t xml:space="preserve">Flutter</w:t>
            </w:r>
          </w:p>
          <w:p w14:paraId="14931A4B" w14:textId="53043FB1" w:rsidR="00285D92" w:rsidRPr="008F5A2A" w:rsidRDefault="00C14242" w:rsidP="00D44218">
            <w:pPr>
              <w:pStyle w:val="ListParagraph"/>
              <w:numPr>
                <w:ilvl w:val="0"/>
                <w:numId w:val="5"/>
              </w:numPr>
              <w:rPr>
                <w:rFonts w:ascii="Calibri" w:hAnsi="Calibri" w:cs="Calibri"/>
                <w:szCs w:val="24"/>
              </w:rPr>
            </w:pPr>
            <w:r w:rsidRPr="008F5A2A">
              <w:rPr>
                <w:rFonts w:ascii="Calibri" w:hAnsi="Calibri" w:cs="Calibri"/>
                <w:szCs w:val="24"/>
              </w:rPr>
              <w:t xml:space="preserve">Angular</w:t>
            </w:r>
          </w:p>
          <w:p w14:paraId="14931A4B" w14:textId="53043FB1" w:rsidR="00285D92" w:rsidRPr="008F5A2A" w:rsidRDefault="00C14242" w:rsidP="00D44218">
            <w:pPr>
              <w:pStyle w:val="ListParagraph"/>
              <w:numPr>
                <w:ilvl w:val="0"/>
                <w:numId w:val="5"/>
              </w:numPr>
              <w:rPr>
                <w:rFonts w:ascii="Calibri" w:hAnsi="Calibri" w:cs="Calibri"/>
                <w:szCs w:val="24"/>
              </w:rPr>
            </w:pPr>
            <w:r w:rsidRPr="008F5A2A">
              <w:rPr>
                <w:rFonts w:ascii="Calibri" w:hAnsi="Calibri" w:cs="Calibri"/>
                <w:szCs w:val="24"/>
              </w:rPr>
              <w:t xml:space="preserve">Postgres</w:t>
            </w:r>
          </w:p>
          <w:p w14:paraId="14931A4B" w14:textId="53043FB1" w:rsidR="00285D92" w:rsidRPr="008F5A2A" w:rsidRDefault="00C14242" w:rsidP="00D44218">
            <w:pPr>
              <w:pStyle w:val="ListParagraph"/>
              <w:numPr>
                <w:ilvl w:val="0"/>
                <w:numId w:val="5"/>
              </w:numPr>
              <w:rPr>
                <w:rFonts w:ascii="Calibri" w:hAnsi="Calibri" w:cs="Calibri"/>
                <w:szCs w:val="24"/>
              </w:rPr>
            </w:pPr>
            <w:r w:rsidRPr="008F5A2A">
              <w:rPr>
                <w:rFonts w:ascii="Calibri" w:hAnsi="Calibri" w:cs="Calibri"/>
                <w:szCs w:val="24"/>
              </w:rPr>
              <w:t xml:space="preserve">MySQL</w:t>
            </w:r>
          </w:p>
          <w:p w14:paraId="14931A4B" w14:textId="53043FB1" w:rsidR="00285D92" w:rsidRPr="008F5A2A" w:rsidRDefault="00C14242" w:rsidP="00D44218">
            <w:pPr>
              <w:pStyle w:val="ListParagraph"/>
              <w:numPr>
                <w:ilvl w:val="0"/>
                <w:numId w:val="5"/>
              </w:numPr>
              <w:rPr>
                <w:rFonts w:ascii="Calibri" w:hAnsi="Calibri" w:cs="Calibri"/>
                <w:szCs w:val="24"/>
              </w:rPr>
            </w:pPr>
            <w:r w:rsidRPr="008F5A2A">
              <w:rPr>
                <w:rFonts w:ascii="Calibri" w:hAnsi="Calibri" w:cs="Calibri"/>
                <w:szCs w:val="24"/>
              </w:rPr>
              <w:t xml:space="preserve">MongoDB</w:t>
            </w:r>
          </w:p>
          <w:p w14:paraId="14931A4B" w14:textId="53043FB1" w:rsidR="00285D92" w:rsidRPr="008F5A2A" w:rsidRDefault="00C14242" w:rsidP="00D44218">
            <w:pPr>
              <w:pStyle w:val="ListParagraph"/>
              <w:numPr>
                <w:ilvl w:val="0"/>
                <w:numId w:val="5"/>
              </w:numPr>
              <w:rPr>
                <w:rFonts w:ascii="Calibri" w:hAnsi="Calibri" w:cs="Calibri"/>
                <w:szCs w:val="24"/>
              </w:rPr>
            </w:pPr>
            <w:r w:rsidRPr="008F5A2A">
              <w:rPr>
                <w:rFonts w:ascii="Calibri" w:hAnsi="Calibri" w:cs="Calibri"/>
                <w:szCs w:val="24"/>
              </w:rPr>
              <w:t xml:space="preserve">Prisma</w:t>
            </w:r>
          </w:p>
          <w:p w14:paraId="14931A4B" w14:textId="53043FB1" w:rsidR="00285D92" w:rsidRPr="008F5A2A" w:rsidRDefault="00C14242" w:rsidP="00D44218">
            <w:pPr>
              <w:pStyle w:val="ListParagraph"/>
              <w:numPr>
                <w:ilvl w:val="0"/>
                <w:numId w:val="5"/>
              </w:numPr>
              <w:rPr>
                <w:rFonts w:ascii="Calibri" w:hAnsi="Calibri" w:cs="Calibri"/>
                <w:szCs w:val="24"/>
              </w:rPr>
            </w:pPr>
            <w:r w:rsidRPr="008F5A2A">
              <w:rPr>
                <w:rFonts w:ascii="Calibri" w:hAnsi="Calibri" w:cs="Calibri"/>
                <w:szCs w:val="24"/>
              </w:rPr>
              <w:t xml:space="preserve">TypeORM</w:t>
            </w:r>
          </w:p>
          <w:p w14:paraId="14931A4B" w14:textId="53043FB1" w:rsidR="00285D92" w:rsidRPr="008F5A2A" w:rsidRDefault="00C14242" w:rsidP="00D44218">
            <w:pPr>
              <w:pStyle w:val="ListParagraph"/>
              <w:numPr>
                <w:ilvl w:val="0"/>
                <w:numId w:val="5"/>
              </w:numPr>
              <w:rPr>
                <w:rFonts w:ascii="Calibri" w:hAnsi="Calibri" w:cs="Calibri"/>
                <w:szCs w:val="24"/>
              </w:rPr>
            </w:pPr>
            <w:r w:rsidRPr="008F5A2A">
              <w:rPr>
                <w:rFonts w:ascii="Calibri" w:hAnsi="Calibri" w:cs="Calibri"/>
                <w:szCs w:val="24"/>
              </w:rPr>
              <w:t xml:space="preserve">DrizzleORM</w:t>
            </w:r>
          </w:p>
          <w:p w14:paraId="14931A4B" w14:textId="53043FB1" w:rsidR="00285D92" w:rsidRPr="008F5A2A" w:rsidRDefault="00C14242" w:rsidP="00D44218">
            <w:pPr>
              <w:pStyle w:val="ListParagraph"/>
              <w:numPr>
                <w:ilvl w:val="0"/>
                <w:numId w:val="5"/>
              </w:numPr>
              <w:rPr>
                <w:rFonts w:ascii="Calibri" w:hAnsi="Calibri" w:cs="Calibri"/>
                <w:szCs w:val="24"/>
              </w:rPr>
            </w:pPr>
            <w:r w:rsidRPr="008F5A2A">
              <w:rPr>
                <w:rFonts w:ascii="Calibri" w:hAnsi="Calibri" w:cs="Calibri"/>
                <w:szCs w:val="24"/>
              </w:rPr>
              <w:t xml:space="preserve">Git</w:t>
            </w:r>
          </w:p>
          <w:p w14:paraId="14931A4B" w14:textId="53043FB1" w:rsidR="00285D92" w:rsidRPr="008F5A2A" w:rsidRDefault="00C14242" w:rsidP="00D44218">
            <w:pPr>
              <w:pStyle w:val="ListParagraph"/>
              <w:numPr>
                <w:ilvl w:val="0"/>
                <w:numId w:val="5"/>
              </w:numPr>
              <w:rPr>
                <w:rFonts w:ascii="Calibri" w:hAnsi="Calibri" w:cs="Calibri"/>
                <w:szCs w:val="24"/>
              </w:rPr>
            </w:pPr>
            <w:r w:rsidRPr="008F5A2A">
              <w:rPr>
                <w:rFonts w:ascii="Calibri" w:hAnsi="Calibri" w:cs="Calibri"/>
                <w:szCs w:val="24"/>
              </w:rPr>
              <w:t xml:space="preserve">GitHub</w:t>
            </w:r>
          </w:p>
          <w:p w14:paraId="14931A4B" w14:textId="53043FB1" w:rsidR="00285D92" w:rsidRPr="008F5A2A" w:rsidRDefault="00C14242" w:rsidP="00D44218">
            <w:pPr>
              <w:pStyle w:val="ListParagraph"/>
              <w:numPr>
                <w:ilvl w:val="0"/>
                <w:numId w:val="5"/>
              </w:numPr>
              <w:rPr>
                <w:rFonts w:ascii="Calibri" w:hAnsi="Calibri" w:cs="Calibri"/>
                <w:szCs w:val="24"/>
              </w:rPr>
            </w:pPr>
            <w:r w:rsidRPr="008F5A2A">
              <w:rPr>
                <w:rFonts w:ascii="Calibri" w:hAnsi="Calibri" w:cs="Calibri"/>
                <w:szCs w:val="24"/>
              </w:rPr>
              <w:t xml:space="preserve">Docker</w:t>
            </w:r>
          </w:p>
          <w:p w14:paraId="14931A4B" w14:textId="53043FB1" w:rsidR="00285D92" w:rsidRPr="008F5A2A" w:rsidRDefault="00C14242" w:rsidP="00D44218">
            <w:pPr>
              <w:pStyle w:val="ListParagraph"/>
              <w:numPr>
                <w:ilvl w:val="0"/>
                <w:numId w:val="5"/>
              </w:numPr>
              <w:rPr>
                <w:rFonts w:ascii="Calibri" w:hAnsi="Calibri" w:cs="Calibri"/>
                <w:szCs w:val="24"/>
              </w:rPr>
            </w:pPr>
            <w:r w:rsidRPr="008F5A2A">
              <w:rPr>
                <w:rFonts w:ascii="Calibri" w:hAnsi="Calibri" w:cs="Calibri"/>
                <w:szCs w:val="24"/>
              </w:rPr>
              <w:t xml:space="preserve">VS Code</w:t>
            </w:r>
          </w:p>
          <w:p w14:paraId="14931A4B" w14:textId="53043FB1" w:rsidR="00285D92" w:rsidRPr="008F5A2A" w:rsidRDefault="00C14242" w:rsidP="00D44218">
            <w:pPr>
              <w:pStyle w:val="ListParagraph"/>
              <w:numPr>
                <w:ilvl w:val="0"/>
                <w:numId w:val="5"/>
              </w:numPr>
              <w:rPr>
                <w:rFonts w:ascii="Calibri" w:hAnsi="Calibri" w:cs="Calibri"/>
                <w:szCs w:val="24"/>
              </w:rPr>
            </w:pPr>
            <w:r w:rsidRPr="008F5A2A">
              <w:rPr>
                <w:rFonts w:ascii="Calibri" w:hAnsi="Calibri" w:cs="Calibri"/>
                <w:szCs w:val="24"/>
              </w:rPr>
              <w:t xml:space="preserve">IntelliJ</w:t>
            </w:r>
          </w:p>
          <w:p w14:paraId="14931A4B" w14:textId="53043FB1" w:rsidR="00285D92" w:rsidRPr="008F5A2A" w:rsidRDefault="00C14242" w:rsidP="00D44218">
            <w:pPr>
              <w:pStyle w:val="ListParagraph"/>
              <w:numPr>
                <w:ilvl w:val="0"/>
                <w:numId w:val="5"/>
              </w:numPr>
              <w:rPr>
                <w:rFonts w:ascii="Calibri" w:hAnsi="Calibri" w:cs="Calibri"/>
                <w:szCs w:val="24"/>
              </w:rPr>
            </w:pPr>
            <w:r w:rsidRPr="008F5A2A">
              <w:rPr>
                <w:rFonts w:ascii="Calibri" w:hAnsi="Calibri" w:cs="Calibri"/>
                <w:szCs w:val="24"/>
              </w:rPr>
              <w:t xml:space="preserve">Network Administration</w:t>
            </w:r>
          </w:p>
          <w:p w14:paraId="14931A4B" w14:textId="53043FB1" w:rsidR="00285D92" w:rsidRPr="008F5A2A" w:rsidRDefault="00C14242" w:rsidP="00D44218">
            <w:pPr>
              <w:pStyle w:val="ListParagraph"/>
              <w:numPr>
                <w:ilvl w:val="0"/>
                <w:numId w:val="5"/>
              </w:numPr>
              <w:rPr>
                <w:rFonts w:ascii="Calibri" w:hAnsi="Calibri" w:cs="Calibri"/>
                <w:szCs w:val="24"/>
              </w:rPr>
            </w:pPr>
            <w:r w:rsidRPr="008F5A2A">
              <w:rPr>
                <w:rFonts w:ascii="Calibri" w:hAnsi="Calibri" w:cs="Calibri"/>
                <w:szCs w:val="24"/>
              </w:rPr>
              <w:t xml:space="preserve">TCPIP</w:t>
            </w:r>
          </w:p>
          <w:p w14:paraId="14931A4B" w14:textId="53043FB1" w:rsidR="00285D92" w:rsidRPr="008F5A2A" w:rsidRDefault="00C14242" w:rsidP="00D44218">
            <w:pPr>
              <w:pStyle w:val="ListParagraph"/>
              <w:numPr>
                <w:ilvl w:val="0"/>
                <w:numId w:val="5"/>
              </w:numPr>
              <w:rPr>
                <w:rFonts w:ascii="Calibri" w:hAnsi="Calibri" w:cs="Calibri"/>
                <w:szCs w:val="24"/>
              </w:rPr>
            </w:pPr>
            <w:r w:rsidRPr="008F5A2A">
              <w:rPr>
                <w:rFonts w:ascii="Calibri" w:hAnsi="Calibri" w:cs="Calibri"/>
                <w:szCs w:val="24"/>
              </w:rPr>
              <w:t xml:space="preserve">VPN</w:t>
            </w:r>
          </w:p>
          <w:p w14:paraId="14931A4B" w14:textId="53043FB1" w:rsidR="00285D92" w:rsidRPr="008F5A2A" w:rsidRDefault="00C14242" w:rsidP="00D44218">
            <w:pPr>
              <w:pStyle w:val="ListParagraph"/>
              <w:numPr>
                <w:ilvl w:val="0"/>
                <w:numId w:val="5"/>
              </w:numPr>
              <w:rPr>
                <w:rFonts w:ascii="Calibri" w:hAnsi="Calibri" w:cs="Calibri"/>
                <w:szCs w:val="24"/>
              </w:rPr>
            </w:pPr>
            <w:r w:rsidRPr="008F5A2A">
              <w:rPr>
                <w:rFonts w:ascii="Calibri" w:hAnsi="Calibri" w:cs="Calibri"/>
                <w:szCs w:val="24"/>
              </w:rPr>
              <w:t xml:space="preserve">Computer System Integration</w:t>
            </w:r>
          </w:p>
          <w:p w14:paraId="14931A4B" w14:textId="53043FB1" w:rsidR="00285D92" w:rsidRPr="008F5A2A" w:rsidRDefault="00C14242" w:rsidP="00D44218">
            <w:pPr>
              <w:pStyle w:val="ListParagraph"/>
              <w:numPr>
                <w:ilvl w:val="0"/>
                <w:numId w:val="5"/>
              </w:numPr>
              <w:rPr>
                <w:rFonts w:ascii="Calibri" w:hAnsi="Calibri" w:cs="Calibri"/>
                <w:szCs w:val="24"/>
              </w:rPr>
            </w:pPr>
            <w:r w:rsidRPr="008F5A2A">
              <w:rPr>
                <w:rFonts w:ascii="Calibri" w:hAnsi="Calibri" w:cs="Calibri"/>
                <w:szCs w:val="24"/>
              </w:rPr>
              <w:t xml:space="preserve">Rest API</w:t>
            </w:r>
          </w:p>
          <w:p w14:paraId="14931A4B" w14:textId="53043FB1" w:rsidR="00285D92" w:rsidRPr="008F5A2A" w:rsidRDefault="00C14242" w:rsidP="00D44218">
            <w:pPr>
              <w:pStyle w:val="ListParagraph"/>
              <w:numPr>
                <w:ilvl w:val="0"/>
                <w:numId w:val="5"/>
              </w:numPr>
              <w:rPr>
                <w:rFonts w:ascii="Calibri" w:hAnsi="Calibri" w:cs="Calibri"/>
                <w:szCs w:val="24"/>
              </w:rPr>
            </w:pPr>
            <w:r w:rsidRPr="008F5A2A">
              <w:rPr>
                <w:rFonts w:ascii="Calibri" w:hAnsi="Calibri" w:cs="Calibri"/>
                <w:szCs w:val="24"/>
              </w:rPr>
              <w:t xml:space="preserve">Object Oriented Programming</w:t>
            </w:r>
          </w:p>
        </w:tc>
      </w:tr>
      <w:tr w:rsidR="005675B8" w:rsidRPr="008F5A2A" w14:paraId="1F37B910" w14:textId="7AB5CAEB" w:rsidTr="005675B8">
        <w:trPr>
          <w:trHeight w:val="499"/>
        </w:trPr>
        <w:tc>
          <w:tcPr>
            <w:tcW w:w="1211" w:type="dxa"/>
            <w:tcBorders>
              <w:top w:val="single" w:sz="4" w:space="0" w:color="auto"/>
              <w:left w:val="single" w:sz="4" w:space="0" w:color="auto"/>
              <w:bottom w:val="single" w:sz="4" w:space="0" w:color="auto"/>
              <w:right w:val="single" w:sz="4" w:space="0" w:color="auto"/>
            </w:tcBorders>
            <w:vAlign w:val="center"/>
          </w:tcPr>
          <w:p w14:paraId="3E18D9A8" w14:textId="39C0F148" w:rsidR="005675B8" w:rsidRPr="008F5A2A" w:rsidRDefault="005675B8" w:rsidP="00505C61">
            <w:pPr>
              <w:pStyle w:val="BODY"/>
              <w:widowControl w:val="0"/>
              <w:spacing w:before="100" w:after="100"/>
              <w:rPr>
                <w:rFonts w:ascii="Calibri" w:hAnsi="Calibri" w:cs="Calibri"/>
                <w:b/>
                <w:bCs/>
              </w:rPr>
            </w:pPr>
            <w:r w:rsidRPr="008F5A2A">
              <w:rPr>
                <w:rFonts w:ascii="Calibri" w:hAnsi="Calibri" w:cs="Calibri"/>
                <w:b/>
                <w:bCs/>
              </w:rPr>
              <w:t>Education</w:t>
            </w:r>
          </w:p>
        </w:tc>
        <w:tc>
          <w:tcPr>
            <w:tcW w:w="9407" w:type="dxa"/>
            <w:tcBorders>
              <w:top w:val="single" w:sz="4" w:space="0" w:color="auto"/>
              <w:left w:val="nil"/>
              <w:bottom w:val="single" w:sz="4" w:space="0" w:color="auto"/>
              <w:right w:val="single" w:sz="4" w:space="0" w:color="auto"/>
            </w:tcBorders>
            <w:noWrap/>
            <w:vAlign w:val="center"/>
          </w:tcPr>
          <w:p w14:paraId="5F4C36EC" w14:textId="081FBCA1" w:rsidR="00AB7C22" w:rsidRPr="008F5A2A" w:rsidRDefault="00AB7C22" w:rsidP="00D44218">
            <w:pPr>
              <w:pStyle w:val="ListParagraph"/>
              <w:numPr>
                <w:ilvl w:val="0"/>
                <w:numId w:val="5"/>
              </w:numPr>
              <w:rPr>
                <w:rFonts w:ascii="Calibri" w:hAnsi="Calibri" w:cs="Calibri"/>
                <w:szCs w:val="24"/>
              </w:rPr>
            </w:pPr>
            <w:r w:rsidRPr="008F5A2A">
              <w:rPr>
                <w:rFonts w:ascii="Calibri" w:hAnsi="Calibri" w:cs="Calibri"/>
                <w:szCs w:val="24"/>
              </w:rPr>
              <w:t xml:space="preserve">Forsyth TECHNICAL community college</w:t>
            </w:r>
          </w:p>
          <w:p w14:paraId="61781F9C" w14:textId="03756311" w:rsidR="00AB7C22" w:rsidRPr="008F5A2A" w:rsidRDefault="00AB7C22" w:rsidP="00D44218">
            <w:pPr>
              <w:pStyle w:val="ListParagraph"/>
              <w:numPr>
                <w:ilvl w:val="1"/>
                <w:numId w:val="5"/>
              </w:numPr>
              <w:rPr>
                <w:rFonts w:ascii="Calibri" w:hAnsi="Calibri" w:cs="Calibri"/>
                <w:szCs w:val="24"/>
              </w:rPr>
            </w:pPr>
            <w:r w:rsidRPr="008F5A2A">
              <w:rPr>
                <w:rFonts w:ascii="Calibri" w:hAnsi="Calibri" w:cs="Calibri"/>
                <w:szCs w:val="24"/>
              </w:rPr>
              <w:t xml:space="preserve">Associates in science computer programming</w:t>
            </w:r>
          </w:p>
        </w:tc>
      </w:tr>
    </w:tbl>
    <w:p w14:paraId="2B826EB5" w14:textId="77777777" w:rsidR="004B36E0" w:rsidRPr="008F5A2A" w:rsidRDefault="004B36E0" w:rsidP="00C53DC9">
      <w:pPr>
        <w:rPr>
          <w:rFonts w:ascii="Calibri" w:hAnsi="Calibri" w:cs="Calibri"/>
          <w:b/>
          <w:iCs/>
          <w:szCs w:val="24"/>
          <w:u w:val="single"/>
        </w:rPr>
      </w:pPr>
    </w:p>
    <w:p w14:paraId="65C59A78" w14:textId="4FCAEDA8" w:rsidR="005675B8" w:rsidRPr="008F5A2A" w:rsidRDefault="004E1649" w:rsidP="006101B3">
      <w:pPr>
        <w:tabs>
          <w:tab w:val="left" w:pos="2805"/>
        </w:tabs>
        <w:rPr>
          <w:rFonts w:ascii="Calibri" w:hAnsi="Calibri" w:cs="Calibri"/>
          <w:b/>
          <w:iCs/>
          <w:szCs w:val="24"/>
          <w:u w:val="single"/>
        </w:rPr>
      </w:pPr>
      <w:r w:rsidRPr="008F5A2A">
        <w:rPr>
          <w:rFonts w:ascii="Calibri" w:hAnsi="Calibri" w:cs="Calibri"/>
          <w:b/>
          <w:iCs/>
          <w:szCs w:val="24"/>
          <w:u w:val="single"/>
        </w:rPr>
        <w:t>REASON FOR LOOKIN</w:t>
      </w:r>
      <w:r w:rsidR="006101B3" w:rsidRPr="008F5A2A">
        <w:rPr>
          <w:rFonts w:ascii="Calibri" w:hAnsi="Calibri" w:cs="Calibri"/>
          <w:b/>
          <w:iCs/>
          <w:szCs w:val="24"/>
          <w:u w:val="single"/>
        </w:rPr>
        <w:t>G</w:t>
      </w:r>
    </w:p>
    <w:p w14:paraId="4E4ACF09" w14:textId="77777777" w:rsidR="009E7338" w:rsidRPr="008F5A2A" w:rsidRDefault="009E7338" w:rsidP="00C53DC9">
      <w:pPr>
        <w:rPr>
          <w:rFonts w:ascii="Calibri" w:hAnsi="Calibri" w:cs="Calibri"/>
          <w:b/>
          <w:iCs/>
          <w:szCs w:val="24"/>
          <w:u w:val="single"/>
        </w:rPr>
      </w:pPr>
    </w:p>
    <w:p w14:paraId="0F871A4E" w14:textId="14F1D34E" w:rsidR="002475D5" w:rsidRPr="008F5A2A" w:rsidRDefault="002475D5" w:rsidP="00C53DC9">
      <w:pPr>
        <w:rPr>
          <w:rFonts w:ascii="Calibri" w:hAnsi="Calibri" w:cs="Calibri"/>
          <w:b/>
          <w:iCs/>
          <w:szCs w:val="24"/>
          <w:u w:val="single"/>
        </w:rPr>
      </w:pPr>
      <w:r w:rsidRPr="008F5A2A">
        <w:rPr>
          <w:rFonts w:ascii="Calibri" w:hAnsi="Calibri" w:cs="Calibri"/>
          <w:b/>
          <w:iCs/>
          <w:szCs w:val="24"/>
          <w:u w:val="single"/>
        </w:rPr>
        <w:t>SALARY REQUIREMENTS</w:t>
      </w:r>
    </w:p>
    <w:p w14:paraId="1AC3430C" w14:textId="77777777" w:rsidR="00641039" w:rsidRPr="008F5A2A" w:rsidRDefault="00641039" w:rsidP="00143EB3">
      <w:pPr>
        <w:rPr>
          <w:rFonts w:ascii="Calibri" w:eastAsia="MS Mincho" w:hAnsi="Calibri" w:cs="Calibri"/>
          <w:b/>
          <w:bCs/>
          <w:iCs/>
          <w:szCs w:val="24"/>
          <w:u w:val="single"/>
        </w:rPr>
      </w:pPr>
    </w:p>
    <w:p w14:paraId="4717DC28" w14:textId="05979083" w:rsidR="005675B8" w:rsidRPr="008F5A2A" w:rsidRDefault="00C53DC9" w:rsidP="00641039">
      <w:pPr>
        <w:rPr>
          <w:rFonts w:ascii="Calibri" w:eastAsia="MS Mincho" w:hAnsi="Calibri" w:cs="Calibri"/>
          <w:b/>
          <w:bCs/>
          <w:szCs w:val="24"/>
          <w:u w:val="single"/>
        </w:rPr>
      </w:pPr>
      <w:r w:rsidRPr="008F5A2A">
        <w:rPr>
          <w:rFonts w:ascii="Calibri" w:eastAsia="MS Mincho" w:hAnsi="Calibri" w:cs="Calibri"/>
          <w:b/>
          <w:bCs/>
          <w:iCs/>
          <w:szCs w:val="24"/>
          <w:u w:val="single"/>
        </w:rPr>
        <w:t>PROFESSIONAL EXPERIENCE</w:t>
      </w:r>
      <w:r w:rsidRPr="008F5A2A">
        <w:rPr>
          <w:rFonts w:ascii="Calibri" w:eastAsia="MS Mincho" w:hAnsi="Calibri" w:cs="Calibri"/>
          <w:b/>
          <w:bCs/>
          <w:szCs w:val="24"/>
          <w:u w:val="single"/>
        </w:rPr>
        <w:t xml:space="preserve"> </w:t>
      </w:r>
    </w:p>
    <w:p w14:paraId="2C0DCC40" w14:textId="0F07A358" w:rsidR="004B2D7D" w:rsidRPr="008F5A2A" w:rsidRDefault="00AB7C22" w:rsidP="002807F3">
      <w:pPr>
        <w:tabs>
          <w:tab w:val="left" w:pos="8010"/>
        </w:tabs>
        <w:rPr>
          <w:rFonts w:ascii="Calibri" w:eastAsia="MS Mincho" w:hAnsi="Calibri" w:cs="Calibri"/>
          <w:szCs w:val="24"/>
        </w:rPr>
      </w:pPr>
      <w:r w:rsidRPr="008F5A2A">
        <w:rPr>
          <w:rFonts w:ascii="Calibri" w:eastAsia="MS Mincho" w:hAnsi="Calibri" w:cs="Calibri"/>
          <w:b/>
          <w:bCs/>
          <w:szCs w:val="24"/>
        </w:rPr>
        <w:t xml:space="preserve">Upwork</w:t>
      </w:r>
      <w:r w:rsidR="003D1C17" w:rsidRPr="008F5A2A">
        <w:rPr>
          <w:rFonts w:ascii="Calibri" w:eastAsia="MS Mincho" w:hAnsi="Calibri" w:cs="Calibri"/>
          <w:b/>
          <w:bCs/>
          <w:szCs w:val="24"/>
        </w:rPr>
        <w:t/>
      </w:r>
      <w:r w:rsidR="0042412B" w:rsidRPr="008F5A2A">
        <w:rPr>
          <w:rFonts w:ascii="Calibri" w:eastAsia="MS Mincho" w:hAnsi="Calibri" w:cs="Calibri"/>
          <w:b/>
          <w:bCs/>
          <w:szCs w:val="24"/>
        </w:rPr>
        <w:t xml:space="preserve"> </w:t>
      </w:r>
      <w:r w:rsidR="00D34998" w:rsidRPr="008F5A2A">
        <w:rPr>
          <w:rFonts w:ascii="Calibri" w:eastAsia="MS Mincho" w:hAnsi="Calibri" w:cs="Calibri"/>
          <w:b/>
          <w:bCs/>
          <w:szCs w:val="24"/>
        </w:rPr>
        <w:t/>
      </w:r>
      <w:r w:rsidRPr="008F5A2A">
        <w:rPr>
          <w:rFonts w:ascii="Calibri" w:eastAsia="MS Mincho" w:hAnsi="Calibri" w:cs="Calibri"/>
          <w:szCs w:val="24"/>
        </w:rPr>
        <w:tab/>
      </w:r>
      <w:r w:rsidRPr="008F5A2A">
        <w:rPr>
          <w:rFonts w:ascii="Calibri" w:eastAsia="MS Mincho" w:hAnsi="Calibri" w:cs="Calibri"/>
          <w:b/>
          <w:bCs/>
          <w:szCs w:val="24"/>
        </w:rPr>
        <w:t xml:space="preserve">01/2024</w:t>
      </w:r>
      <w:proofErr w:type="spellStart"/>
      <w:r w:rsidRPr="008F5A2A">
        <w:rPr>
          <w:rFonts w:ascii="Calibri" w:eastAsia="MS Mincho" w:hAnsi="Calibri" w:cs="Calibri"/>
          <w:b/>
          <w:bCs/>
          <w:szCs w:val="24"/>
        </w:rPr>
        <w:t/>
      </w:r>
      <w:proofErr w:type="spellEnd"/>
      <w:r w:rsidRPr="008F5A2A">
        <w:rPr>
          <w:rFonts w:ascii="Calibri" w:eastAsia="MS Mincho" w:hAnsi="Calibri" w:cs="Calibri"/>
          <w:b/>
          <w:bCs/>
          <w:szCs w:val="24"/>
        </w:rPr>
        <w:t xml:space="preserve"> – Present</w:t>
      </w:r>
      <w:proofErr w:type="spellStart"/>
      <w:r w:rsidRPr="008F5A2A">
        <w:rPr>
          <w:rFonts w:ascii="Calibri" w:eastAsia="MS Mincho" w:hAnsi="Calibri" w:cs="Calibri"/>
          <w:b/>
          <w:bCs/>
          <w:szCs w:val="24"/>
        </w:rPr>
        <w:t/>
      </w:r>
      <w:proofErr w:type="spellEnd"/>
      <w:r w:rsidRPr="008F5A2A">
        <w:rPr>
          <w:rFonts w:ascii="Calibri" w:eastAsia="MS Mincho" w:hAnsi="Calibri" w:cs="Calibri"/>
          <w:b/>
          <w:bCs/>
          <w:szCs w:val="24"/>
        </w:rPr>
        <w:t/>
      </w:r>
    </w:p>
    <w:p w14:paraId="733B8341" w14:textId="345E38EA" w:rsidR="00AB7C22" w:rsidRPr="008F5A2A" w:rsidRDefault="00AB7C22" w:rsidP="000C5AA1">
      <w:pPr>
        <w:tabs>
          <w:tab w:val="left" w:pos="8460"/>
        </w:tabs>
        <w:rPr>
          <w:rFonts w:ascii="Calibri" w:eastAsia="MS Mincho" w:hAnsi="Calibri" w:cs="Calibri"/>
          <w:b/>
          <w:bCs/>
          <w:szCs w:val="24"/>
        </w:rPr>
      </w:pPr>
      <w:r w:rsidRPr="008F5A2A">
        <w:rPr>
          <w:rFonts w:ascii="Calibri" w:eastAsia="MS Mincho" w:hAnsi="Calibri" w:cs="Calibri"/>
          <w:b/>
          <w:bCs/>
          <w:szCs w:val="24"/>
        </w:rPr>
        <w:t xml:space="preserve">Freelance Full Stack Developer</w:t>
      </w:r>
      <w:r w:rsidR="00BE62D3" w:rsidRPr="008F5A2A">
        <w:rPr>
          <w:rFonts w:ascii="Calibri" w:eastAsia="MS Mincho" w:hAnsi="Calibri" w:cs="Calibri"/>
          <w:b/>
          <w:bCs/>
          <w:szCs w:val="24"/>
        </w:rPr>
        <w:t/>
      </w:r>
      <w:r w:rsidRPr="008F5A2A">
        <w:rPr>
          <w:rFonts w:ascii="Calibri" w:eastAsia="MS Mincho" w:hAnsi="Calibri" w:cs="Calibri"/>
          <w:b/>
          <w:bCs/>
          <w:szCs w:val="24"/>
        </w:rPr>
        <w:t/>
      </w:r>
    </w:p>
    <w:p w14:paraId="042073DF" w14:textId="4AB017A4" w:rsidR="00C14242" w:rsidRPr="008F5A2A" w:rsidRDefault="00C14242" w:rsidP="00D44218">
      <w:pPr>
        <w:pStyle w:val="ListParagraph"/>
        <w:numPr>
          <w:ilvl w:val="0"/>
          <w:numId w:val="5"/>
        </w:numPr>
        <w:tabs>
          <w:tab w:val="left" w:pos="8460"/>
        </w:tabs>
        <w:rPr>
          <w:rFonts w:ascii="Calibri" w:eastAsia="MS Mincho" w:hAnsi="Calibri" w:cs="Calibri"/>
          <w:szCs w:val="24"/>
        </w:rPr>
      </w:pPr>
      <w:r w:rsidRPr="008F5A2A">
        <w:rPr>
          <w:rFonts w:ascii="Calibri" w:eastAsia="MS Mincho" w:hAnsi="Calibri" w:cs="Calibri"/>
          <w:szCs w:val="24"/>
        </w:rPr>
        <w:t xml:space="preserve">Proficient in frontend and backend web development technologies including React, Next.js, Node.js, Express, and Nest.js to deliver exceptional results that exceed client and user expectations.</w:t>
      </w:r>
    </w:p>
    <w:p w14:paraId="042073DF" w14:textId="4AB017A4" w:rsidR="00C14242" w:rsidRPr="008F5A2A" w:rsidRDefault="00C14242" w:rsidP="00D44218">
      <w:pPr>
        <w:pStyle w:val="ListParagraph"/>
        <w:numPr>
          <w:ilvl w:val="0"/>
          <w:numId w:val="5"/>
        </w:numPr>
        <w:tabs>
          <w:tab w:val="left" w:pos="8460"/>
        </w:tabs>
        <w:rPr>
          <w:rFonts w:ascii="Calibri" w:eastAsia="MS Mincho" w:hAnsi="Calibri" w:cs="Calibri"/>
          <w:szCs w:val="24"/>
        </w:rPr>
      </w:pPr>
      <w:r w:rsidRPr="008F5A2A">
        <w:rPr>
          <w:rFonts w:ascii="Calibri" w:eastAsia="MS Mincho" w:hAnsi="Calibri" w:cs="Calibri"/>
          <w:szCs w:val="24"/>
        </w:rPr>
        <w:t xml:space="preserve">Utilize platforms like WordPress, Shopify, Wix, and other CMS solutions to create seamless and engaging experiences for clients and users alike.</w:t>
      </w:r>
    </w:p>
    <w:p w14:paraId="042073DF" w14:textId="4AB017A4" w:rsidR="00C14242" w:rsidRPr="008F5A2A" w:rsidRDefault="00C14242" w:rsidP="00D44218">
      <w:pPr>
        <w:pStyle w:val="ListParagraph"/>
        <w:numPr>
          <w:ilvl w:val="0"/>
          <w:numId w:val="5"/>
        </w:numPr>
        <w:tabs>
          <w:tab w:val="left" w:pos="8460"/>
        </w:tabs>
        <w:rPr>
          <w:rFonts w:ascii="Calibri" w:eastAsia="MS Mincho" w:hAnsi="Calibri" w:cs="Calibri"/>
          <w:szCs w:val="24"/>
        </w:rPr>
      </w:pPr>
      <w:r w:rsidRPr="008F5A2A">
        <w:rPr>
          <w:rFonts w:ascii="Calibri" w:eastAsia="MS Mincho" w:hAnsi="Calibri" w:cs="Calibri"/>
          <w:szCs w:val="24"/>
        </w:rPr>
        <w:t xml:space="preserve">Skilled at leveraging third-party APIs for seamless integration of services including social media, OAuth logins, payment gateways such as Stripe and Plaid, and robust analytics tools enhancing the functionality and usability of web projects.</w:t>
      </w:r>
    </w:p>
    <w:p w14:paraId="042073DF" w14:textId="4AB017A4" w:rsidR="00C14242" w:rsidRPr="008F5A2A" w:rsidRDefault="00C14242" w:rsidP="00D44218">
      <w:pPr>
        <w:pStyle w:val="ListParagraph"/>
        <w:numPr>
          <w:ilvl w:val="0"/>
          <w:numId w:val="5"/>
        </w:numPr>
        <w:tabs>
          <w:tab w:val="left" w:pos="8460"/>
        </w:tabs>
        <w:rPr>
          <w:rFonts w:ascii="Calibri" w:eastAsia="MS Mincho" w:hAnsi="Calibri" w:cs="Calibri"/>
          <w:szCs w:val="24"/>
        </w:rPr>
      </w:pPr>
      <w:r w:rsidRPr="008F5A2A">
        <w:rPr>
          <w:rFonts w:ascii="Calibri" w:eastAsia="MS Mincho" w:hAnsi="Calibri" w:cs="Calibri"/>
          <w:szCs w:val="24"/>
        </w:rPr>
        <w:t xml:space="preserve">Expertise in using version control systems like Git and GitHub to facilitate smooth collaboration with teams and clients throughout the project lifecycle ensuring efficient project management and code deployment processes.</w:t>
      </w:r>
    </w:p>
    <w:p w14:paraId="32234960" w14:textId="77777777" w:rsidR="00325F87" w:rsidRPr="008F5A2A" w:rsidRDefault="00325F87" w:rsidP="000C5AA1">
      <w:pPr>
        <w:tabs>
          <w:tab w:val="left" w:pos="8460"/>
        </w:tabs>
        <w:rPr>
          <w:rFonts w:ascii="Calibri" w:eastAsia="MS Mincho" w:hAnsi="Calibri" w:cs="Calibri"/>
          <w:szCs w:val="24"/>
        </w:rPr>
      </w:pPr>
    </w:p>
    <w:p w14:paraId="2C0DCC40" w14:textId="0F07A358" w:rsidR="004B2D7D" w:rsidRPr="008F5A2A" w:rsidRDefault="00AB7C22" w:rsidP="002807F3">
      <w:pPr>
        <w:tabs>
          <w:tab w:val="left" w:pos="8010"/>
        </w:tabs>
        <w:rPr>
          <w:rFonts w:ascii="Calibri" w:eastAsia="MS Mincho" w:hAnsi="Calibri" w:cs="Calibri"/>
          <w:szCs w:val="24"/>
        </w:rPr>
      </w:pPr>
      <w:r w:rsidRPr="008F5A2A">
        <w:rPr>
          <w:rFonts w:ascii="Calibri" w:eastAsia="MS Mincho" w:hAnsi="Calibri" w:cs="Calibri"/>
          <w:b/>
          <w:bCs/>
          <w:szCs w:val="24"/>
        </w:rPr>
        <w:t xml:space="preserve">The resource</w:t>
      </w:r>
      <w:r w:rsidR="003D1C17" w:rsidRPr="008F5A2A">
        <w:rPr>
          <w:rFonts w:ascii="Calibri" w:eastAsia="MS Mincho" w:hAnsi="Calibri" w:cs="Calibri"/>
          <w:b/>
          <w:bCs/>
          <w:szCs w:val="24"/>
        </w:rPr>
        <w:t/>
      </w:r>
      <w:r w:rsidR="0042412B" w:rsidRPr="008F5A2A">
        <w:rPr>
          <w:rFonts w:ascii="Calibri" w:eastAsia="MS Mincho" w:hAnsi="Calibri" w:cs="Calibri"/>
          <w:b/>
          <w:bCs/>
          <w:szCs w:val="24"/>
        </w:rPr>
        <w:t xml:space="preserve"> </w:t>
      </w:r>
      <w:r w:rsidR="00D34998" w:rsidRPr="008F5A2A">
        <w:rPr>
          <w:rFonts w:ascii="Calibri" w:eastAsia="MS Mincho" w:hAnsi="Calibri" w:cs="Calibri"/>
          <w:b/>
          <w:bCs/>
          <w:szCs w:val="24"/>
        </w:rPr>
        <w:t/>
      </w:r>
      <w:r w:rsidRPr="008F5A2A">
        <w:rPr>
          <w:rFonts w:ascii="Calibri" w:eastAsia="MS Mincho" w:hAnsi="Calibri" w:cs="Calibri"/>
          <w:szCs w:val="24"/>
        </w:rPr>
        <w:tab/>
      </w:r>
      <w:r w:rsidRPr="008F5A2A">
        <w:rPr>
          <w:rFonts w:ascii="Calibri" w:eastAsia="MS Mincho" w:hAnsi="Calibri" w:cs="Calibri"/>
          <w:b/>
          <w:bCs/>
          <w:szCs w:val="24"/>
        </w:rPr>
        <w:t xml:space="preserve">07/2022</w:t>
      </w:r>
      <w:proofErr w:type="spellStart"/>
      <w:r w:rsidRPr="008F5A2A">
        <w:rPr>
          <w:rFonts w:ascii="Calibri" w:eastAsia="MS Mincho" w:hAnsi="Calibri" w:cs="Calibri"/>
          <w:b/>
          <w:bCs/>
          <w:szCs w:val="24"/>
        </w:rPr>
        <w:t/>
      </w:r>
      <w:proofErr w:type="spellEnd"/>
      <w:r w:rsidRPr="008F5A2A">
        <w:rPr>
          <w:rFonts w:ascii="Calibri" w:eastAsia="MS Mincho" w:hAnsi="Calibri" w:cs="Calibri"/>
          <w:b/>
          <w:bCs/>
          <w:szCs w:val="24"/>
        </w:rPr>
        <w:t xml:space="preserve"> – Present</w:t>
      </w:r>
      <w:proofErr w:type="spellStart"/>
      <w:r w:rsidRPr="008F5A2A">
        <w:rPr>
          <w:rFonts w:ascii="Calibri" w:eastAsia="MS Mincho" w:hAnsi="Calibri" w:cs="Calibri"/>
          <w:b/>
          <w:bCs/>
          <w:szCs w:val="24"/>
        </w:rPr>
        <w:t/>
      </w:r>
      <w:proofErr w:type="spellEnd"/>
      <w:r w:rsidRPr="008F5A2A">
        <w:rPr>
          <w:rFonts w:ascii="Calibri" w:eastAsia="MS Mincho" w:hAnsi="Calibri" w:cs="Calibri"/>
          <w:b/>
          <w:bCs/>
          <w:szCs w:val="24"/>
        </w:rPr>
        <w:t/>
      </w:r>
    </w:p>
    <w:p w14:paraId="733B8341" w14:textId="345E38EA" w:rsidR="00AB7C22" w:rsidRPr="008F5A2A" w:rsidRDefault="00AB7C22" w:rsidP="000C5AA1">
      <w:pPr>
        <w:tabs>
          <w:tab w:val="left" w:pos="8460"/>
        </w:tabs>
        <w:rPr>
          <w:rFonts w:ascii="Calibri" w:eastAsia="MS Mincho" w:hAnsi="Calibri" w:cs="Calibri"/>
          <w:b/>
          <w:bCs/>
          <w:szCs w:val="24"/>
        </w:rPr>
      </w:pPr>
      <w:r w:rsidRPr="008F5A2A">
        <w:rPr>
          <w:rFonts w:ascii="Calibri" w:eastAsia="MS Mincho" w:hAnsi="Calibri" w:cs="Calibri"/>
          <w:b/>
          <w:bCs/>
          <w:szCs w:val="24"/>
        </w:rPr>
        <w:t xml:space="preserve">Technology Recruiting and Process Specialist</w:t>
      </w:r>
      <w:r w:rsidR="00BE62D3" w:rsidRPr="008F5A2A">
        <w:rPr>
          <w:rFonts w:ascii="Calibri" w:eastAsia="MS Mincho" w:hAnsi="Calibri" w:cs="Calibri"/>
          <w:b/>
          <w:bCs/>
          <w:szCs w:val="24"/>
        </w:rPr>
        <w:t/>
      </w:r>
      <w:r w:rsidRPr="008F5A2A">
        <w:rPr>
          <w:rFonts w:ascii="Calibri" w:eastAsia="MS Mincho" w:hAnsi="Calibri" w:cs="Calibri"/>
          <w:b/>
          <w:bCs/>
          <w:szCs w:val="24"/>
        </w:rPr>
        <w:t/>
      </w:r>
    </w:p>
    <w:p w14:paraId="042073DF" w14:textId="4AB017A4" w:rsidR="00C14242" w:rsidRPr="008F5A2A" w:rsidRDefault="00C14242" w:rsidP="00D44218">
      <w:pPr>
        <w:pStyle w:val="ListParagraph"/>
        <w:numPr>
          <w:ilvl w:val="0"/>
          <w:numId w:val="5"/>
        </w:numPr>
        <w:tabs>
          <w:tab w:val="left" w:pos="8460"/>
        </w:tabs>
        <w:rPr>
          <w:rFonts w:ascii="Calibri" w:eastAsia="MS Mincho" w:hAnsi="Calibri" w:cs="Calibri"/>
          <w:szCs w:val="24"/>
        </w:rPr>
      </w:pPr>
      <w:r w:rsidRPr="008F5A2A">
        <w:rPr>
          <w:rFonts w:ascii="Calibri" w:eastAsia="MS Mincho" w:hAnsi="Calibri" w:cs="Calibri"/>
          <w:szCs w:val="24"/>
        </w:rPr>
        <w:t xml:space="preserve">Create comprehensive documentation including training material as well as contributed to an overhaul of the recruiting process in our CRM.</w:t>
      </w:r>
    </w:p>
    <w:p w14:paraId="042073DF" w14:textId="4AB017A4" w:rsidR="00C14242" w:rsidRPr="008F5A2A" w:rsidRDefault="00C14242" w:rsidP="00D44218">
      <w:pPr>
        <w:pStyle w:val="ListParagraph"/>
        <w:numPr>
          <w:ilvl w:val="0"/>
          <w:numId w:val="5"/>
        </w:numPr>
        <w:tabs>
          <w:tab w:val="left" w:pos="8460"/>
        </w:tabs>
        <w:rPr>
          <w:rFonts w:ascii="Calibri" w:eastAsia="MS Mincho" w:hAnsi="Calibri" w:cs="Calibri"/>
          <w:szCs w:val="24"/>
        </w:rPr>
      </w:pPr>
      <w:r w:rsidRPr="008F5A2A">
        <w:rPr>
          <w:rFonts w:ascii="Calibri" w:eastAsia="MS Mincho" w:hAnsi="Calibri" w:cs="Calibri"/>
          <w:szCs w:val="24"/>
        </w:rPr>
        <w:t xml:space="preserve">Create and test solutions for staffing software with integrations with Indeed and Linked in to get the best technologies for the best value.</w:t>
      </w:r>
    </w:p>
    <w:p w14:paraId="042073DF" w14:textId="4AB017A4" w:rsidR="00C14242" w:rsidRPr="008F5A2A" w:rsidRDefault="00C14242" w:rsidP="00D44218">
      <w:pPr>
        <w:pStyle w:val="ListParagraph"/>
        <w:numPr>
          <w:ilvl w:val="0"/>
          <w:numId w:val="5"/>
        </w:numPr>
        <w:tabs>
          <w:tab w:val="left" w:pos="8460"/>
        </w:tabs>
        <w:rPr>
          <w:rFonts w:ascii="Calibri" w:eastAsia="MS Mincho" w:hAnsi="Calibri" w:cs="Calibri"/>
          <w:szCs w:val="24"/>
        </w:rPr>
      </w:pPr>
      <w:r w:rsidRPr="008F5A2A">
        <w:rPr>
          <w:rFonts w:ascii="Calibri" w:eastAsia="MS Mincho" w:hAnsi="Calibri" w:cs="Calibri"/>
          <w:szCs w:val="24"/>
        </w:rPr>
        <w:t xml:space="preserve">Develop and solve technology issues within the company including but not limited to VOIP, networking, computer system integration, CRM improvements.</w:t>
      </w:r>
    </w:p>
    <w:p w14:paraId="042073DF" w14:textId="4AB017A4" w:rsidR="00C14242" w:rsidRPr="008F5A2A" w:rsidRDefault="00C14242" w:rsidP="00D44218">
      <w:pPr>
        <w:pStyle w:val="ListParagraph"/>
        <w:numPr>
          <w:ilvl w:val="0"/>
          <w:numId w:val="5"/>
        </w:numPr>
        <w:tabs>
          <w:tab w:val="left" w:pos="8460"/>
        </w:tabs>
        <w:rPr>
          <w:rFonts w:ascii="Calibri" w:eastAsia="MS Mincho" w:hAnsi="Calibri" w:cs="Calibri"/>
          <w:szCs w:val="24"/>
        </w:rPr>
      </w:pPr>
      <w:r w:rsidRPr="008F5A2A">
        <w:rPr>
          <w:rFonts w:ascii="Calibri" w:eastAsia="MS Mincho" w:hAnsi="Calibri" w:cs="Calibri"/>
          <w:szCs w:val="24"/>
        </w:rPr>
        <w:t xml:space="preserve">Contributed to the implementation of Bullhorn Staffing system within the company.</w:t>
      </w:r>
    </w:p>
    <w:p w14:paraId="042073DF" w14:textId="4AB017A4" w:rsidR="00C14242" w:rsidRPr="008F5A2A" w:rsidRDefault="00C14242" w:rsidP="00D44218">
      <w:pPr>
        <w:pStyle w:val="ListParagraph"/>
        <w:numPr>
          <w:ilvl w:val="0"/>
          <w:numId w:val="5"/>
        </w:numPr>
        <w:tabs>
          <w:tab w:val="left" w:pos="8460"/>
        </w:tabs>
        <w:rPr>
          <w:rFonts w:ascii="Calibri" w:eastAsia="MS Mincho" w:hAnsi="Calibri" w:cs="Calibri"/>
          <w:szCs w:val="24"/>
        </w:rPr>
      </w:pPr>
      <w:r w:rsidRPr="008F5A2A">
        <w:rPr>
          <w:rFonts w:ascii="Calibri" w:eastAsia="MS Mincho" w:hAnsi="Calibri" w:cs="Calibri"/>
          <w:szCs w:val="24"/>
        </w:rPr>
        <w:t xml:space="preserve">Serve as a direct hire recruiter placing candidates bringing in over 100,000 in revenue for the company per year.</w:t>
      </w:r>
    </w:p>
    <w:p w14:paraId="32234960" w14:textId="77777777" w:rsidR="00325F87" w:rsidRPr="008F5A2A" w:rsidRDefault="00325F87" w:rsidP="000C5AA1">
      <w:pPr>
        <w:tabs>
          <w:tab w:val="left" w:pos="8460"/>
        </w:tabs>
        <w:rPr>
          <w:rFonts w:ascii="Calibri" w:eastAsia="MS Mincho" w:hAnsi="Calibri" w:cs="Calibri"/>
          <w:szCs w:val="24"/>
        </w:rPr>
      </w:pPr>
    </w:p>
    <w:p w14:paraId="2C0DCC40" w14:textId="0F07A358" w:rsidR="004B2D7D" w:rsidRPr="008F5A2A" w:rsidRDefault="00AB7C22" w:rsidP="002807F3">
      <w:pPr>
        <w:tabs>
          <w:tab w:val="left" w:pos="8010"/>
        </w:tabs>
        <w:rPr>
          <w:rFonts w:ascii="Calibri" w:eastAsia="MS Mincho" w:hAnsi="Calibri" w:cs="Calibri"/>
          <w:szCs w:val="24"/>
        </w:rPr>
      </w:pPr>
      <w:r w:rsidRPr="008F5A2A">
        <w:rPr>
          <w:rFonts w:ascii="Calibri" w:eastAsia="MS Mincho" w:hAnsi="Calibri" w:cs="Calibri"/>
          <w:b/>
          <w:bCs/>
          <w:szCs w:val="24"/>
        </w:rPr>
        <w:t xml:space="preserve">Spectrum</w:t>
      </w:r>
      <w:r w:rsidR="003D1C17" w:rsidRPr="008F5A2A">
        <w:rPr>
          <w:rFonts w:ascii="Calibri" w:eastAsia="MS Mincho" w:hAnsi="Calibri" w:cs="Calibri"/>
          <w:b/>
          <w:bCs/>
          <w:szCs w:val="24"/>
        </w:rPr>
        <w:t/>
      </w:r>
      <w:r w:rsidR="0042412B" w:rsidRPr="008F5A2A">
        <w:rPr>
          <w:rFonts w:ascii="Calibri" w:eastAsia="MS Mincho" w:hAnsi="Calibri" w:cs="Calibri"/>
          <w:b/>
          <w:bCs/>
          <w:szCs w:val="24"/>
        </w:rPr>
        <w:t xml:space="preserve"> </w:t>
      </w:r>
      <w:r w:rsidR="00D34998" w:rsidRPr="008F5A2A">
        <w:rPr>
          <w:rFonts w:ascii="Calibri" w:eastAsia="MS Mincho" w:hAnsi="Calibri" w:cs="Calibri"/>
          <w:b/>
          <w:bCs/>
          <w:szCs w:val="24"/>
        </w:rPr>
        <w:t/>
      </w:r>
      <w:r w:rsidRPr="008F5A2A">
        <w:rPr>
          <w:rFonts w:ascii="Calibri" w:eastAsia="MS Mincho" w:hAnsi="Calibri" w:cs="Calibri"/>
          <w:szCs w:val="24"/>
        </w:rPr>
        <w:tab/>
      </w:r>
      <w:r w:rsidRPr="008F5A2A">
        <w:rPr>
          <w:rFonts w:ascii="Calibri" w:eastAsia="MS Mincho" w:hAnsi="Calibri" w:cs="Calibri"/>
          <w:b/>
          <w:bCs/>
          <w:szCs w:val="24"/>
        </w:rPr>
        <w:t xml:space="preserve">09/2021</w:t>
      </w:r>
      <w:proofErr w:type="spellStart"/>
      <w:r w:rsidRPr="008F5A2A">
        <w:rPr>
          <w:rFonts w:ascii="Calibri" w:eastAsia="MS Mincho" w:hAnsi="Calibri" w:cs="Calibri"/>
          <w:b/>
          <w:bCs/>
          <w:szCs w:val="24"/>
        </w:rPr>
        <w:t/>
      </w:r>
      <w:proofErr w:type="spellEnd"/>
      <w:r w:rsidRPr="008F5A2A">
        <w:rPr>
          <w:rFonts w:ascii="Calibri" w:eastAsia="MS Mincho" w:hAnsi="Calibri" w:cs="Calibri"/>
          <w:b/>
          <w:bCs/>
          <w:szCs w:val="24"/>
        </w:rPr>
        <w:t xml:space="preserve"> – 07/2022</w:t>
      </w:r>
      <w:proofErr w:type="spellStart"/>
      <w:r w:rsidRPr="008F5A2A">
        <w:rPr>
          <w:rFonts w:ascii="Calibri" w:eastAsia="MS Mincho" w:hAnsi="Calibri" w:cs="Calibri"/>
          <w:b/>
          <w:bCs/>
          <w:szCs w:val="24"/>
        </w:rPr>
        <w:t/>
      </w:r>
      <w:proofErr w:type="spellEnd"/>
      <w:r w:rsidRPr="008F5A2A">
        <w:rPr>
          <w:rFonts w:ascii="Calibri" w:eastAsia="MS Mincho" w:hAnsi="Calibri" w:cs="Calibri"/>
          <w:b/>
          <w:bCs/>
          <w:szCs w:val="24"/>
        </w:rPr>
        <w:t/>
      </w:r>
    </w:p>
    <w:p w14:paraId="733B8341" w14:textId="345E38EA" w:rsidR="00AB7C22" w:rsidRPr="008F5A2A" w:rsidRDefault="00AB7C22" w:rsidP="000C5AA1">
      <w:pPr>
        <w:tabs>
          <w:tab w:val="left" w:pos="8460"/>
        </w:tabs>
        <w:rPr>
          <w:rFonts w:ascii="Calibri" w:eastAsia="MS Mincho" w:hAnsi="Calibri" w:cs="Calibri"/>
          <w:b/>
          <w:bCs/>
          <w:szCs w:val="24"/>
        </w:rPr>
      </w:pPr>
      <w:r w:rsidRPr="008F5A2A">
        <w:rPr>
          <w:rFonts w:ascii="Calibri" w:eastAsia="MS Mincho" w:hAnsi="Calibri" w:cs="Calibri"/>
          <w:b/>
          <w:bCs/>
          <w:szCs w:val="24"/>
        </w:rPr>
        <w:t xml:space="preserve">Low Voltage Technician</w:t>
      </w:r>
      <w:r w:rsidR="00BE62D3" w:rsidRPr="008F5A2A">
        <w:rPr>
          <w:rFonts w:ascii="Calibri" w:eastAsia="MS Mincho" w:hAnsi="Calibri" w:cs="Calibri"/>
          <w:b/>
          <w:bCs/>
          <w:szCs w:val="24"/>
        </w:rPr>
        <w:t/>
      </w:r>
      <w:r w:rsidRPr="008F5A2A">
        <w:rPr>
          <w:rFonts w:ascii="Calibri" w:eastAsia="MS Mincho" w:hAnsi="Calibri" w:cs="Calibri"/>
          <w:b/>
          <w:bCs/>
          <w:szCs w:val="24"/>
        </w:rPr>
        <w:t/>
      </w:r>
    </w:p>
    <w:p w14:paraId="042073DF" w14:textId="4AB017A4" w:rsidR="00C14242" w:rsidRPr="008F5A2A" w:rsidRDefault="00C14242" w:rsidP="00D44218">
      <w:pPr>
        <w:pStyle w:val="ListParagraph"/>
        <w:numPr>
          <w:ilvl w:val="0"/>
          <w:numId w:val="5"/>
        </w:numPr>
        <w:tabs>
          <w:tab w:val="left" w:pos="8460"/>
        </w:tabs>
        <w:rPr>
          <w:rFonts w:ascii="Calibri" w:eastAsia="MS Mincho" w:hAnsi="Calibri" w:cs="Calibri"/>
          <w:szCs w:val="24"/>
        </w:rPr>
      </w:pPr>
      <w:r w:rsidRPr="008F5A2A">
        <w:rPr>
          <w:rFonts w:ascii="Calibri" w:eastAsia="MS Mincho" w:hAnsi="Calibri" w:cs="Calibri"/>
          <w:szCs w:val="24"/>
        </w:rPr>
        <w:t xml:space="preserve">Achieved less than 5 repeat rate within my first 3 months of employment.</w:t>
      </w:r>
    </w:p>
    <w:p w14:paraId="042073DF" w14:textId="4AB017A4" w:rsidR="00C14242" w:rsidRPr="008F5A2A" w:rsidRDefault="00C14242" w:rsidP="00D44218">
      <w:pPr>
        <w:pStyle w:val="ListParagraph"/>
        <w:numPr>
          <w:ilvl w:val="0"/>
          <w:numId w:val="5"/>
        </w:numPr>
        <w:tabs>
          <w:tab w:val="left" w:pos="8460"/>
        </w:tabs>
        <w:rPr>
          <w:rFonts w:ascii="Calibri" w:eastAsia="MS Mincho" w:hAnsi="Calibri" w:cs="Calibri"/>
          <w:szCs w:val="24"/>
        </w:rPr>
      </w:pPr>
      <w:r w:rsidRPr="008F5A2A">
        <w:rPr>
          <w:rFonts w:ascii="Calibri" w:eastAsia="MS Mincho" w:hAnsi="Calibri" w:cs="Calibri"/>
          <w:szCs w:val="24"/>
        </w:rPr>
        <w:t xml:space="preserve">Averaged over 95 productivity - highest on my team of 10 technicians.</w:t>
      </w:r>
    </w:p>
    <w:p w14:paraId="042073DF" w14:textId="4AB017A4" w:rsidR="00C14242" w:rsidRPr="008F5A2A" w:rsidRDefault="00C14242" w:rsidP="00D44218">
      <w:pPr>
        <w:pStyle w:val="ListParagraph"/>
        <w:numPr>
          <w:ilvl w:val="0"/>
          <w:numId w:val="5"/>
        </w:numPr>
        <w:tabs>
          <w:tab w:val="left" w:pos="8460"/>
        </w:tabs>
        <w:rPr>
          <w:rFonts w:ascii="Calibri" w:eastAsia="MS Mincho" w:hAnsi="Calibri" w:cs="Calibri"/>
          <w:szCs w:val="24"/>
        </w:rPr>
      </w:pPr>
      <w:r w:rsidRPr="008F5A2A">
        <w:rPr>
          <w:rFonts w:ascii="Calibri" w:eastAsia="MS Mincho" w:hAnsi="Calibri" w:cs="Calibri"/>
          <w:szCs w:val="24"/>
        </w:rPr>
        <w:t xml:space="preserve">Completed NCTI Broadband Certified Technician within 6 months of hire.</w:t>
      </w:r>
    </w:p>
    <w:p w14:paraId="32234960" w14:textId="77777777" w:rsidR="00325F87" w:rsidRPr="008F5A2A" w:rsidRDefault="00325F87" w:rsidP="000C5AA1">
      <w:pPr>
        <w:tabs>
          <w:tab w:val="left" w:pos="8460"/>
        </w:tabs>
        <w:rPr>
          <w:rFonts w:ascii="Calibri" w:eastAsia="MS Mincho" w:hAnsi="Calibri" w:cs="Calibri"/>
          <w:szCs w:val="24"/>
        </w:rPr>
      </w:pPr>
    </w:p>
    <w:p w14:paraId="2C0DCC40" w14:textId="0F07A358" w:rsidR="004B2D7D" w:rsidRPr="008F5A2A" w:rsidRDefault="00AB7C22" w:rsidP="002807F3">
      <w:pPr>
        <w:tabs>
          <w:tab w:val="left" w:pos="8010"/>
        </w:tabs>
        <w:rPr>
          <w:rFonts w:ascii="Calibri" w:eastAsia="MS Mincho" w:hAnsi="Calibri" w:cs="Calibri"/>
          <w:szCs w:val="24"/>
        </w:rPr>
      </w:pPr>
      <w:r w:rsidRPr="008F5A2A">
        <w:rPr>
          <w:rFonts w:ascii="Calibri" w:eastAsia="MS Mincho" w:hAnsi="Calibri" w:cs="Calibri"/>
          <w:b/>
          <w:bCs/>
          <w:szCs w:val="24"/>
        </w:rPr>
        <w:t xml:space="preserve">Sheetz</w:t>
      </w:r>
      <w:r w:rsidR="003D1C17" w:rsidRPr="008F5A2A">
        <w:rPr>
          <w:rFonts w:ascii="Calibri" w:eastAsia="MS Mincho" w:hAnsi="Calibri" w:cs="Calibri"/>
          <w:b/>
          <w:bCs/>
          <w:szCs w:val="24"/>
        </w:rPr>
        <w:t/>
      </w:r>
      <w:r w:rsidR="0042412B" w:rsidRPr="008F5A2A">
        <w:rPr>
          <w:rFonts w:ascii="Calibri" w:eastAsia="MS Mincho" w:hAnsi="Calibri" w:cs="Calibri"/>
          <w:b/>
          <w:bCs/>
          <w:szCs w:val="24"/>
        </w:rPr>
        <w:t xml:space="preserve"> </w:t>
      </w:r>
      <w:r w:rsidR="00D34998" w:rsidRPr="008F5A2A">
        <w:rPr>
          <w:rFonts w:ascii="Calibri" w:eastAsia="MS Mincho" w:hAnsi="Calibri" w:cs="Calibri"/>
          <w:b/>
          <w:bCs/>
          <w:szCs w:val="24"/>
        </w:rPr>
        <w:t/>
      </w:r>
      <w:r w:rsidRPr="008F5A2A">
        <w:rPr>
          <w:rFonts w:ascii="Calibri" w:eastAsia="MS Mincho" w:hAnsi="Calibri" w:cs="Calibri"/>
          <w:szCs w:val="24"/>
        </w:rPr>
        <w:tab/>
      </w:r>
      <w:r w:rsidRPr="008F5A2A">
        <w:rPr>
          <w:rFonts w:ascii="Calibri" w:eastAsia="MS Mincho" w:hAnsi="Calibri" w:cs="Calibri"/>
          <w:b/>
          <w:bCs/>
          <w:szCs w:val="24"/>
        </w:rPr>
        <w:t xml:space="preserve">09/2020</w:t>
      </w:r>
      <w:proofErr w:type="spellStart"/>
      <w:r w:rsidRPr="008F5A2A">
        <w:rPr>
          <w:rFonts w:ascii="Calibri" w:eastAsia="MS Mincho" w:hAnsi="Calibri" w:cs="Calibri"/>
          <w:b/>
          <w:bCs/>
          <w:szCs w:val="24"/>
        </w:rPr>
        <w:t/>
      </w:r>
      <w:proofErr w:type="spellEnd"/>
      <w:r w:rsidRPr="008F5A2A">
        <w:rPr>
          <w:rFonts w:ascii="Calibri" w:eastAsia="MS Mincho" w:hAnsi="Calibri" w:cs="Calibri"/>
          <w:b/>
          <w:bCs/>
          <w:szCs w:val="24"/>
        </w:rPr>
        <w:t xml:space="preserve"> – 09/2021</w:t>
      </w:r>
      <w:proofErr w:type="spellStart"/>
      <w:r w:rsidRPr="008F5A2A">
        <w:rPr>
          <w:rFonts w:ascii="Calibri" w:eastAsia="MS Mincho" w:hAnsi="Calibri" w:cs="Calibri"/>
          <w:b/>
          <w:bCs/>
          <w:szCs w:val="24"/>
        </w:rPr>
        <w:t/>
      </w:r>
      <w:proofErr w:type="spellEnd"/>
      <w:r w:rsidRPr="008F5A2A">
        <w:rPr>
          <w:rFonts w:ascii="Calibri" w:eastAsia="MS Mincho" w:hAnsi="Calibri" w:cs="Calibri"/>
          <w:b/>
          <w:bCs/>
          <w:szCs w:val="24"/>
        </w:rPr>
        <w:t/>
      </w:r>
    </w:p>
    <w:p w14:paraId="733B8341" w14:textId="345E38EA" w:rsidR="00AB7C22" w:rsidRPr="008F5A2A" w:rsidRDefault="00AB7C22" w:rsidP="000C5AA1">
      <w:pPr>
        <w:tabs>
          <w:tab w:val="left" w:pos="8460"/>
        </w:tabs>
        <w:rPr>
          <w:rFonts w:ascii="Calibri" w:eastAsia="MS Mincho" w:hAnsi="Calibri" w:cs="Calibri"/>
          <w:b/>
          <w:bCs/>
          <w:szCs w:val="24"/>
        </w:rPr>
      </w:pPr>
      <w:r w:rsidRPr="008F5A2A">
        <w:rPr>
          <w:rFonts w:ascii="Calibri" w:eastAsia="MS Mincho" w:hAnsi="Calibri" w:cs="Calibri"/>
          <w:b/>
          <w:bCs/>
          <w:szCs w:val="24"/>
        </w:rPr>
        <w:t xml:space="preserve">Equipment Service Technician</w:t>
      </w:r>
      <w:r w:rsidR="00BE62D3" w:rsidRPr="008F5A2A">
        <w:rPr>
          <w:rFonts w:ascii="Calibri" w:eastAsia="MS Mincho" w:hAnsi="Calibri" w:cs="Calibri"/>
          <w:b/>
          <w:bCs/>
          <w:szCs w:val="24"/>
        </w:rPr>
        <w:t/>
      </w:r>
      <w:r w:rsidRPr="008F5A2A">
        <w:rPr>
          <w:rFonts w:ascii="Calibri" w:eastAsia="MS Mincho" w:hAnsi="Calibri" w:cs="Calibri"/>
          <w:b/>
          <w:bCs/>
          <w:szCs w:val="24"/>
        </w:rPr>
        <w:t/>
      </w:r>
    </w:p>
    <w:p w14:paraId="042073DF" w14:textId="4AB017A4" w:rsidR="00C14242" w:rsidRPr="008F5A2A" w:rsidRDefault="00C14242" w:rsidP="00D44218">
      <w:pPr>
        <w:pStyle w:val="ListParagraph"/>
        <w:numPr>
          <w:ilvl w:val="0"/>
          <w:numId w:val="5"/>
        </w:numPr>
        <w:tabs>
          <w:tab w:val="left" w:pos="8460"/>
        </w:tabs>
        <w:rPr>
          <w:rFonts w:ascii="Calibri" w:eastAsia="MS Mincho" w:hAnsi="Calibri" w:cs="Calibri"/>
          <w:szCs w:val="24"/>
        </w:rPr>
      </w:pPr>
      <w:r w:rsidRPr="008F5A2A">
        <w:rPr>
          <w:rFonts w:ascii="Calibri" w:eastAsia="MS Mincho" w:hAnsi="Calibri" w:cs="Calibri"/>
          <w:szCs w:val="24"/>
        </w:rPr>
        <w:t xml:space="preserve">Troubleshoot equipment including but not limited to HVAC, Gas, and all networking and computer systems within the company.</w:t>
      </w:r>
    </w:p>
    <w:p w14:paraId="042073DF" w14:textId="4AB017A4" w:rsidR="00C14242" w:rsidRPr="008F5A2A" w:rsidRDefault="00C14242" w:rsidP="00D44218">
      <w:pPr>
        <w:pStyle w:val="ListParagraph"/>
        <w:numPr>
          <w:ilvl w:val="0"/>
          <w:numId w:val="5"/>
        </w:numPr>
        <w:tabs>
          <w:tab w:val="left" w:pos="8460"/>
        </w:tabs>
        <w:rPr>
          <w:rFonts w:ascii="Calibri" w:eastAsia="MS Mincho" w:hAnsi="Calibri" w:cs="Calibri"/>
          <w:szCs w:val="24"/>
        </w:rPr>
      </w:pPr>
      <w:r w:rsidRPr="008F5A2A">
        <w:rPr>
          <w:rFonts w:ascii="Calibri" w:eastAsia="MS Mincho" w:hAnsi="Calibri" w:cs="Calibri"/>
          <w:szCs w:val="24"/>
        </w:rPr>
        <w:t xml:space="preserve">Used hands-on problem-solving skills to solve complex issues related to repairs and preventative maintenance.</w:t>
      </w:r>
    </w:p>
    <w:p w14:paraId="042073DF" w14:textId="4AB017A4" w:rsidR="00C14242" w:rsidRPr="008F5A2A" w:rsidRDefault="00C14242" w:rsidP="00D44218">
      <w:pPr>
        <w:pStyle w:val="ListParagraph"/>
        <w:numPr>
          <w:ilvl w:val="0"/>
          <w:numId w:val="5"/>
        </w:numPr>
        <w:tabs>
          <w:tab w:val="left" w:pos="8460"/>
        </w:tabs>
        <w:rPr>
          <w:rFonts w:ascii="Calibri" w:eastAsia="MS Mincho" w:hAnsi="Calibri" w:cs="Calibri"/>
          <w:szCs w:val="24"/>
        </w:rPr>
      </w:pPr>
      <w:r w:rsidRPr="008F5A2A">
        <w:rPr>
          <w:rFonts w:ascii="Calibri" w:eastAsia="MS Mincho" w:hAnsi="Calibri" w:cs="Calibri"/>
          <w:szCs w:val="24"/>
        </w:rPr>
        <w:t xml:space="preserve">Conducted regular inspections to maintain safety and regulation compliance.</w:t>
      </w:r>
    </w:p>
    <w:p w14:paraId="042073DF" w14:textId="4AB017A4" w:rsidR="00C14242" w:rsidRPr="008F5A2A" w:rsidRDefault="00C14242" w:rsidP="00D44218">
      <w:pPr>
        <w:pStyle w:val="ListParagraph"/>
        <w:numPr>
          <w:ilvl w:val="0"/>
          <w:numId w:val="5"/>
        </w:numPr>
        <w:tabs>
          <w:tab w:val="left" w:pos="8460"/>
        </w:tabs>
        <w:rPr>
          <w:rFonts w:ascii="Calibri" w:eastAsia="MS Mincho" w:hAnsi="Calibri" w:cs="Calibri"/>
          <w:szCs w:val="24"/>
        </w:rPr>
      </w:pPr>
      <w:r w:rsidRPr="008F5A2A">
        <w:rPr>
          <w:rFonts w:ascii="Calibri" w:eastAsia="MS Mincho" w:hAnsi="Calibri" w:cs="Calibri"/>
          <w:szCs w:val="24"/>
        </w:rPr>
        <w:t xml:space="preserve">Achieve Universal 608 certification.</w:t>
      </w:r>
    </w:p>
    <w:p w14:paraId="32234960" w14:textId="77777777" w:rsidR="00325F87" w:rsidRPr="008F5A2A" w:rsidRDefault="00325F87" w:rsidP="000C5AA1">
      <w:pPr>
        <w:tabs>
          <w:tab w:val="left" w:pos="8460"/>
        </w:tabs>
        <w:rPr>
          <w:rFonts w:ascii="Calibri" w:eastAsia="MS Mincho" w:hAnsi="Calibri" w:cs="Calibri"/>
          <w:szCs w:val="24"/>
        </w:rPr>
      </w:pPr>
    </w:p>
    <w:p w14:paraId="2C0DCC40" w14:textId="0F07A358" w:rsidR="004B2D7D" w:rsidRPr="008F5A2A" w:rsidRDefault="00AB7C22" w:rsidP="002807F3">
      <w:pPr>
        <w:tabs>
          <w:tab w:val="left" w:pos="8010"/>
        </w:tabs>
        <w:rPr>
          <w:rFonts w:ascii="Calibri" w:eastAsia="MS Mincho" w:hAnsi="Calibri" w:cs="Calibri"/>
          <w:szCs w:val="24"/>
        </w:rPr>
      </w:pPr>
      <w:r w:rsidRPr="008F5A2A">
        <w:rPr>
          <w:rFonts w:ascii="Calibri" w:eastAsia="MS Mincho" w:hAnsi="Calibri" w:cs="Calibri"/>
          <w:b/>
          <w:bCs/>
          <w:szCs w:val="24"/>
        </w:rPr>
        <w:t xml:space="preserve">Sheetz</w:t>
      </w:r>
      <w:r w:rsidR="003D1C17" w:rsidRPr="008F5A2A">
        <w:rPr>
          <w:rFonts w:ascii="Calibri" w:eastAsia="MS Mincho" w:hAnsi="Calibri" w:cs="Calibri"/>
          <w:b/>
          <w:bCs/>
          <w:szCs w:val="24"/>
        </w:rPr>
        <w:t/>
      </w:r>
      <w:r w:rsidR="0042412B" w:rsidRPr="008F5A2A">
        <w:rPr>
          <w:rFonts w:ascii="Calibri" w:eastAsia="MS Mincho" w:hAnsi="Calibri" w:cs="Calibri"/>
          <w:b/>
          <w:bCs/>
          <w:szCs w:val="24"/>
        </w:rPr>
        <w:t xml:space="preserve"> </w:t>
      </w:r>
      <w:r w:rsidR="00D34998" w:rsidRPr="008F5A2A">
        <w:rPr>
          <w:rFonts w:ascii="Calibri" w:eastAsia="MS Mincho" w:hAnsi="Calibri" w:cs="Calibri"/>
          <w:b/>
          <w:bCs/>
          <w:szCs w:val="24"/>
        </w:rPr>
        <w:t/>
      </w:r>
      <w:r w:rsidRPr="008F5A2A">
        <w:rPr>
          <w:rFonts w:ascii="Calibri" w:eastAsia="MS Mincho" w:hAnsi="Calibri" w:cs="Calibri"/>
          <w:szCs w:val="24"/>
        </w:rPr>
        <w:tab/>
      </w:r>
      <w:r w:rsidRPr="008F5A2A">
        <w:rPr>
          <w:rFonts w:ascii="Calibri" w:eastAsia="MS Mincho" w:hAnsi="Calibri" w:cs="Calibri"/>
          <w:b/>
          <w:bCs/>
          <w:szCs w:val="24"/>
        </w:rPr>
        <w:t xml:space="preserve">09/2014</w:t>
      </w:r>
      <w:proofErr w:type="spellStart"/>
      <w:r w:rsidRPr="008F5A2A">
        <w:rPr>
          <w:rFonts w:ascii="Calibri" w:eastAsia="MS Mincho" w:hAnsi="Calibri" w:cs="Calibri"/>
          <w:b/>
          <w:bCs/>
          <w:szCs w:val="24"/>
        </w:rPr>
        <w:t/>
      </w:r>
      <w:proofErr w:type="spellEnd"/>
      <w:r w:rsidRPr="008F5A2A">
        <w:rPr>
          <w:rFonts w:ascii="Calibri" w:eastAsia="MS Mincho" w:hAnsi="Calibri" w:cs="Calibri"/>
          <w:b/>
          <w:bCs/>
          <w:szCs w:val="24"/>
        </w:rPr>
        <w:t xml:space="preserve"> – 09/2020</w:t>
      </w:r>
      <w:proofErr w:type="spellStart"/>
      <w:r w:rsidRPr="008F5A2A">
        <w:rPr>
          <w:rFonts w:ascii="Calibri" w:eastAsia="MS Mincho" w:hAnsi="Calibri" w:cs="Calibri"/>
          <w:b/>
          <w:bCs/>
          <w:szCs w:val="24"/>
        </w:rPr>
        <w:t/>
      </w:r>
      <w:proofErr w:type="spellEnd"/>
      <w:r w:rsidRPr="008F5A2A">
        <w:rPr>
          <w:rFonts w:ascii="Calibri" w:eastAsia="MS Mincho" w:hAnsi="Calibri" w:cs="Calibri"/>
          <w:b/>
          <w:bCs/>
          <w:szCs w:val="24"/>
        </w:rPr>
        <w:t/>
      </w:r>
    </w:p>
    <w:p w14:paraId="733B8341" w14:textId="345E38EA" w:rsidR="00AB7C22" w:rsidRPr="008F5A2A" w:rsidRDefault="00AB7C22" w:rsidP="000C5AA1">
      <w:pPr>
        <w:tabs>
          <w:tab w:val="left" w:pos="8460"/>
        </w:tabs>
        <w:rPr>
          <w:rFonts w:ascii="Calibri" w:eastAsia="MS Mincho" w:hAnsi="Calibri" w:cs="Calibri"/>
          <w:b/>
          <w:bCs/>
          <w:szCs w:val="24"/>
        </w:rPr>
      </w:pPr>
      <w:r w:rsidRPr="008F5A2A">
        <w:rPr>
          <w:rFonts w:ascii="Calibri" w:eastAsia="MS Mincho" w:hAnsi="Calibri" w:cs="Calibri"/>
          <w:b/>
          <w:bCs/>
          <w:szCs w:val="24"/>
        </w:rPr>
        <w:t xml:space="preserve">Kitchen Manager</w:t>
      </w:r>
      <w:r w:rsidR="00BE62D3" w:rsidRPr="008F5A2A">
        <w:rPr>
          <w:rFonts w:ascii="Calibri" w:eastAsia="MS Mincho" w:hAnsi="Calibri" w:cs="Calibri"/>
          <w:b/>
          <w:bCs/>
          <w:szCs w:val="24"/>
        </w:rPr>
        <w:t/>
      </w:r>
      <w:r w:rsidRPr="008F5A2A">
        <w:rPr>
          <w:rFonts w:ascii="Calibri" w:eastAsia="MS Mincho" w:hAnsi="Calibri" w:cs="Calibri"/>
          <w:b/>
          <w:bCs/>
          <w:szCs w:val="24"/>
        </w:rPr>
        <w:t/>
      </w:r>
    </w:p>
    <w:p w14:paraId="042073DF" w14:textId="4AB017A4" w:rsidR="00C14242" w:rsidRPr="008F5A2A" w:rsidRDefault="00C14242" w:rsidP="00D44218">
      <w:pPr>
        <w:pStyle w:val="ListParagraph"/>
        <w:numPr>
          <w:ilvl w:val="0"/>
          <w:numId w:val="5"/>
        </w:numPr>
        <w:tabs>
          <w:tab w:val="left" w:pos="8460"/>
        </w:tabs>
        <w:rPr>
          <w:rFonts w:ascii="Calibri" w:eastAsia="MS Mincho" w:hAnsi="Calibri" w:cs="Calibri"/>
          <w:szCs w:val="24"/>
        </w:rPr>
      </w:pPr>
      <w:r w:rsidRPr="008F5A2A">
        <w:rPr>
          <w:rFonts w:ascii="Calibri" w:eastAsia="MS Mincho" w:hAnsi="Calibri" w:cs="Calibri"/>
          <w:szCs w:val="24"/>
        </w:rPr>
        <w:t xml:space="preserve">Led hiring, training, and process improvement for a team of over 30 employees.</w:t>
      </w:r>
    </w:p>
    <w:p w14:paraId="042073DF" w14:textId="4AB017A4" w:rsidR="00C14242" w:rsidRPr="008F5A2A" w:rsidRDefault="00C14242" w:rsidP="00D44218">
      <w:pPr>
        <w:pStyle w:val="ListParagraph"/>
        <w:numPr>
          <w:ilvl w:val="0"/>
          <w:numId w:val="5"/>
        </w:numPr>
        <w:tabs>
          <w:tab w:val="left" w:pos="8460"/>
        </w:tabs>
        <w:rPr>
          <w:rFonts w:ascii="Calibri" w:eastAsia="MS Mincho" w:hAnsi="Calibri" w:cs="Calibri"/>
          <w:szCs w:val="24"/>
        </w:rPr>
      </w:pPr>
      <w:r w:rsidRPr="008F5A2A">
        <w:rPr>
          <w:rFonts w:ascii="Calibri" w:eastAsia="MS Mincho" w:hAnsi="Calibri" w:cs="Calibri"/>
          <w:szCs w:val="24"/>
        </w:rPr>
        <w:t xml:space="preserve">Increased sales in store by over 10 year over year by providing exceptional customer service, maintaining a clean safe store, and treating both customers and employees with respect and recognition.</w:t>
      </w:r>
    </w:p>
    <w:p w14:paraId="042073DF" w14:textId="4AB017A4" w:rsidR="00C14242" w:rsidRPr="008F5A2A" w:rsidRDefault="00C14242" w:rsidP="00D44218">
      <w:pPr>
        <w:pStyle w:val="ListParagraph"/>
        <w:numPr>
          <w:ilvl w:val="0"/>
          <w:numId w:val="5"/>
        </w:numPr>
        <w:tabs>
          <w:tab w:val="left" w:pos="8460"/>
        </w:tabs>
        <w:rPr>
          <w:rFonts w:ascii="Calibri" w:eastAsia="MS Mincho" w:hAnsi="Calibri" w:cs="Calibri"/>
          <w:szCs w:val="24"/>
        </w:rPr>
      </w:pPr>
      <w:r w:rsidRPr="008F5A2A">
        <w:rPr>
          <w:rFonts w:ascii="Calibri" w:eastAsia="MS Mincho" w:hAnsi="Calibri" w:cs="Calibri"/>
          <w:szCs w:val="24"/>
        </w:rPr>
        <w:t xml:space="preserve">Developed cost-saving measures by conducting regular inventory counts, training, and order control.</w:t>
      </w:r>
    </w:p>
    <w:p w14:paraId="32234960" w14:textId="77777777" w:rsidR="00325F87" w:rsidRPr="008F5A2A" w:rsidRDefault="00325F87" w:rsidP="000C5AA1">
      <w:pPr>
        <w:tabs>
          <w:tab w:val="left" w:pos="8460"/>
        </w:tabs>
        <w:rPr>
          <w:rFonts w:ascii="Calibri" w:eastAsia="MS Mincho" w:hAnsi="Calibri" w:cs="Calibri"/>
          <w:szCs w:val="24"/>
        </w:rPr>
      </w:pPr>
    </w:p>
    <w:sectPr w:rsidR="00AB7C22" w:rsidRPr="008F5A2A" w:rsidSect="002F4037">
      <w:headerReference w:type="default" r:id="rId12"/>
      <w:footerReference w:type="default" r:id="rId13"/>
      <w:pgSz w:w="12240" w:h="15840"/>
      <w:pgMar w:top="720" w:right="547" w:bottom="547" w:left="547"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591CEDA" w14:textId="77777777" w:rsidR="00A13C81" w:rsidRDefault="00A13C81" w:rsidP="00721EF3">
      <w:r>
        <w:separator/>
      </w:r>
    </w:p>
  </w:endnote>
  <w:endnote w:type="continuationSeparator" w:id="0">
    <w:p w14:paraId="7D8837C1" w14:textId="77777777" w:rsidR="00A13C81" w:rsidRDefault="00A13C81" w:rsidP="00721E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Yu Mincho">
    <w:panose1 w:val="02020400000000000000"/>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Rockwell">
    <w:panose1 w:val="02060603020205020403"/>
    <w:charset w:val="00"/>
    <w:family w:val="roman"/>
    <w:pitch w:val="variable"/>
    <w:sig w:usb0="00000007" w:usb1="00000000" w:usb2="00000000" w:usb3="00000000" w:csb0="00000003" w:csb1="00000000"/>
  </w:font>
  <w:font w:name="Gibson Light">
    <w:altName w:val="Arial"/>
    <w:panose1 w:val="020B0604020202020204"/>
    <w:charset w:val="00"/>
    <w:family w:val="modern"/>
    <w:notTrueType/>
    <w:pitch w:val="variable"/>
    <w:sig w:usb0="A000002F" w:usb1="5000004A"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55BB24" w14:textId="77777777" w:rsidR="004E31D1" w:rsidRPr="00D57087" w:rsidRDefault="00D57087" w:rsidP="00A95EDB">
    <w:pPr>
      <w:pStyle w:val="Footer"/>
      <w:jc w:val="center"/>
      <w:rPr>
        <w:rFonts w:ascii="Gibson Light" w:hAnsi="Gibson Light"/>
        <w:color w:val="A6A6A6"/>
        <w:sz w:val="18"/>
        <w:szCs w:val="18"/>
      </w:rPr>
    </w:pPr>
    <w:r w:rsidRPr="00D57087">
      <w:rPr>
        <w:rFonts w:ascii="Gibson Light" w:hAnsi="Gibson Light"/>
        <w:color w:val="A6A6A6"/>
        <w:sz w:val="18"/>
        <w:szCs w:val="18"/>
      </w:rPr>
      <w:t>This candidate has been introduced by The Resource, Inc. Considering this resume means you accept The Resource’s General Terms and Conditions</w:t>
    </w:r>
  </w:p>
  <w:p w14:paraId="6AF950E8" w14:textId="77777777" w:rsidR="00A95EDB" w:rsidRPr="004E26A3" w:rsidRDefault="00A95EDB" w:rsidP="00A95EDB">
    <w:pPr>
      <w:pStyle w:val="Footer"/>
      <w:jc w:val="center"/>
      <w:rPr>
        <w:rFonts w:ascii="Gibson Light" w:hAnsi="Gibson Light"/>
        <w:color w:val="A6A6A6"/>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EB27880" w14:textId="77777777" w:rsidR="00A13C81" w:rsidRDefault="00A13C81" w:rsidP="00721EF3">
      <w:r>
        <w:separator/>
      </w:r>
    </w:p>
  </w:footnote>
  <w:footnote w:type="continuationSeparator" w:id="0">
    <w:p w14:paraId="5D0F2AFB" w14:textId="77777777" w:rsidR="00A13C81" w:rsidRDefault="00A13C81" w:rsidP="00721E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541868" w14:textId="77777777" w:rsidR="003C1EB4" w:rsidRDefault="00904E3D" w:rsidP="00527322">
    <w:pPr>
      <w:pStyle w:val="Header"/>
      <w:spacing w:before="100" w:beforeAutospacing="1"/>
      <w:jc w:val="center"/>
    </w:pPr>
    <w:r>
      <w:rPr>
        <w:noProof/>
      </w:rPr>
      <w:drawing>
        <wp:inline distT="0" distB="0" distL="0" distR="0" wp14:anchorId="5AAEE3EB" wp14:editId="026A8DC2">
          <wp:extent cx="7072630" cy="698500"/>
          <wp:effectExtent l="0" t="0" r="0" b="0"/>
          <wp:docPr id="2028342273" name="Picture 2028342273" descr="The-Resource-Web-Element-Horizontal 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Resource-Web-Element-Horizontal 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72630" cy="698500"/>
                  </a:xfrm>
                  <a:prstGeom prst="rect">
                    <a:avLst/>
                  </a:prstGeom>
                  <a:noFill/>
                  <a:ln>
                    <a:noFill/>
                  </a:ln>
                </pic:spPr>
              </pic:pic>
            </a:graphicData>
          </a:graphic>
        </wp:inline>
      </w:drawing>
    </w:r>
  </w:p>
  <w:p w14:paraId="54936796" w14:textId="742A34AC" w:rsidR="00845878" w:rsidRDefault="00AB7C22" w:rsidP="00505C61">
    <w:pPr>
      <w:pStyle w:val="Header"/>
      <w:jc w:val="right"/>
      <w:rPr>
        <w:rFonts w:asciiTheme="minorHAnsi" w:hAnsiTheme="minorHAnsi" w:cstheme="minorHAnsi"/>
        <w:sz w:val="32"/>
        <w:szCs w:val="32"/>
      </w:rPr>
    </w:pPr>
    <w:r>
      <w:rPr>
        <w:rFonts w:asciiTheme="minorHAnsi" w:hAnsiTheme="minorHAnsi" w:cstheme="minorHAnsi"/>
        <w:sz w:val="32"/>
        <w:szCs w:val="32"/>
      </w:rPr>
      <w:t xml:space="preserve"> Ian Frye</w:t>
    </w:r>
  </w:p>
  <w:p w14:paraId="7DCFD6B1" w14:textId="0DB42F9E" w:rsidR="00845878" w:rsidRDefault="0097575B" w:rsidP="00505C61">
    <w:pPr>
      <w:pStyle w:val="Header"/>
      <w:jc w:val="right"/>
      <w:rPr>
        <w:rFonts w:asciiTheme="minorHAnsi" w:hAnsiTheme="minorHAnsi" w:cstheme="minorHAnsi"/>
        <w:sz w:val="32"/>
        <w:szCs w:val="32"/>
      </w:rPr>
    </w:pPr>
    <w:r w:rsidRPr="004E263D">
      <w:rPr>
        <w:rFonts w:asciiTheme="minorHAnsi" w:hAnsiTheme="minorHAnsi" w:cstheme="minorHAnsi"/>
        <w:sz w:val="32"/>
        <w:szCs w:val="32"/>
      </w:rPr>
      <w:t>Candidate Submitted</w:t>
    </w:r>
    <w:r w:rsidR="009E7338">
      <w:rPr>
        <w:rFonts w:asciiTheme="minorHAnsi" w:hAnsiTheme="minorHAnsi" w:cstheme="minorHAnsi"/>
        <w:sz w:val="32"/>
        <w:szCs w:val="32"/>
      </w:rPr>
      <w:t xml:space="preserve"> for</w:t>
    </w:r>
    <w:r w:rsidR="00845878">
      <w:rPr>
        <w:rFonts w:asciiTheme="minorHAnsi" w:hAnsiTheme="minorHAnsi" w:cstheme="minorHAnsi"/>
        <w:sz w:val="32"/>
        <w:szCs w:val="32"/>
      </w:rPr>
      <w:t xml:space="preserve"> </w:t>
    </w:r>
  </w:p>
  <w:p w14:paraId="7FCF00D2" w14:textId="20692C29" w:rsidR="006637E1" w:rsidRDefault="006101B3" w:rsidP="00505C61">
    <w:pPr>
      <w:pStyle w:val="Header"/>
      <w:jc w:val="right"/>
      <w:rPr>
        <w:rFonts w:asciiTheme="minorHAnsi" w:hAnsiTheme="minorHAnsi" w:cstheme="minorHAnsi"/>
        <w:sz w:val="32"/>
        <w:szCs w:val="32"/>
      </w:rPr>
    </w:pPr>
    <w:r>
      <w:rPr>
        <w:rFonts w:asciiTheme="minorHAnsi" w:hAnsiTheme="minorHAnsi" w:cstheme="minorHAnsi"/>
        <w:sz w:val="32"/>
        <w:szCs w:val="32"/>
      </w:rPr>
      <w:t xml:space="preserve"> </w:t>
    </w:r>
  </w:p>
  <w:p w14:paraId="1F5D2A76" w14:textId="393411FE" w:rsidR="0097575B" w:rsidRPr="004E263D" w:rsidRDefault="0097575B" w:rsidP="006637E1">
    <w:pPr>
      <w:pStyle w:val="Header"/>
      <w:jc w:val="right"/>
      <w:rPr>
        <w:rFonts w:asciiTheme="minorHAnsi" w:hAnsiTheme="minorHAnsi" w:cstheme="minorHAnsi"/>
        <w:sz w:val="32"/>
        <w:szCs w:val="32"/>
      </w:rPr>
    </w:pPr>
    <w:r w:rsidRPr="004E263D">
      <w:rPr>
        <w:rFonts w:asciiTheme="minorHAnsi" w:hAnsiTheme="minorHAnsi" w:cstheme="minorHAnsi"/>
        <w:sz w:val="32"/>
        <w:szCs w:val="32"/>
      </w:rPr>
      <w:t>Submitted</w:t>
    </w:r>
    <w:r w:rsidR="006101B3">
      <w:rPr>
        <w:rFonts w:asciiTheme="minorHAnsi" w:hAnsiTheme="minorHAnsi" w:cstheme="minorHAnsi"/>
        <w:sz w:val="32"/>
        <w:szCs w:val="32"/>
      </w:rPr>
      <w:t xml:space="preserve"> on</w:t>
    </w:r>
    <w:r w:rsidR="004B2D7D">
      <w:rPr>
        <w:rFonts w:asciiTheme="minorHAnsi" w:hAnsiTheme="minorHAnsi" w:cstheme="minorHAnsi"/>
        <w:sz w:val="32"/>
        <w:szCs w:val="32"/>
      </w:rPr>
      <w:t xml:space="preserve"> </w:t>
    </w:r>
    <w:r w:rsidR="004C619C">
      <w:rPr>
        <w:rFonts w:asciiTheme="minorHAnsi" w:hAnsiTheme="minorHAnsi" w:cstheme="minorHAnsi"/>
        <w:sz w:val="32"/>
        <w:szCs w:val="32"/>
      </w:rPr>
      <w:t xml:space="preserve">8/1/24</w:t>
    </w:r>
    <w:proofErr w:type="spellStart"/>
    <w:r w:rsidR="004C619C">
      <w:rPr>
        <w:rFonts w:asciiTheme="minorHAnsi" w:hAnsiTheme="minorHAnsi" w:cstheme="minorHAnsi"/>
        <w:sz w:val="32"/>
        <w:szCs w:val="32"/>
      </w:rPr>
      <w:t/>
    </w:r>
    <w:proofErr w:type="spellEnd"/>
    <w:r w:rsidR="004C619C">
      <w:rPr>
        <w:rFonts w:asciiTheme="minorHAnsi" w:hAnsiTheme="minorHAnsi" w:cstheme="minorHAnsi"/>
        <w:sz w:val="32"/>
        <w:szCs w:val="32"/>
      </w:rPr>
      <w:t/>
    </w:r>
  </w:p>
  <w:p w14:paraId="5432BC05" w14:textId="77777777" w:rsidR="003C1EB4" w:rsidRPr="00B26749" w:rsidRDefault="003C1EB4" w:rsidP="00721EF3">
    <w:pPr>
      <w:pStyle w:val="Header"/>
      <w:tabs>
        <w:tab w:val="left" w:pos="9360"/>
        <w:tab w:val="right" w:pos="10260"/>
      </w:tabs>
      <w:jc w:val="right"/>
      <w:rPr>
        <w:rFonts w:ascii="Rockwell" w:hAnsi="Rockwell"/>
        <w:color w:val="262626"/>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9A4B67"/>
    <w:multiLevelType w:val="hybridMultilevel"/>
    <w:tmpl w:val="1250D40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440" w:hanging="72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0A00626B"/>
    <w:multiLevelType w:val="hybridMultilevel"/>
    <w:tmpl w:val="CE82EB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034AD0"/>
    <w:multiLevelType w:val="multilevel"/>
    <w:tmpl w:val="67B638B6"/>
    <w:lvl w:ilvl="0">
      <w:start w:val="1"/>
      <w:numFmt w:val="bullet"/>
      <w:pStyle w:val="ListBullet"/>
      <w:lvlText w:val="·"/>
      <w:lvlJc w:val="left"/>
      <w:pPr>
        <w:tabs>
          <w:tab w:val="num" w:pos="216"/>
        </w:tabs>
        <w:ind w:left="216" w:hanging="216"/>
      </w:pPr>
      <w:rPr>
        <w:rFonts w:ascii="Cambria" w:hAnsi="Cambria" w:hint="default"/>
      </w:rPr>
    </w:lvl>
    <w:lvl w:ilvl="1">
      <w:start w:val="1"/>
      <w:numFmt w:val="bullet"/>
      <w:lvlText w:val="o"/>
      <w:lvlJc w:val="left"/>
      <w:pPr>
        <w:tabs>
          <w:tab w:val="num" w:pos="648"/>
        </w:tabs>
        <w:ind w:left="648" w:hanging="216"/>
      </w:pPr>
      <w:rPr>
        <w:rFonts w:ascii="Courier New" w:hAnsi="Courier New" w:hint="default"/>
      </w:rPr>
    </w:lvl>
    <w:lvl w:ilvl="2">
      <w:start w:val="1"/>
      <w:numFmt w:val="bullet"/>
      <w:lvlText w:val=""/>
      <w:lvlJc w:val="left"/>
      <w:pPr>
        <w:tabs>
          <w:tab w:val="num" w:pos="1080"/>
        </w:tabs>
        <w:ind w:left="1080" w:hanging="216"/>
      </w:pPr>
      <w:rPr>
        <w:rFonts w:ascii="Wingdings" w:hAnsi="Wingdings" w:hint="default"/>
      </w:rPr>
    </w:lvl>
    <w:lvl w:ilvl="3">
      <w:start w:val="1"/>
      <w:numFmt w:val="bullet"/>
      <w:lvlText w:val=""/>
      <w:lvlJc w:val="left"/>
      <w:pPr>
        <w:tabs>
          <w:tab w:val="num" w:pos="1512"/>
        </w:tabs>
        <w:ind w:left="1512" w:hanging="216"/>
      </w:pPr>
      <w:rPr>
        <w:rFonts w:ascii="Symbol" w:hAnsi="Symbol" w:hint="default"/>
      </w:rPr>
    </w:lvl>
    <w:lvl w:ilvl="4">
      <w:start w:val="1"/>
      <w:numFmt w:val="bullet"/>
      <w:lvlText w:val="o"/>
      <w:lvlJc w:val="left"/>
      <w:pPr>
        <w:tabs>
          <w:tab w:val="num" w:pos="1944"/>
        </w:tabs>
        <w:ind w:left="1944" w:hanging="216"/>
      </w:pPr>
      <w:rPr>
        <w:rFonts w:ascii="Courier New" w:hAnsi="Courier New" w:hint="default"/>
      </w:rPr>
    </w:lvl>
    <w:lvl w:ilvl="5">
      <w:start w:val="1"/>
      <w:numFmt w:val="bullet"/>
      <w:lvlText w:val=""/>
      <w:lvlJc w:val="left"/>
      <w:pPr>
        <w:tabs>
          <w:tab w:val="num" w:pos="2376"/>
        </w:tabs>
        <w:ind w:left="2376" w:hanging="216"/>
      </w:pPr>
      <w:rPr>
        <w:rFonts w:ascii="Wingdings" w:hAnsi="Wingdings" w:hint="default"/>
      </w:rPr>
    </w:lvl>
    <w:lvl w:ilvl="6">
      <w:start w:val="1"/>
      <w:numFmt w:val="bullet"/>
      <w:lvlText w:val=""/>
      <w:lvlJc w:val="left"/>
      <w:pPr>
        <w:tabs>
          <w:tab w:val="num" w:pos="2808"/>
        </w:tabs>
        <w:ind w:left="2808" w:hanging="216"/>
      </w:pPr>
      <w:rPr>
        <w:rFonts w:ascii="Symbol" w:hAnsi="Symbol" w:hint="default"/>
      </w:rPr>
    </w:lvl>
    <w:lvl w:ilvl="7">
      <w:start w:val="1"/>
      <w:numFmt w:val="bullet"/>
      <w:lvlText w:val="o"/>
      <w:lvlJc w:val="left"/>
      <w:pPr>
        <w:tabs>
          <w:tab w:val="num" w:pos="3240"/>
        </w:tabs>
        <w:ind w:left="3240" w:hanging="216"/>
      </w:pPr>
      <w:rPr>
        <w:rFonts w:ascii="Courier New" w:hAnsi="Courier New" w:hint="default"/>
      </w:rPr>
    </w:lvl>
    <w:lvl w:ilvl="8">
      <w:start w:val="1"/>
      <w:numFmt w:val="bullet"/>
      <w:lvlText w:val=""/>
      <w:lvlJc w:val="left"/>
      <w:pPr>
        <w:tabs>
          <w:tab w:val="num" w:pos="3672"/>
        </w:tabs>
        <w:ind w:left="3672" w:hanging="216"/>
      </w:pPr>
      <w:rPr>
        <w:rFonts w:ascii="Wingdings" w:hAnsi="Wingdings" w:hint="default"/>
      </w:rPr>
    </w:lvl>
  </w:abstractNum>
  <w:abstractNum w:abstractNumId="3" w15:restartNumberingAfterBreak="0">
    <w:nsid w:val="12F7476A"/>
    <w:multiLevelType w:val="hybridMultilevel"/>
    <w:tmpl w:val="87C070A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76C06AD9"/>
    <w:multiLevelType w:val="hybridMultilevel"/>
    <w:tmpl w:val="092AF09E"/>
    <w:lvl w:ilvl="0" w:tplc="915A9760">
      <w:start w:val="1"/>
      <w:numFmt w:val="bullet"/>
      <w:pStyle w:val="BulletedLis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707952452">
    <w:abstractNumId w:val="4"/>
  </w:num>
  <w:num w:numId="2" w16cid:durableId="500658464">
    <w:abstractNumId w:val="2"/>
  </w:num>
  <w:num w:numId="3" w16cid:durableId="1808861493">
    <w:abstractNumId w:val="0"/>
  </w:num>
  <w:num w:numId="4" w16cid:durableId="502089806">
    <w:abstractNumId w:val="3"/>
  </w:num>
  <w:num w:numId="5" w16cid:durableId="1978752903">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3NzE3NjE0NzI3MTJS0lEKTi0uzszPAykwqwUAmOIT2iwAAAA="/>
  </w:docVars>
  <w:rsids>
    <w:rsidRoot w:val="00721EF3"/>
    <w:rsid w:val="0000182A"/>
    <w:rsid w:val="0000250F"/>
    <w:rsid w:val="00003753"/>
    <w:rsid w:val="00004F76"/>
    <w:rsid w:val="00007115"/>
    <w:rsid w:val="00010B4E"/>
    <w:rsid w:val="0001450C"/>
    <w:rsid w:val="000153E3"/>
    <w:rsid w:val="00015AF2"/>
    <w:rsid w:val="00015C04"/>
    <w:rsid w:val="000163F1"/>
    <w:rsid w:val="000173DE"/>
    <w:rsid w:val="000217EE"/>
    <w:rsid w:val="0002684E"/>
    <w:rsid w:val="00031095"/>
    <w:rsid w:val="000323F4"/>
    <w:rsid w:val="00033E0D"/>
    <w:rsid w:val="00034A6B"/>
    <w:rsid w:val="000358DC"/>
    <w:rsid w:val="00035B79"/>
    <w:rsid w:val="00035C9A"/>
    <w:rsid w:val="00037404"/>
    <w:rsid w:val="000408C2"/>
    <w:rsid w:val="00040A22"/>
    <w:rsid w:val="000412B3"/>
    <w:rsid w:val="00041BE2"/>
    <w:rsid w:val="000420CE"/>
    <w:rsid w:val="00043E06"/>
    <w:rsid w:val="00043E11"/>
    <w:rsid w:val="00043F5F"/>
    <w:rsid w:val="00044713"/>
    <w:rsid w:val="00044B32"/>
    <w:rsid w:val="00044BAA"/>
    <w:rsid w:val="00044ECC"/>
    <w:rsid w:val="000451FA"/>
    <w:rsid w:val="0004590A"/>
    <w:rsid w:val="00046FD0"/>
    <w:rsid w:val="000505F1"/>
    <w:rsid w:val="00050E64"/>
    <w:rsid w:val="000510CA"/>
    <w:rsid w:val="00051324"/>
    <w:rsid w:val="00053B7B"/>
    <w:rsid w:val="00056C78"/>
    <w:rsid w:val="00057383"/>
    <w:rsid w:val="000604D7"/>
    <w:rsid w:val="000605E9"/>
    <w:rsid w:val="00061D29"/>
    <w:rsid w:val="00062A72"/>
    <w:rsid w:val="00064E7D"/>
    <w:rsid w:val="00065006"/>
    <w:rsid w:val="00066593"/>
    <w:rsid w:val="00066E7B"/>
    <w:rsid w:val="0006721D"/>
    <w:rsid w:val="0006767E"/>
    <w:rsid w:val="00067DA3"/>
    <w:rsid w:val="00072A1C"/>
    <w:rsid w:val="00072A35"/>
    <w:rsid w:val="00072AD8"/>
    <w:rsid w:val="00074143"/>
    <w:rsid w:val="00074397"/>
    <w:rsid w:val="00074F89"/>
    <w:rsid w:val="0007570C"/>
    <w:rsid w:val="00076E2E"/>
    <w:rsid w:val="000771CC"/>
    <w:rsid w:val="00085C20"/>
    <w:rsid w:val="00087F6D"/>
    <w:rsid w:val="000908D6"/>
    <w:rsid w:val="000914CB"/>
    <w:rsid w:val="00091942"/>
    <w:rsid w:val="00092F24"/>
    <w:rsid w:val="000930A1"/>
    <w:rsid w:val="000953D1"/>
    <w:rsid w:val="000962AE"/>
    <w:rsid w:val="00096901"/>
    <w:rsid w:val="000975B5"/>
    <w:rsid w:val="000A1870"/>
    <w:rsid w:val="000A1D5A"/>
    <w:rsid w:val="000A1F1C"/>
    <w:rsid w:val="000A2EED"/>
    <w:rsid w:val="000A54AA"/>
    <w:rsid w:val="000A798F"/>
    <w:rsid w:val="000B2682"/>
    <w:rsid w:val="000B2ABA"/>
    <w:rsid w:val="000B385A"/>
    <w:rsid w:val="000B426E"/>
    <w:rsid w:val="000B6D93"/>
    <w:rsid w:val="000B6FFE"/>
    <w:rsid w:val="000C2E96"/>
    <w:rsid w:val="000C5AA1"/>
    <w:rsid w:val="000C61D4"/>
    <w:rsid w:val="000D0A0A"/>
    <w:rsid w:val="000D39B4"/>
    <w:rsid w:val="000D4415"/>
    <w:rsid w:val="000D47B1"/>
    <w:rsid w:val="000D51AA"/>
    <w:rsid w:val="000D584B"/>
    <w:rsid w:val="000D5BB0"/>
    <w:rsid w:val="000D61E3"/>
    <w:rsid w:val="000D6345"/>
    <w:rsid w:val="000D6A90"/>
    <w:rsid w:val="000D76FA"/>
    <w:rsid w:val="000E10D8"/>
    <w:rsid w:val="000E239F"/>
    <w:rsid w:val="000E4C15"/>
    <w:rsid w:val="000E60F9"/>
    <w:rsid w:val="000E6E53"/>
    <w:rsid w:val="000E72D3"/>
    <w:rsid w:val="000F0030"/>
    <w:rsid w:val="000F082B"/>
    <w:rsid w:val="000F1719"/>
    <w:rsid w:val="000F610D"/>
    <w:rsid w:val="00102515"/>
    <w:rsid w:val="00102FE7"/>
    <w:rsid w:val="001031F6"/>
    <w:rsid w:val="00103DC7"/>
    <w:rsid w:val="00104C14"/>
    <w:rsid w:val="0010558C"/>
    <w:rsid w:val="00105754"/>
    <w:rsid w:val="00106F36"/>
    <w:rsid w:val="001105AC"/>
    <w:rsid w:val="00110D21"/>
    <w:rsid w:val="00112EBA"/>
    <w:rsid w:val="001136D1"/>
    <w:rsid w:val="00113A0E"/>
    <w:rsid w:val="00114B65"/>
    <w:rsid w:val="00116D13"/>
    <w:rsid w:val="00117259"/>
    <w:rsid w:val="00120A26"/>
    <w:rsid w:val="00125376"/>
    <w:rsid w:val="00126259"/>
    <w:rsid w:val="00132D83"/>
    <w:rsid w:val="00134A86"/>
    <w:rsid w:val="00134F26"/>
    <w:rsid w:val="001357F8"/>
    <w:rsid w:val="00136E9A"/>
    <w:rsid w:val="001376FD"/>
    <w:rsid w:val="00141080"/>
    <w:rsid w:val="00141696"/>
    <w:rsid w:val="00141FC5"/>
    <w:rsid w:val="00143EB3"/>
    <w:rsid w:val="00144CFC"/>
    <w:rsid w:val="00144FF4"/>
    <w:rsid w:val="0014595A"/>
    <w:rsid w:val="00146455"/>
    <w:rsid w:val="00146D92"/>
    <w:rsid w:val="00150F68"/>
    <w:rsid w:val="00151B61"/>
    <w:rsid w:val="00157600"/>
    <w:rsid w:val="00157A66"/>
    <w:rsid w:val="0016368C"/>
    <w:rsid w:val="00163E0F"/>
    <w:rsid w:val="001640C9"/>
    <w:rsid w:val="00166EE6"/>
    <w:rsid w:val="0017154B"/>
    <w:rsid w:val="00177023"/>
    <w:rsid w:val="00177968"/>
    <w:rsid w:val="00183AE0"/>
    <w:rsid w:val="00184F99"/>
    <w:rsid w:val="0018521D"/>
    <w:rsid w:val="001866F2"/>
    <w:rsid w:val="00191421"/>
    <w:rsid w:val="00193CF8"/>
    <w:rsid w:val="001943D9"/>
    <w:rsid w:val="00195C5B"/>
    <w:rsid w:val="00195E06"/>
    <w:rsid w:val="00196030"/>
    <w:rsid w:val="0019653D"/>
    <w:rsid w:val="001A4A26"/>
    <w:rsid w:val="001B197E"/>
    <w:rsid w:val="001B3375"/>
    <w:rsid w:val="001B62E9"/>
    <w:rsid w:val="001B654F"/>
    <w:rsid w:val="001B7079"/>
    <w:rsid w:val="001C20DC"/>
    <w:rsid w:val="001C34CB"/>
    <w:rsid w:val="001C3EDF"/>
    <w:rsid w:val="001C4B38"/>
    <w:rsid w:val="001C4E10"/>
    <w:rsid w:val="001C5C26"/>
    <w:rsid w:val="001D51DC"/>
    <w:rsid w:val="001D6347"/>
    <w:rsid w:val="001E349A"/>
    <w:rsid w:val="001E3808"/>
    <w:rsid w:val="001E380E"/>
    <w:rsid w:val="001E3FA8"/>
    <w:rsid w:val="001E7695"/>
    <w:rsid w:val="001F029D"/>
    <w:rsid w:val="001F1FEF"/>
    <w:rsid w:val="001F2636"/>
    <w:rsid w:val="001F2FEC"/>
    <w:rsid w:val="001F4A93"/>
    <w:rsid w:val="001F5A1F"/>
    <w:rsid w:val="001F7F1E"/>
    <w:rsid w:val="002012A5"/>
    <w:rsid w:val="00202865"/>
    <w:rsid w:val="00205FA1"/>
    <w:rsid w:val="00206610"/>
    <w:rsid w:val="00207194"/>
    <w:rsid w:val="00210697"/>
    <w:rsid w:val="00211B2B"/>
    <w:rsid w:val="002139B8"/>
    <w:rsid w:val="00214CA7"/>
    <w:rsid w:val="00215106"/>
    <w:rsid w:val="00216366"/>
    <w:rsid w:val="00216E62"/>
    <w:rsid w:val="00217DBF"/>
    <w:rsid w:val="0022390B"/>
    <w:rsid w:val="00223E08"/>
    <w:rsid w:val="002241A2"/>
    <w:rsid w:val="00224A91"/>
    <w:rsid w:val="00225B7F"/>
    <w:rsid w:val="00227803"/>
    <w:rsid w:val="00227E64"/>
    <w:rsid w:val="0023037A"/>
    <w:rsid w:val="00232023"/>
    <w:rsid w:val="00232BEF"/>
    <w:rsid w:val="00237343"/>
    <w:rsid w:val="00237E78"/>
    <w:rsid w:val="00237FDB"/>
    <w:rsid w:val="00240EEE"/>
    <w:rsid w:val="00241992"/>
    <w:rsid w:val="00243B7C"/>
    <w:rsid w:val="002442C6"/>
    <w:rsid w:val="00244BC8"/>
    <w:rsid w:val="00244CAD"/>
    <w:rsid w:val="00246169"/>
    <w:rsid w:val="002475D5"/>
    <w:rsid w:val="00250B1F"/>
    <w:rsid w:val="00253202"/>
    <w:rsid w:val="00254E5B"/>
    <w:rsid w:val="002551A4"/>
    <w:rsid w:val="0025654F"/>
    <w:rsid w:val="002579D6"/>
    <w:rsid w:val="00257D25"/>
    <w:rsid w:val="00261B2A"/>
    <w:rsid w:val="002623E5"/>
    <w:rsid w:val="0026551D"/>
    <w:rsid w:val="00266933"/>
    <w:rsid w:val="00270913"/>
    <w:rsid w:val="00273D87"/>
    <w:rsid w:val="00275EF7"/>
    <w:rsid w:val="002807F3"/>
    <w:rsid w:val="00285140"/>
    <w:rsid w:val="00285D92"/>
    <w:rsid w:val="0028644E"/>
    <w:rsid w:val="00286DCA"/>
    <w:rsid w:val="00290137"/>
    <w:rsid w:val="0029092C"/>
    <w:rsid w:val="0029161D"/>
    <w:rsid w:val="0029625C"/>
    <w:rsid w:val="002A0402"/>
    <w:rsid w:val="002A0C14"/>
    <w:rsid w:val="002A3C68"/>
    <w:rsid w:val="002A5194"/>
    <w:rsid w:val="002A6805"/>
    <w:rsid w:val="002A7990"/>
    <w:rsid w:val="002B32D3"/>
    <w:rsid w:val="002B3BBC"/>
    <w:rsid w:val="002B6E73"/>
    <w:rsid w:val="002C01C0"/>
    <w:rsid w:val="002C1A04"/>
    <w:rsid w:val="002C241C"/>
    <w:rsid w:val="002C24F0"/>
    <w:rsid w:val="002C380F"/>
    <w:rsid w:val="002D128E"/>
    <w:rsid w:val="002D4E46"/>
    <w:rsid w:val="002D5CE4"/>
    <w:rsid w:val="002E35A4"/>
    <w:rsid w:val="002E3672"/>
    <w:rsid w:val="002F02CC"/>
    <w:rsid w:val="002F04E4"/>
    <w:rsid w:val="002F167E"/>
    <w:rsid w:val="002F2A17"/>
    <w:rsid w:val="002F3446"/>
    <w:rsid w:val="002F4037"/>
    <w:rsid w:val="002F40E7"/>
    <w:rsid w:val="002F6580"/>
    <w:rsid w:val="002F6F84"/>
    <w:rsid w:val="003000E3"/>
    <w:rsid w:val="0030165A"/>
    <w:rsid w:val="00301B85"/>
    <w:rsid w:val="00302C20"/>
    <w:rsid w:val="003058B1"/>
    <w:rsid w:val="003133EF"/>
    <w:rsid w:val="00313A77"/>
    <w:rsid w:val="00320935"/>
    <w:rsid w:val="00323034"/>
    <w:rsid w:val="00325440"/>
    <w:rsid w:val="00325F87"/>
    <w:rsid w:val="00326265"/>
    <w:rsid w:val="00326882"/>
    <w:rsid w:val="00330022"/>
    <w:rsid w:val="003306C8"/>
    <w:rsid w:val="00331D33"/>
    <w:rsid w:val="00333648"/>
    <w:rsid w:val="00334B02"/>
    <w:rsid w:val="00334B31"/>
    <w:rsid w:val="00335AB3"/>
    <w:rsid w:val="00336D98"/>
    <w:rsid w:val="0034049E"/>
    <w:rsid w:val="0034127E"/>
    <w:rsid w:val="00344C58"/>
    <w:rsid w:val="003470E2"/>
    <w:rsid w:val="003518C7"/>
    <w:rsid w:val="00351FB5"/>
    <w:rsid w:val="0035212D"/>
    <w:rsid w:val="00352C45"/>
    <w:rsid w:val="0035451A"/>
    <w:rsid w:val="0035770E"/>
    <w:rsid w:val="00360CDF"/>
    <w:rsid w:val="0036237F"/>
    <w:rsid w:val="003629B8"/>
    <w:rsid w:val="00364F86"/>
    <w:rsid w:val="003660B4"/>
    <w:rsid w:val="003667F1"/>
    <w:rsid w:val="00367A5E"/>
    <w:rsid w:val="00367CCC"/>
    <w:rsid w:val="0037172E"/>
    <w:rsid w:val="00371F8E"/>
    <w:rsid w:val="0037335D"/>
    <w:rsid w:val="00375D18"/>
    <w:rsid w:val="003762E7"/>
    <w:rsid w:val="00380167"/>
    <w:rsid w:val="00380A03"/>
    <w:rsid w:val="00381A05"/>
    <w:rsid w:val="00384CB6"/>
    <w:rsid w:val="00386939"/>
    <w:rsid w:val="00386A33"/>
    <w:rsid w:val="003929DB"/>
    <w:rsid w:val="00395AB6"/>
    <w:rsid w:val="00396268"/>
    <w:rsid w:val="0039640A"/>
    <w:rsid w:val="00397944"/>
    <w:rsid w:val="003A01B0"/>
    <w:rsid w:val="003A053F"/>
    <w:rsid w:val="003A09EC"/>
    <w:rsid w:val="003A0BE0"/>
    <w:rsid w:val="003A278B"/>
    <w:rsid w:val="003A3788"/>
    <w:rsid w:val="003A46A9"/>
    <w:rsid w:val="003A68F7"/>
    <w:rsid w:val="003B50CB"/>
    <w:rsid w:val="003B6747"/>
    <w:rsid w:val="003C1EB4"/>
    <w:rsid w:val="003C32AF"/>
    <w:rsid w:val="003C4109"/>
    <w:rsid w:val="003C4DF3"/>
    <w:rsid w:val="003C54DE"/>
    <w:rsid w:val="003D1C17"/>
    <w:rsid w:val="003D1C7A"/>
    <w:rsid w:val="003D6220"/>
    <w:rsid w:val="003D6D0E"/>
    <w:rsid w:val="003D6D75"/>
    <w:rsid w:val="003D6E3E"/>
    <w:rsid w:val="003E0628"/>
    <w:rsid w:val="003E2102"/>
    <w:rsid w:val="003E5950"/>
    <w:rsid w:val="003E770B"/>
    <w:rsid w:val="003F060C"/>
    <w:rsid w:val="003F0660"/>
    <w:rsid w:val="003F08A1"/>
    <w:rsid w:val="003F115F"/>
    <w:rsid w:val="003F1747"/>
    <w:rsid w:val="003F1C34"/>
    <w:rsid w:val="003F5397"/>
    <w:rsid w:val="003F5683"/>
    <w:rsid w:val="00400EEC"/>
    <w:rsid w:val="00402387"/>
    <w:rsid w:val="00402715"/>
    <w:rsid w:val="004029FF"/>
    <w:rsid w:val="00402C0F"/>
    <w:rsid w:val="004106B1"/>
    <w:rsid w:val="004119C0"/>
    <w:rsid w:val="00413595"/>
    <w:rsid w:val="00413B24"/>
    <w:rsid w:val="00415943"/>
    <w:rsid w:val="00415BBD"/>
    <w:rsid w:val="00415C19"/>
    <w:rsid w:val="004167B3"/>
    <w:rsid w:val="0042412B"/>
    <w:rsid w:val="0042526A"/>
    <w:rsid w:val="0043102D"/>
    <w:rsid w:val="004311C5"/>
    <w:rsid w:val="00433914"/>
    <w:rsid w:val="004346BE"/>
    <w:rsid w:val="00434C4C"/>
    <w:rsid w:val="004379C1"/>
    <w:rsid w:val="00441834"/>
    <w:rsid w:val="00444C5E"/>
    <w:rsid w:val="00445B00"/>
    <w:rsid w:val="00450D33"/>
    <w:rsid w:val="004511C0"/>
    <w:rsid w:val="00456B85"/>
    <w:rsid w:val="00460148"/>
    <w:rsid w:val="004628B2"/>
    <w:rsid w:val="004634DD"/>
    <w:rsid w:val="004641C6"/>
    <w:rsid w:val="00465228"/>
    <w:rsid w:val="00465976"/>
    <w:rsid w:val="0047165D"/>
    <w:rsid w:val="00471D5E"/>
    <w:rsid w:val="0047356F"/>
    <w:rsid w:val="00474474"/>
    <w:rsid w:val="00475866"/>
    <w:rsid w:val="00476AD8"/>
    <w:rsid w:val="0047733F"/>
    <w:rsid w:val="00486810"/>
    <w:rsid w:val="004913EB"/>
    <w:rsid w:val="00491679"/>
    <w:rsid w:val="00493492"/>
    <w:rsid w:val="00493807"/>
    <w:rsid w:val="00493C2C"/>
    <w:rsid w:val="004968D3"/>
    <w:rsid w:val="004A01CD"/>
    <w:rsid w:val="004A0B5D"/>
    <w:rsid w:val="004A121D"/>
    <w:rsid w:val="004A1EB8"/>
    <w:rsid w:val="004A3542"/>
    <w:rsid w:val="004A41BC"/>
    <w:rsid w:val="004B1CB7"/>
    <w:rsid w:val="004B1E4D"/>
    <w:rsid w:val="004B2D7D"/>
    <w:rsid w:val="004B36E0"/>
    <w:rsid w:val="004B3DFF"/>
    <w:rsid w:val="004B5B46"/>
    <w:rsid w:val="004B62B4"/>
    <w:rsid w:val="004B7135"/>
    <w:rsid w:val="004B76FB"/>
    <w:rsid w:val="004C01CB"/>
    <w:rsid w:val="004C58DE"/>
    <w:rsid w:val="004C619C"/>
    <w:rsid w:val="004C7524"/>
    <w:rsid w:val="004D132B"/>
    <w:rsid w:val="004D205C"/>
    <w:rsid w:val="004D6EE5"/>
    <w:rsid w:val="004E013A"/>
    <w:rsid w:val="004E14C4"/>
    <w:rsid w:val="004E1649"/>
    <w:rsid w:val="004E1698"/>
    <w:rsid w:val="004E22DC"/>
    <w:rsid w:val="004E263D"/>
    <w:rsid w:val="004E26A3"/>
    <w:rsid w:val="004E31D1"/>
    <w:rsid w:val="004E460F"/>
    <w:rsid w:val="004E48DF"/>
    <w:rsid w:val="004E6D10"/>
    <w:rsid w:val="004F0E01"/>
    <w:rsid w:val="004F6831"/>
    <w:rsid w:val="004F716D"/>
    <w:rsid w:val="004F72D6"/>
    <w:rsid w:val="00502659"/>
    <w:rsid w:val="00503116"/>
    <w:rsid w:val="00505C61"/>
    <w:rsid w:val="00506779"/>
    <w:rsid w:val="00507E46"/>
    <w:rsid w:val="00510B05"/>
    <w:rsid w:val="00520B30"/>
    <w:rsid w:val="00523B66"/>
    <w:rsid w:val="00524F85"/>
    <w:rsid w:val="005257CD"/>
    <w:rsid w:val="00527322"/>
    <w:rsid w:val="00527AA8"/>
    <w:rsid w:val="00535EC2"/>
    <w:rsid w:val="00536FFB"/>
    <w:rsid w:val="005404DE"/>
    <w:rsid w:val="005413DD"/>
    <w:rsid w:val="00541D3E"/>
    <w:rsid w:val="005425C9"/>
    <w:rsid w:val="005427AC"/>
    <w:rsid w:val="00545CFE"/>
    <w:rsid w:val="00546525"/>
    <w:rsid w:val="005473AC"/>
    <w:rsid w:val="00551BFB"/>
    <w:rsid w:val="005557AE"/>
    <w:rsid w:val="0055656F"/>
    <w:rsid w:val="00560BD5"/>
    <w:rsid w:val="00560E86"/>
    <w:rsid w:val="00561059"/>
    <w:rsid w:val="005642BB"/>
    <w:rsid w:val="005656B1"/>
    <w:rsid w:val="00565B48"/>
    <w:rsid w:val="00566D4A"/>
    <w:rsid w:val="005675B8"/>
    <w:rsid w:val="00571062"/>
    <w:rsid w:val="005712AC"/>
    <w:rsid w:val="00571A9F"/>
    <w:rsid w:val="0057220E"/>
    <w:rsid w:val="00572710"/>
    <w:rsid w:val="00573AAD"/>
    <w:rsid w:val="005768D4"/>
    <w:rsid w:val="0058040A"/>
    <w:rsid w:val="0058189A"/>
    <w:rsid w:val="00581CC4"/>
    <w:rsid w:val="005820F0"/>
    <w:rsid w:val="005823A6"/>
    <w:rsid w:val="00583D54"/>
    <w:rsid w:val="00583E30"/>
    <w:rsid w:val="00583E45"/>
    <w:rsid w:val="0059442F"/>
    <w:rsid w:val="00594462"/>
    <w:rsid w:val="00595007"/>
    <w:rsid w:val="005A0CA7"/>
    <w:rsid w:val="005A2FE1"/>
    <w:rsid w:val="005A3695"/>
    <w:rsid w:val="005A3C11"/>
    <w:rsid w:val="005A4491"/>
    <w:rsid w:val="005A4CA2"/>
    <w:rsid w:val="005A53A8"/>
    <w:rsid w:val="005A6AE6"/>
    <w:rsid w:val="005A6F20"/>
    <w:rsid w:val="005B2AAE"/>
    <w:rsid w:val="005B2F87"/>
    <w:rsid w:val="005B4E72"/>
    <w:rsid w:val="005B4F09"/>
    <w:rsid w:val="005B50BA"/>
    <w:rsid w:val="005B6996"/>
    <w:rsid w:val="005C0A14"/>
    <w:rsid w:val="005C0A86"/>
    <w:rsid w:val="005C12C1"/>
    <w:rsid w:val="005C1AF6"/>
    <w:rsid w:val="005C2BC1"/>
    <w:rsid w:val="005C2EBB"/>
    <w:rsid w:val="005C4E05"/>
    <w:rsid w:val="005C6E0F"/>
    <w:rsid w:val="005C797A"/>
    <w:rsid w:val="005D1996"/>
    <w:rsid w:val="005D28F7"/>
    <w:rsid w:val="005D3D2D"/>
    <w:rsid w:val="005E1BCB"/>
    <w:rsid w:val="005E7B43"/>
    <w:rsid w:val="005F110E"/>
    <w:rsid w:val="005F2364"/>
    <w:rsid w:val="005F3DC1"/>
    <w:rsid w:val="005F4165"/>
    <w:rsid w:val="005F4CC1"/>
    <w:rsid w:val="005F4DEE"/>
    <w:rsid w:val="005F6872"/>
    <w:rsid w:val="005F6B08"/>
    <w:rsid w:val="006000C6"/>
    <w:rsid w:val="00603A67"/>
    <w:rsid w:val="00604664"/>
    <w:rsid w:val="00604B33"/>
    <w:rsid w:val="00604CEC"/>
    <w:rsid w:val="00605BA9"/>
    <w:rsid w:val="00605EB5"/>
    <w:rsid w:val="006101B3"/>
    <w:rsid w:val="00610B28"/>
    <w:rsid w:val="00611796"/>
    <w:rsid w:val="0061267D"/>
    <w:rsid w:val="00615F15"/>
    <w:rsid w:val="00623E6A"/>
    <w:rsid w:val="00626D57"/>
    <w:rsid w:val="006301DD"/>
    <w:rsid w:val="006302DB"/>
    <w:rsid w:val="006318DC"/>
    <w:rsid w:val="00631ADD"/>
    <w:rsid w:val="00631CF8"/>
    <w:rsid w:val="00632359"/>
    <w:rsid w:val="0063399A"/>
    <w:rsid w:val="006341A9"/>
    <w:rsid w:val="00634ED9"/>
    <w:rsid w:val="00636B77"/>
    <w:rsid w:val="00637811"/>
    <w:rsid w:val="00640A96"/>
    <w:rsid w:val="00640F62"/>
    <w:rsid w:val="00641039"/>
    <w:rsid w:val="00641B86"/>
    <w:rsid w:val="00641D32"/>
    <w:rsid w:val="00643F03"/>
    <w:rsid w:val="006440A5"/>
    <w:rsid w:val="00644206"/>
    <w:rsid w:val="00645096"/>
    <w:rsid w:val="006469B1"/>
    <w:rsid w:val="006507A4"/>
    <w:rsid w:val="0065262C"/>
    <w:rsid w:val="006538E9"/>
    <w:rsid w:val="006572B4"/>
    <w:rsid w:val="00657A71"/>
    <w:rsid w:val="00661BAC"/>
    <w:rsid w:val="00662102"/>
    <w:rsid w:val="0066322A"/>
    <w:rsid w:val="006637E1"/>
    <w:rsid w:val="006648F7"/>
    <w:rsid w:val="00664950"/>
    <w:rsid w:val="00664A6F"/>
    <w:rsid w:val="0066670F"/>
    <w:rsid w:val="006717FE"/>
    <w:rsid w:val="00671EAC"/>
    <w:rsid w:val="0067298D"/>
    <w:rsid w:val="006743F8"/>
    <w:rsid w:val="006745F2"/>
    <w:rsid w:val="00674EC7"/>
    <w:rsid w:val="0067692B"/>
    <w:rsid w:val="00677343"/>
    <w:rsid w:val="0067755A"/>
    <w:rsid w:val="00677E0F"/>
    <w:rsid w:val="0068398E"/>
    <w:rsid w:val="00692EE7"/>
    <w:rsid w:val="0069431B"/>
    <w:rsid w:val="006952BA"/>
    <w:rsid w:val="006954AC"/>
    <w:rsid w:val="00696234"/>
    <w:rsid w:val="00696F76"/>
    <w:rsid w:val="006970AB"/>
    <w:rsid w:val="0069739E"/>
    <w:rsid w:val="006978DF"/>
    <w:rsid w:val="006979CE"/>
    <w:rsid w:val="00697EB8"/>
    <w:rsid w:val="006A0380"/>
    <w:rsid w:val="006A4889"/>
    <w:rsid w:val="006B016D"/>
    <w:rsid w:val="006B0B92"/>
    <w:rsid w:val="006B1EDB"/>
    <w:rsid w:val="006B4DC9"/>
    <w:rsid w:val="006B51DE"/>
    <w:rsid w:val="006B5DB2"/>
    <w:rsid w:val="006C0C6B"/>
    <w:rsid w:val="006C2F4D"/>
    <w:rsid w:val="006C5AA9"/>
    <w:rsid w:val="006C5BA5"/>
    <w:rsid w:val="006C5F2E"/>
    <w:rsid w:val="006C7376"/>
    <w:rsid w:val="006D3816"/>
    <w:rsid w:val="006D5B90"/>
    <w:rsid w:val="006D7A8F"/>
    <w:rsid w:val="006D7AE8"/>
    <w:rsid w:val="006E0521"/>
    <w:rsid w:val="006E4A78"/>
    <w:rsid w:val="006F1642"/>
    <w:rsid w:val="006F2F4F"/>
    <w:rsid w:val="006F34A5"/>
    <w:rsid w:val="006F48FA"/>
    <w:rsid w:val="007000C8"/>
    <w:rsid w:val="007015E4"/>
    <w:rsid w:val="00702E20"/>
    <w:rsid w:val="00706458"/>
    <w:rsid w:val="00707419"/>
    <w:rsid w:val="007142EE"/>
    <w:rsid w:val="007209B0"/>
    <w:rsid w:val="00721EF3"/>
    <w:rsid w:val="00722CB9"/>
    <w:rsid w:val="007242E7"/>
    <w:rsid w:val="00724B40"/>
    <w:rsid w:val="0072501F"/>
    <w:rsid w:val="007302AC"/>
    <w:rsid w:val="00730757"/>
    <w:rsid w:val="00731BA1"/>
    <w:rsid w:val="00733828"/>
    <w:rsid w:val="00733BC9"/>
    <w:rsid w:val="00734774"/>
    <w:rsid w:val="007359F8"/>
    <w:rsid w:val="00735CF4"/>
    <w:rsid w:val="00736089"/>
    <w:rsid w:val="007405E3"/>
    <w:rsid w:val="00742313"/>
    <w:rsid w:val="00742FCF"/>
    <w:rsid w:val="00745CA4"/>
    <w:rsid w:val="0074669A"/>
    <w:rsid w:val="00755D0A"/>
    <w:rsid w:val="00756FC3"/>
    <w:rsid w:val="0076242E"/>
    <w:rsid w:val="007634F1"/>
    <w:rsid w:val="00765CC2"/>
    <w:rsid w:val="00765D74"/>
    <w:rsid w:val="007660D0"/>
    <w:rsid w:val="00766F61"/>
    <w:rsid w:val="007713DD"/>
    <w:rsid w:val="00771AB6"/>
    <w:rsid w:val="0077229F"/>
    <w:rsid w:val="0077403D"/>
    <w:rsid w:val="0077680C"/>
    <w:rsid w:val="00776882"/>
    <w:rsid w:val="00776A4E"/>
    <w:rsid w:val="00776DFF"/>
    <w:rsid w:val="00777DBA"/>
    <w:rsid w:val="00780923"/>
    <w:rsid w:val="00780DBB"/>
    <w:rsid w:val="00782054"/>
    <w:rsid w:val="00783646"/>
    <w:rsid w:val="007873A2"/>
    <w:rsid w:val="00787EC4"/>
    <w:rsid w:val="00790C39"/>
    <w:rsid w:val="007915EF"/>
    <w:rsid w:val="00792F0A"/>
    <w:rsid w:val="00793F9D"/>
    <w:rsid w:val="00795EE9"/>
    <w:rsid w:val="00796704"/>
    <w:rsid w:val="00796F7C"/>
    <w:rsid w:val="0079730B"/>
    <w:rsid w:val="00797FEE"/>
    <w:rsid w:val="007A07AD"/>
    <w:rsid w:val="007A28C2"/>
    <w:rsid w:val="007A2C4B"/>
    <w:rsid w:val="007A31FE"/>
    <w:rsid w:val="007A512A"/>
    <w:rsid w:val="007A5AA1"/>
    <w:rsid w:val="007A7F91"/>
    <w:rsid w:val="007B0409"/>
    <w:rsid w:val="007B07BB"/>
    <w:rsid w:val="007B1100"/>
    <w:rsid w:val="007B2A00"/>
    <w:rsid w:val="007B49C7"/>
    <w:rsid w:val="007B5712"/>
    <w:rsid w:val="007C022A"/>
    <w:rsid w:val="007C1151"/>
    <w:rsid w:val="007C13BE"/>
    <w:rsid w:val="007C1D7C"/>
    <w:rsid w:val="007C57A3"/>
    <w:rsid w:val="007C5C58"/>
    <w:rsid w:val="007C78A4"/>
    <w:rsid w:val="007C7F17"/>
    <w:rsid w:val="007D0E74"/>
    <w:rsid w:val="007D1314"/>
    <w:rsid w:val="007D36DF"/>
    <w:rsid w:val="007D38FA"/>
    <w:rsid w:val="007D3A52"/>
    <w:rsid w:val="007E0FF4"/>
    <w:rsid w:val="007E7E6C"/>
    <w:rsid w:val="007F01C5"/>
    <w:rsid w:val="007F1FFA"/>
    <w:rsid w:val="007F4AB8"/>
    <w:rsid w:val="007F6EAD"/>
    <w:rsid w:val="007F73D6"/>
    <w:rsid w:val="008038A4"/>
    <w:rsid w:val="00806303"/>
    <w:rsid w:val="00806E53"/>
    <w:rsid w:val="008077D2"/>
    <w:rsid w:val="0080785E"/>
    <w:rsid w:val="00812A9A"/>
    <w:rsid w:val="008167A5"/>
    <w:rsid w:val="00816A5C"/>
    <w:rsid w:val="008206A3"/>
    <w:rsid w:val="00820840"/>
    <w:rsid w:val="008211E0"/>
    <w:rsid w:val="008212A8"/>
    <w:rsid w:val="008217AA"/>
    <w:rsid w:val="00822A73"/>
    <w:rsid w:val="00825C61"/>
    <w:rsid w:val="00830640"/>
    <w:rsid w:val="008306F7"/>
    <w:rsid w:val="00834B5D"/>
    <w:rsid w:val="0083590B"/>
    <w:rsid w:val="0084251E"/>
    <w:rsid w:val="008431B1"/>
    <w:rsid w:val="00845878"/>
    <w:rsid w:val="00845975"/>
    <w:rsid w:val="0084675C"/>
    <w:rsid w:val="0085002C"/>
    <w:rsid w:val="0085024C"/>
    <w:rsid w:val="00850668"/>
    <w:rsid w:val="008525C2"/>
    <w:rsid w:val="0085330E"/>
    <w:rsid w:val="00855046"/>
    <w:rsid w:val="0085693B"/>
    <w:rsid w:val="008571B0"/>
    <w:rsid w:val="008571E8"/>
    <w:rsid w:val="00866846"/>
    <w:rsid w:val="008679D6"/>
    <w:rsid w:val="0087054A"/>
    <w:rsid w:val="00870723"/>
    <w:rsid w:val="00873DE6"/>
    <w:rsid w:val="008770A8"/>
    <w:rsid w:val="00880690"/>
    <w:rsid w:val="0088344C"/>
    <w:rsid w:val="00883DA9"/>
    <w:rsid w:val="00884DB0"/>
    <w:rsid w:val="00887BF8"/>
    <w:rsid w:val="00887C12"/>
    <w:rsid w:val="00887EA3"/>
    <w:rsid w:val="00891924"/>
    <w:rsid w:val="008A085D"/>
    <w:rsid w:val="008A1894"/>
    <w:rsid w:val="008A2878"/>
    <w:rsid w:val="008A3AD7"/>
    <w:rsid w:val="008A5241"/>
    <w:rsid w:val="008A527B"/>
    <w:rsid w:val="008A69E6"/>
    <w:rsid w:val="008A6B9A"/>
    <w:rsid w:val="008A7C61"/>
    <w:rsid w:val="008B1281"/>
    <w:rsid w:val="008B20B3"/>
    <w:rsid w:val="008B42CC"/>
    <w:rsid w:val="008B48F6"/>
    <w:rsid w:val="008B59A5"/>
    <w:rsid w:val="008B62D7"/>
    <w:rsid w:val="008B6E87"/>
    <w:rsid w:val="008C0F8D"/>
    <w:rsid w:val="008C1F0A"/>
    <w:rsid w:val="008C2481"/>
    <w:rsid w:val="008C2F7A"/>
    <w:rsid w:val="008C7344"/>
    <w:rsid w:val="008D1227"/>
    <w:rsid w:val="008D1587"/>
    <w:rsid w:val="008D25B6"/>
    <w:rsid w:val="008D532F"/>
    <w:rsid w:val="008D5D72"/>
    <w:rsid w:val="008D6910"/>
    <w:rsid w:val="008D79D3"/>
    <w:rsid w:val="008D7B9C"/>
    <w:rsid w:val="008E0D91"/>
    <w:rsid w:val="008E11CA"/>
    <w:rsid w:val="008E283C"/>
    <w:rsid w:val="008E3D1C"/>
    <w:rsid w:val="008E7E03"/>
    <w:rsid w:val="008F191B"/>
    <w:rsid w:val="008F4507"/>
    <w:rsid w:val="008F532F"/>
    <w:rsid w:val="008F5A2A"/>
    <w:rsid w:val="008F692C"/>
    <w:rsid w:val="009022A5"/>
    <w:rsid w:val="00902AD6"/>
    <w:rsid w:val="0090417D"/>
    <w:rsid w:val="00904E3D"/>
    <w:rsid w:val="009051F4"/>
    <w:rsid w:val="00905F32"/>
    <w:rsid w:val="00907BC8"/>
    <w:rsid w:val="00907ED9"/>
    <w:rsid w:val="00913073"/>
    <w:rsid w:val="00915DA9"/>
    <w:rsid w:val="00917BB1"/>
    <w:rsid w:val="0092084A"/>
    <w:rsid w:val="00920EED"/>
    <w:rsid w:val="00920F4C"/>
    <w:rsid w:val="009213E0"/>
    <w:rsid w:val="00921954"/>
    <w:rsid w:val="00922307"/>
    <w:rsid w:val="009227FD"/>
    <w:rsid w:val="0092563C"/>
    <w:rsid w:val="009258CE"/>
    <w:rsid w:val="00925AA5"/>
    <w:rsid w:val="00927C11"/>
    <w:rsid w:val="009311B4"/>
    <w:rsid w:val="0093307D"/>
    <w:rsid w:val="00933E1B"/>
    <w:rsid w:val="009340A9"/>
    <w:rsid w:val="00934AC7"/>
    <w:rsid w:val="00934C9C"/>
    <w:rsid w:val="009377F1"/>
    <w:rsid w:val="00940C41"/>
    <w:rsid w:val="009445CA"/>
    <w:rsid w:val="00944F09"/>
    <w:rsid w:val="00945EB9"/>
    <w:rsid w:val="0094639F"/>
    <w:rsid w:val="00947CBA"/>
    <w:rsid w:val="0095135D"/>
    <w:rsid w:val="00951FE1"/>
    <w:rsid w:val="00952237"/>
    <w:rsid w:val="00952D99"/>
    <w:rsid w:val="00953461"/>
    <w:rsid w:val="00955628"/>
    <w:rsid w:val="00955778"/>
    <w:rsid w:val="00956019"/>
    <w:rsid w:val="0095651A"/>
    <w:rsid w:val="00963E26"/>
    <w:rsid w:val="009669E3"/>
    <w:rsid w:val="00971381"/>
    <w:rsid w:val="00972A0F"/>
    <w:rsid w:val="00972E69"/>
    <w:rsid w:val="00973B34"/>
    <w:rsid w:val="00973C46"/>
    <w:rsid w:val="0097575B"/>
    <w:rsid w:val="00975E58"/>
    <w:rsid w:val="0097666E"/>
    <w:rsid w:val="0098111D"/>
    <w:rsid w:val="009832D8"/>
    <w:rsid w:val="00986615"/>
    <w:rsid w:val="009866EE"/>
    <w:rsid w:val="00986724"/>
    <w:rsid w:val="009900AB"/>
    <w:rsid w:val="00991169"/>
    <w:rsid w:val="009933E3"/>
    <w:rsid w:val="00993633"/>
    <w:rsid w:val="00994033"/>
    <w:rsid w:val="0099432F"/>
    <w:rsid w:val="009960B8"/>
    <w:rsid w:val="0099669B"/>
    <w:rsid w:val="009972BA"/>
    <w:rsid w:val="009977E9"/>
    <w:rsid w:val="009A438B"/>
    <w:rsid w:val="009A6251"/>
    <w:rsid w:val="009A751A"/>
    <w:rsid w:val="009B2B7E"/>
    <w:rsid w:val="009B2FCF"/>
    <w:rsid w:val="009B473B"/>
    <w:rsid w:val="009B5606"/>
    <w:rsid w:val="009B5C51"/>
    <w:rsid w:val="009C11D4"/>
    <w:rsid w:val="009C6635"/>
    <w:rsid w:val="009D2542"/>
    <w:rsid w:val="009D2B82"/>
    <w:rsid w:val="009D384D"/>
    <w:rsid w:val="009D41F7"/>
    <w:rsid w:val="009D4542"/>
    <w:rsid w:val="009D46DC"/>
    <w:rsid w:val="009E07A5"/>
    <w:rsid w:val="009E4499"/>
    <w:rsid w:val="009E500C"/>
    <w:rsid w:val="009E6F50"/>
    <w:rsid w:val="009E7338"/>
    <w:rsid w:val="009E7B36"/>
    <w:rsid w:val="009F0269"/>
    <w:rsid w:val="009F05CA"/>
    <w:rsid w:val="009F10BE"/>
    <w:rsid w:val="009F22B5"/>
    <w:rsid w:val="009F62BF"/>
    <w:rsid w:val="009F66FD"/>
    <w:rsid w:val="009F7755"/>
    <w:rsid w:val="00A0045D"/>
    <w:rsid w:val="00A032C5"/>
    <w:rsid w:val="00A044A2"/>
    <w:rsid w:val="00A0731A"/>
    <w:rsid w:val="00A077CB"/>
    <w:rsid w:val="00A07999"/>
    <w:rsid w:val="00A10D0C"/>
    <w:rsid w:val="00A12E8E"/>
    <w:rsid w:val="00A13C81"/>
    <w:rsid w:val="00A144C0"/>
    <w:rsid w:val="00A17317"/>
    <w:rsid w:val="00A21FE8"/>
    <w:rsid w:val="00A24C00"/>
    <w:rsid w:val="00A272BB"/>
    <w:rsid w:val="00A313CA"/>
    <w:rsid w:val="00A3298A"/>
    <w:rsid w:val="00A3312C"/>
    <w:rsid w:val="00A3393B"/>
    <w:rsid w:val="00A346A2"/>
    <w:rsid w:val="00A36714"/>
    <w:rsid w:val="00A3705F"/>
    <w:rsid w:val="00A3718C"/>
    <w:rsid w:val="00A41786"/>
    <w:rsid w:val="00A420B6"/>
    <w:rsid w:val="00A44045"/>
    <w:rsid w:val="00A44C87"/>
    <w:rsid w:val="00A44D97"/>
    <w:rsid w:val="00A45CED"/>
    <w:rsid w:val="00A47CEA"/>
    <w:rsid w:val="00A47ECA"/>
    <w:rsid w:val="00A50FBD"/>
    <w:rsid w:val="00A51072"/>
    <w:rsid w:val="00A535E3"/>
    <w:rsid w:val="00A550C1"/>
    <w:rsid w:val="00A55BAD"/>
    <w:rsid w:val="00A56E32"/>
    <w:rsid w:val="00A56F81"/>
    <w:rsid w:val="00A662CF"/>
    <w:rsid w:val="00A66CA8"/>
    <w:rsid w:val="00A7007E"/>
    <w:rsid w:val="00A706E8"/>
    <w:rsid w:val="00A70BF9"/>
    <w:rsid w:val="00A71B17"/>
    <w:rsid w:val="00A72600"/>
    <w:rsid w:val="00A75359"/>
    <w:rsid w:val="00A755A5"/>
    <w:rsid w:val="00A75C4E"/>
    <w:rsid w:val="00A7792B"/>
    <w:rsid w:val="00A811F2"/>
    <w:rsid w:val="00A821A9"/>
    <w:rsid w:val="00A84074"/>
    <w:rsid w:val="00A85B73"/>
    <w:rsid w:val="00A862EA"/>
    <w:rsid w:val="00A87A62"/>
    <w:rsid w:val="00A90653"/>
    <w:rsid w:val="00A91AF9"/>
    <w:rsid w:val="00A91AFC"/>
    <w:rsid w:val="00A91C65"/>
    <w:rsid w:val="00A92CB5"/>
    <w:rsid w:val="00A94A9F"/>
    <w:rsid w:val="00A956F8"/>
    <w:rsid w:val="00A95EDB"/>
    <w:rsid w:val="00A96CA6"/>
    <w:rsid w:val="00AA02D2"/>
    <w:rsid w:val="00AA2E62"/>
    <w:rsid w:val="00AA3928"/>
    <w:rsid w:val="00AA4253"/>
    <w:rsid w:val="00AA5320"/>
    <w:rsid w:val="00AA6FB2"/>
    <w:rsid w:val="00AB1619"/>
    <w:rsid w:val="00AB1705"/>
    <w:rsid w:val="00AB1B60"/>
    <w:rsid w:val="00AB663F"/>
    <w:rsid w:val="00AB7250"/>
    <w:rsid w:val="00AB7372"/>
    <w:rsid w:val="00AB7488"/>
    <w:rsid w:val="00AB787F"/>
    <w:rsid w:val="00AB7C22"/>
    <w:rsid w:val="00AB7E38"/>
    <w:rsid w:val="00AC0BB8"/>
    <w:rsid w:val="00AC40F0"/>
    <w:rsid w:val="00AC53C0"/>
    <w:rsid w:val="00AC5541"/>
    <w:rsid w:val="00AD0845"/>
    <w:rsid w:val="00AD3308"/>
    <w:rsid w:val="00AD3392"/>
    <w:rsid w:val="00AD51BD"/>
    <w:rsid w:val="00AD7B8C"/>
    <w:rsid w:val="00AE0C19"/>
    <w:rsid w:val="00AE16E5"/>
    <w:rsid w:val="00AE18B9"/>
    <w:rsid w:val="00AE1905"/>
    <w:rsid w:val="00AE2048"/>
    <w:rsid w:val="00AF0476"/>
    <w:rsid w:val="00AF0A31"/>
    <w:rsid w:val="00AF2FC6"/>
    <w:rsid w:val="00AF3EF8"/>
    <w:rsid w:val="00AF3F62"/>
    <w:rsid w:val="00AF4AA9"/>
    <w:rsid w:val="00AF5FFC"/>
    <w:rsid w:val="00AF7AF8"/>
    <w:rsid w:val="00B01418"/>
    <w:rsid w:val="00B01B52"/>
    <w:rsid w:val="00B020F8"/>
    <w:rsid w:val="00B030C2"/>
    <w:rsid w:val="00B0561D"/>
    <w:rsid w:val="00B05D27"/>
    <w:rsid w:val="00B063AE"/>
    <w:rsid w:val="00B07270"/>
    <w:rsid w:val="00B074F0"/>
    <w:rsid w:val="00B0783B"/>
    <w:rsid w:val="00B07A38"/>
    <w:rsid w:val="00B10BEF"/>
    <w:rsid w:val="00B14C26"/>
    <w:rsid w:val="00B15D1C"/>
    <w:rsid w:val="00B15F61"/>
    <w:rsid w:val="00B20B61"/>
    <w:rsid w:val="00B21C08"/>
    <w:rsid w:val="00B22766"/>
    <w:rsid w:val="00B22F6A"/>
    <w:rsid w:val="00B23112"/>
    <w:rsid w:val="00B26749"/>
    <w:rsid w:val="00B30676"/>
    <w:rsid w:val="00B35178"/>
    <w:rsid w:val="00B40C51"/>
    <w:rsid w:val="00B411E5"/>
    <w:rsid w:val="00B426B9"/>
    <w:rsid w:val="00B47454"/>
    <w:rsid w:val="00B51D34"/>
    <w:rsid w:val="00B56034"/>
    <w:rsid w:val="00B5628F"/>
    <w:rsid w:val="00B57C6A"/>
    <w:rsid w:val="00B60457"/>
    <w:rsid w:val="00B617F9"/>
    <w:rsid w:val="00B630A4"/>
    <w:rsid w:val="00B643EF"/>
    <w:rsid w:val="00B648AF"/>
    <w:rsid w:val="00B64FC6"/>
    <w:rsid w:val="00B6543F"/>
    <w:rsid w:val="00B655C6"/>
    <w:rsid w:val="00B6605B"/>
    <w:rsid w:val="00B67042"/>
    <w:rsid w:val="00B70F4D"/>
    <w:rsid w:val="00B72219"/>
    <w:rsid w:val="00B72881"/>
    <w:rsid w:val="00B730FC"/>
    <w:rsid w:val="00B73582"/>
    <w:rsid w:val="00B7422E"/>
    <w:rsid w:val="00B75756"/>
    <w:rsid w:val="00B761AB"/>
    <w:rsid w:val="00B81765"/>
    <w:rsid w:val="00B81D5E"/>
    <w:rsid w:val="00B826E7"/>
    <w:rsid w:val="00B83AD0"/>
    <w:rsid w:val="00B84E0A"/>
    <w:rsid w:val="00B87AC2"/>
    <w:rsid w:val="00B933F7"/>
    <w:rsid w:val="00B937A9"/>
    <w:rsid w:val="00B97492"/>
    <w:rsid w:val="00BA0F80"/>
    <w:rsid w:val="00BA0FFE"/>
    <w:rsid w:val="00BA16A8"/>
    <w:rsid w:val="00BA1745"/>
    <w:rsid w:val="00BA1F79"/>
    <w:rsid w:val="00BA261D"/>
    <w:rsid w:val="00BA323F"/>
    <w:rsid w:val="00BA4310"/>
    <w:rsid w:val="00BA658E"/>
    <w:rsid w:val="00BA6EDA"/>
    <w:rsid w:val="00BB0D0D"/>
    <w:rsid w:val="00BB0F0C"/>
    <w:rsid w:val="00BB4121"/>
    <w:rsid w:val="00BB691A"/>
    <w:rsid w:val="00BB73E7"/>
    <w:rsid w:val="00BB740C"/>
    <w:rsid w:val="00BC0941"/>
    <w:rsid w:val="00BC2B79"/>
    <w:rsid w:val="00BC3623"/>
    <w:rsid w:val="00BC5014"/>
    <w:rsid w:val="00BC506E"/>
    <w:rsid w:val="00BD20DC"/>
    <w:rsid w:val="00BD2174"/>
    <w:rsid w:val="00BD572C"/>
    <w:rsid w:val="00BD585E"/>
    <w:rsid w:val="00BD5FDA"/>
    <w:rsid w:val="00BD72BF"/>
    <w:rsid w:val="00BD7BE9"/>
    <w:rsid w:val="00BE0658"/>
    <w:rsid w:val="00BE15DF"/>
    <w:rsid w:val="00BE284E"/>
    <w:rsid w:val="00BE2FDA"/>
    <w:rsid w:val="00BE62D3"/>
    <w:rsid w:val="00BF04C0"/>
    <w:rsid w:val="00BF11E9"/>
    <w:rsid w:val="00BF180F"/>
    <w:rsid w:val="00BF1853"/>
    <w:rsid w:val="00BF1B2C"/>
    <w:rsid w:val="00BF5487"/>
    <w:rsid w:val="00BF7881"/>
    <w:rsid w:val="00C02F2A"/>
    <w:rsid w:val="00C068A7"/>
    <w:rsid w:val="00C06E34"/>
    <w:rsid w:val="00C0797E"/>
    <w:rsid w:val="00C10D57"/>
    <w:rsid w:val="00C11B7E"/>
    <w:rsid w:val="00C141F8"/>
    <w:rsid w:val="00C14242"/>
    <w:rsid w:val="00C14510"/>
    <w:rsid w:val="00C14D38"/>
    <w:rsid w:val="00C152B4"/>
    <w:rsid w:val="00C23626"/>
    <w:rsid w:val="00C24B91"/>
    <w:rsid w:val="00C24FB3"/>
    <w:rsid w:val="00C25080"/>
    <w:rsid w:val="00C25AAF"/>
    <w:rsid w:val="00C27D64"/>
    <w:rsid w:val="00C329F5"/>
    <w:rsid w:val="00C33FF5"/>
    <w:rsid w:val="00C34466"/>
    <w:rsid w:val="00C34C17"/>
    <w:rsid w:val="00C34E24"/>
    <w:rsid w:val="00C35F31"/>
    <w:rsid w:val="00C40A5E"/>
    <w:rsid w:val="00C41BCA"/>
    <w:rsid w:val="00C425F5"/>
    <w:rsid w:val="00C43F16"/>
    <w:rsid w:val="00C44655"/>
    <w:rsid w:val="00C45F68"/>
    <w:rsid w:val="00C501B5"/>
    <w:rsid w:val="00C51253"/>
    <w:rsid w:val="00C53763"/>
    <w:rsid w:val="00C53DC9"/>
    <w:rsid w:val="00C563F0"/>
    <w:rsid w:val="00C60E4A"/>
    <w:rsid w:val="00C64D0A"/>
    <w:rsid w:val="00C70297"/>
    <w:rsid w:val="00C72979"/>
    <w:rsid w:val="00C80D66"/>
    <w:rsid w:val="00C82A9F"/>
    <w:rsid w:val="00C82EC2"/>
    <w:rsid w:val="00C83608"/>
    <w:rsid w:val="00C85A7D"/>
    <w:rsid w:val="00C85D1D"/>
    <w:rsid w:val="00C8646F"/>
    <w:rsid w:val="00C872A7"/>
    <w:rsid w:val="00C9079D"/>
    <w:rsid w:val="00C92A5F"/>
    <w:rsid w:val="00C9794C"/>
    <w:rsid w:val="00CA4CDB"/>
    <w:rsid w:val="00CA5F86"/>
    <w:rsid w:val="00CA65CE"/>
    <w:rsid w:val="00CA6DD2"/>
    <w:rsid w:val="00CA76E8"/>
    <w:rsid w:val="00CB2022"/>
    <w:rsid w:val="00CC0FB1"/>
    <w:rsid w:val="00CC301F"/>
    <w:rsid w:val="00CC3616"/>
    <w:rsid w:val="00CC3C2A"/>
    <w:rsid w:val="00CC4E96"/>
    <w:rsid w:val="00CC6A0C"/>
    <w:rsid w:val="00CC6C82"/>
    <w:rsid w:val="00CC7A92"/>
    <w:rsid w:val="00CD0162"/>
    <w:rsid w:val="00CD082A"/>
    <w:rsid w:val="00CD1493"/>
    <w:rsid w:val="00CD53BA"/>
    <w:rsid w:val="00CD7492"/>
    <w:rsid w:val="00CE173C"/>
    <w:rsid w:val="00CE1744"/>
    <w:rsid w:val="00CE4E0E"/>
    <w:rsid w:val="00CE5C7B"/>
    <w:rsid w:val="00CE62A6"/>
    <w:rsid w:val="00CE6F54"/>
    <w:rsid w:val="00CE717A"/>
    <w:rsid w:val="00CF1C2C"/>
    <w:rsid w:val="00CF1CAC"/>
    <w:rsid w:val="00CF49D1"/>
    <w:rsid w:val="00CF6357"/>
    <w:rsid w:val="00D02B99"/>
    <w:rsid w:val="00D02EBA"/>
    <w:rsid w:val="00D03109"/>
    <w:rsid w:val="00D03814"/>
    <w:rsid w:val="00D058FF"/>
    <w:rsid w:val="00D065CC"/>
    <w:rsid w:val="00D0678F"/>
    <w:rsid w:val="00D067EA"/>
    <w:rsid w:val="00D1006B"/>
    <w:rsid w:val="00D10F6C"/>
    <w:rsid w:val="00D12DA8"/>
    <w:rsid w:val="00D15A70"/>
    <w:rsid w:val="00D15FB1"/>
    <w:rsid w:val="00D247DC"/>
    <w:rsid w:val="00D25CC1"/>
    <w:rsid w:val="00D31B0F"/>
    <w:rsid w:val="00D33361"/>
    <w:rsid w:val="00D34998"/>
    <w:rsid w:val="00D354C0"/>
    <w:rsid w:val="00D36804"/>
    <w:rsid w:val="00D40373"/>
    <w:rsid w:val="00D404B7"/>
    <w:rsid w:val="00D41C5B"/>
    <w:rsid w:val="00D4268B"/>
    <w:rsid w:val="00D4330F"/>
    <w:rsid w:val="00D43FC9"/>
    <w:rsid w:val="00D44218"/>
    <w:rsid w:val="00D44FFE"/>
    <w:rsid w:val="00D50D74"/>
    <w:rsid w:val="00D5212F"/>
    <w:rsid w:val="00D5285A"/>
    <w:rsid w:val="00D55A11"/>
    <w:rsid w:val="00D57087"/>
    <w:rsid w:val="00D61698"/>
    <w:rsid w:val="00D61F0B"/>
    <w:rsid w:val="00D6346A"/>
    <w:rsid w:val="00D653EC"/>
    <w:rsid w:val="00D65DF3"/>
    <w:rsid w:val="00D70C36"/>
    <w:rsid w:val="00D70DDC"/>
    <w:rsid w:val="00D71583"/>
    <w:rsid w:val="00D7425A"/>
    <w:rsid w:val="00D810FA"/>
    <w:rsid w:val="00D82D94"/>
    <w:rsid w:val="00D83D37"/>
    <w:rsid w:val="00D84089"/>
    <w:rsid w:val="00D855CA"/>
    <w:rsid w:val="00D85A23"/>
    <w:rsid w:val="00D86BB6"/>
    <w:rsid w:val="00D902C6"/>
    <w:rsid w:val="00D922F8"/>
    <w:rsid w:val="00D93182"/>
    <w:rsid w:val="00D94621"/>
    <w:rsid w:val="00D97FFC"/>
    <w:rsid w:val="00DA2C5F"/>
    <w:rsid w:val="00DA4180"/>
    <w:rsid w:val="00DB00E7"/>
    <w:rsid w:val="00DB192F"/>
    <w:rsid w:val="00DB305E"/>
    <w:rsid w:val="00DB3707"/>
    <w:rsid w:val="00DB4311"/>
    <w:rsid w:val="00DB51AC"/>
    <w:rsid w:val="00DB74F6"/>
    <w:rsid w:val="00DB7A79"/>
    <w:rsid w:val="00DB7B3E"/>
    <w:rsid w:val="00DC1479"/>
    <w:rsid w:val="00DC1E40"/>
    <w:rsid w:val="00DC510B"/>
    <w:rsid w:val="00DC54BC"/>
    <w:rsid w:val="00DD3D3B"/>
    <w:rsid w:val="00DD4474"/>
    <w:rsid w:val="00DD45DA"/>
    <w:rsid w:val="00DD52EE"/>
    <w:rsid w:val="00DD61F1"/>
    <w:rsid w:val="00DE0C47"/>
    <w:rsid w:val="00DE133D"/>
    <w:rsid w:val="00DE2D49"/>
    <w:rsid w:val="00DE31BD"/>
    <w:rsid w:val="00DE4916"/>
    <w:rsid w:val="00DE5419"/>
    <w:rsid w:val="00DE7DDF"/>
    <w:rsid w:val="00DF1579"/>
    <w:rsid w:val="00DF16D6"/>
    <w:rsid w:val="00DF2215"/>
    <w:rsid w:val="00DF248E"/>
    <w:rsid w:val="00DF24C6"/>
    <w:rsid w:val="00DF30C9"/>
    <w:rsid w:val="00DF4214"/>
    <w:rsid w:val="00DF5768"/>
    <w:rsid w:val="00E009C0"/>
    <w:rsid w:val="00E0398A"/>
    <w:rsid w:val="00E0444A"/>
    <w:rsid w:val="00E1223C"/>
    <w:rsid w:val="00E12E3E"/>
    <w:rsid w:val="00E149E9"/>
    <w:rsid w:val="00E14C05"/>
    <w:rsid w:val="00E17168"/>
    <w:rsid w:val="00E20549"/>
    <w:rsid w:val="00E20B1A"/>
    <w:rsid w:val="00E223C2"/>
    <w:rsid w:val="00E225CB"/>
    <w:rsid w:val="00E24FCF"/>
    <w:rsid w:val="00E323A6"/>
    <w:rsid w:val="00E34683"/>
    <w:rsid w:val="00E3614A"/>
    <w:rsid w:val="00E41DF9"/>
    <w:rsid w:val="00E43ADE"/>
    <w:rsid w:val="00E44069"/>
    <w:rsid w:val="00E45ED0"/>
    <w:rsid w:val="00E46B86"/>
    <w:rsid w:val="00E46DBF"/>
    <w:rsid w:val="00E476D8"/>
    <w:rsid w:val="00E47EDE"/>
    <w:rsid w:val="00E50BAD"/>
    <w:rsid w:val="00E531A5"/>
    <w:rsid w:val="00E53DEA"/>
    <w:rsid w:val="00E56ABC"/>
    <w:rsid w:val="00E625F8"/>
    <w:rsid w:val="00E648A9"/>
    <w:rsid w:val="00E65041"/>
    <w:rsid w:val="00E661D7"/>
    <w:rsid w:val="00E6624D"/>
    <w:rsid w:val="00E66CFD"/>
    <w:rsid w:val="00E70398"/>
    <w:rsid w:val="00E721F9"/>
    <w:rsid w:val="00E727E1"/>
    <w:rsid w:val="00E73E08"/>
    <w:rsid w:val="00E73E1B"/>
    <w:rsid w:val="00E75EBD"/>
    <w:rsid w:val="00E80AED"/>
    <w:rsid w:val="00E81402"/>
    <w:rsid w:val="00E8183E"/>
    <w:rsid w:val="00E82553"/>
    <w:rsid w:val="00E82584"/>
    <w:rsid w:val="00E82B1E"/>
    <w:rsid w:val="00E8483D"/>
    <w:rsid w:val="00E85277"/>
    <w:rsid w:val="00E855AA"/>
    <w:rsid w:val="00E876A3"/>
    <w:rsid w:val="00E87E2A"/>
    <w:rsid w:val="00E9177F"/>
    <w:rsid w:val="00E924CB"/>
    <w:rsid w:val="00E9491E"/>
    <w:rsid w:val="00E94B31"/>
    <w:rsid w:val="00E96869"/>
    <w:rsid w:val="00E972EB"/>
    <w:rsid w:val="00E97EA3"/>
    <w:rsid w:val="00EA187B"/>
    <w:rsid w:val="00EA1AB5"/>
    <w:rsid w:val="00EA1E53"/>
    <w:rsid w:val="00EA21A9"/>
    <w:rsid w:val="00EA38F2"/>
    <w:rsid w:val="00EA473D"/>
    <w:rsid w:val="00EA4DB6"/>
    <w:rsid w:val="00EA562C"/>
    <w:rsid w:val="00EA74D6"/>
    <w:rsid w:val="00EC1FF9"/>
    <w:rsid w:val="00EC2264"/>
    <w:rsid w:val="00EC3ABA"/>
    <w:rsid w:val="00EC521E"/>
    <w:rsid w:val="00EC5B56"/>
    <w:rsid w:val="00ED20ED"/>
    <w:rsid w:val="00ED2118"/>
    <w:rsid w:val="00ED5BC2"/>
    <w:rsid w:val="00EE02FF"/>
    <w:rsid w:val="00EE1795"/>
    <w:rsid w:val="00EE407E"/>
    <w:rsid w:val="00EE7202"/>
    <w:rsid w:val="00EF0A87"/>
    <w:rsid w:val="00EF1602"/>
    <w:rsid w:val="00EF1784"/>
    <w:rsid w:val="00EF30E9"/>
    <w:rsid w:val="00EF3EB1"/>
    <w:rsid w:val="00EF3EFC"/>
    <w:rsid w:val="00EF464C"/>
    <w:rsid w:val="00EF491D"/>
    <w:rsid w:val="00EF64A4"/>
    <w:rsid w:val="00F007BF"/>
    <w:rsid w:val="00F0178E"/>
    <w:rsid w:val="00F022DF"/>
    <w:rsid w:val="00F0424D"/>
    <w:rsid w:val="00F05131"/>
    <w:rsid w:val="00F053D5"/>
    <w:rsid w:val="00F06C67"/>
    <w:rsid w:val="00F07991"/>
    <w:rsid w:val="00F1435D"/>
    <w:rsid w:val="00F2444B"/>
    <w:rsid w:val="00F276E3"/>
    <w:rsid w:val="00F31676"/>
    <w:rsid w:val="00F31D16"/>
    <w:rsid w:val="00F31FD8"/>
    <w:rsid w:val="00F33659"/>
    <w:rsid w:val="00F352C9"/>
    <w:rsid w:val="00F3576A"/>
    <w:rsid w:val="00F3700D"/>
    <w:rsid w:val="00F377C0"/>
    <w:rsid w:val="00F40871"/>
    <w:rsid w:val="00F42153"/>
    <w:rsid w:val="00F47461"/>
    <w:rsid w:val="00F47D64"/>
    <w:rsid w:val="00F50C04"/>
    <w:rsid w:val="00F51CA3"/>
    <w:rsid w:val="00F52ABA"/>
    <w:rsid w:val="00F53016"/>
    <w:rsid w:val="00F54EA9"/>
    <w:rsid w:val="00F55095"/>
    <w:rsid w:val="00F56CCF"/>
    <w:rsid w:val="00F57436"/>
    <w:rsid w:val="00F61D32"/>
    <w:rsid w:val="00F635CB"/>
    <w:rsid w:val="00F63E4A"/>
    <w:rsid w:val="00F71013"/>
    <w:rsid w:val="00F72EFF"/>
    <w:rsid w:val="00F73709"/>
    <w:rsid w:val="00F745B3"/>
    <w:rsid w:val="00F74EEC"/>
    <w:rsid w:val="00F76B7E"/>
    <w:rsid w:val="00F77A19"/>
    <w:rsid w:val="00F822D5"/>
    <w:rsid w:val="00F849BC"/>
    <w:rsid w:val="00F84CA7"/>
    <w:rsid w:val="00F86CB6"/>
    <w:rsid w:val="00F92EF9"/>
    <w:rsid w:val="00FA14C7"/>
    <w:rsid w:val="00FA18DF"/>
    <w:rsid w:val="00FA2D02"/>
    <w:rsid w:val="00FA3794"/>
    <w:rsid w:val="00FA69DB"/>
    <w:rsid w:val="00FA6E23"/>
    <w:rsid w:val="00FB0207"/>
    <w:rsid w:val="00FB35E8"/>
    <w:rsid w:val="00FB3827"/>
    <w:rsid w:val="00FB689A"/>
    <w:rsid w:val="00FC1538"/>
    <w:rsid w:val="00FC3AAD"/>
    <w:rsid w:val="00FC3AFC"/>
    <w:rsid w:val="00FC40F8"/>
    <w:rsid w:val="00FC5FD7"/>
    <w:rsid w:val="00FD1223"/>
    <w:rsid w:val="00FD55D6"/>
    <w:rsid w:val="00FD5B7C"/>
    <w:rsid w:val="00FD7298"/>
    <w:rsid w:val="00FE094B"/>
    <w:rsid w:val="00FE2E16"/>
    <w:rsid w:val="00FE30E4"/>
    <w:rsid w:val="00FE45A0"/>
    <w:rsid w:val="00FE4BCC"/>
    <w:rsid w:val="00FE4C68"/>
    <w:rsid w:val="00FE5225"/>
    <w:rsid w:val="00FE5525"/>
    <w:rsid w:val="00FE60E4"/>
    <w:rsid w:val="00FE659D"/>
    <w:rsid w:val="00FE75E6"/>
    <w:rsid w:val="00FE7DCA"/>
    <w:rsid w:val="00FF1A54"/>
    <w:rsid w:val="00FF3683"/>
    <w:rsid w:val="00FF58FE"/>
    <w:rsid w:val="00FF6352"/>
    <w:rsid w:val="07E9E214"/>
    <w:rsid w:val="0F55051B"/>
    <w:rsid w:val="2C6D6D04"/>
    <w:rsid w:val="3A11CD6C"/>
    <w:rsid w:val="5983F26B"/>
    <w:rsid w:val="6FE166B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ADF92E"/>
  <w15:docId w15:val="{F3088ADF-1C37-4C7D-A621-E7A52DCD0C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1EF3"/>
    <w:rPr>
      <w:rFonts w:ascii="Times New Roman" w:eastAsia="Times New Roman" w:hAnsi="Times New Roman"/>
      <w:sz w:val="24"/>
      <w:lang w:eastAsia="en-US"/>
    </w:rPr>
  </w:style>
  <w:style w:type="paragraph" w:styleId="Heading1">
    <w:name w:val="heading 1"/>
    <w:next w:val="Normal"/>
    <w:link w:val="Heading1Char"/>
    <w:uiPriority w:val="9"/>
    <w:unhideWhenUsed/>
    <w:qFormat/>
    <w:rsid w:val="00742FCF"/>
    <w:pPr>
      <w:keepNext/>
      <w:keepLines/>
      <w:spacing w:after="3" w:line="265" w:lineRule="auto"/>
      <w:ind w:left="10" w:hanging="10"/>
      <w:outlineLvl w:val="0"/>
    </w:pPr>
    <w:rPr>
      <w:rFonts w:ascii="Arial" w:eastAsia="Arial" w:hAnsi="Arial" w:cs="Arial"/>
      <w:b/>
      <w:color w:val="000000"/>
      <w:sz w:val="21"/>
      <w:szCs w:val="22"/>
      <w:lang w:eastAsia="en-US"/>
    </w:rPr>
  </w:style>
  <w:style w:type="paragraph" w:styleId="Heading2">
    <w:name w:val="heading 2"/>
    <w:basedOn w:val="Normal"/>
    <w:next w:val="Normal"/>
    <w:link w:val="Heading2Char"/>
    <w:uiPriority w:val="9"/>
    <w:semiHidden/>
    <w:unhideWhenUsed/>
    <w:qFormat/>
    <w:rsid w:val="00E20549"/>
    <w:pPr>
      <w:keepNext/>
      <w:keepLines/>
      <w:spacing w:before="200"/>
      <w:outlineLvl w:val="1"/>
    </w:pPr>
    <w:rPr>
      <w:rFonts w:asciiTheme="majorHAnsi" w:eastAsiaTheme="majorEastAsia" w:hAnsiTheme="majorHAnsi" w:cstheme="majorBidi"/>
      <w:b/>
      <w:bCs/>
      <w:color w:val="4472C4"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1EF3"/>
    <w:pPr>
      <w:tabs>
        <w:tab w:val="center" w:pos="4680"/>
        <w:tab w:val="right" w:pos="9360"/>
      </w:tabs>
    </w:pPr>
  </w:style>
  <w:style w:type="character" w:customStyle="1" w:styleId="HeaderChar">
    <w:name w:val="Header Char"/>
    <w:basedOn w:val="DefaultParagraphFont"/>
    <w:link w:val="Header"/>
    <w:uiPriority w:val="99"/>
    <w:rsid w:val="00721EF3"/>
  </w:style>
  <w:style w:type="paragraph" w:styleId="Footer">
    <w:name w:val="footer"/>
    <w:basedOn w:val="Normal"/>
    <w:link w:val="FooterChar"/>
    <w:uiPriority w:val="99"/>
    <w:unhideWhenUsed/>
    <w:rsid w:val="00721EF3"/>
    <w:pPr>
      <w:tabs>
        <w:tab w:val="center" w:pos="4680"/>
        <w:tab w:val="right" w:pos="9360"/>
      </w:tabs>
    </w:pPr>
  </w:style>
  <w:style w:type="character" w:customStyle="1" w:styleId="FooterChar">
    <w:name w:val="Footer Char"/>
    <w:basedOn w:val="DefaultParagraphFont"/>
    <w:link w:val="Footer"/>
    <w:uiPriority w:val="99"/>
    <w:rsid w:val="00721EF3"/>
  </w:style>
  <w:style w:type="paragraph" w:styleId="BalloonText">
    <w:name w:val="Balloon Text"/>
    <w:basedOn w:val="Normal"/>
    <w:link w:val="BalloonTextChar"/>
    <w:uiPriority w:val="99"/>
    <w:semiHidden/>
    <w:unhideWhenUsed/>
    <w:rsid w:val="00721EF3"/>
    <w:rPr>
      <w:rFonts w:ascii="Tahoma" w:hAnsi="Tahoma" w:cs="Tahoma"/>
      <w:sz w:val="16"/>
      <w:szCs w:val="16"/>
    </w:rPr>
  </w:style>
  <w:style w:type="character" w:customStyle="1" w:styleId="BalloonTextChar">
    <w:name w:val="Balloon Text Char"/>
    <w:link w:val="BalloonText"/>
    <w:uiPriority w:val="99"/>
    <w:semiHidden/>
    <w:rsid w:val="00721EF3"/>
    <w:rPr>
      <w:rFonts w:ascii="Tahoma" w:hAnsi="Tahoma" w:cs="Tahoma"/>
      <w:sz w:val="16"/>
      <w:szCs w:val="16"/>
    </w:rPr>
  </w:style>
  <w:style w:type="character" w:styleId="Hyperlink">
    <w:name w:val="Hyperlink"/>
    <w:uiPriority w:val="99"/>
    <w:unhideWhenUsed/>
    <w:rsid w:val="00C0797E"/>
    <w:rPr>
      <w:color w:val="0000FF"/>
      <w:u w:val="single"/>
    </w:rPr>
  </w:style>
  <w:style w:type="table" w:styleId="TableGrid">
    <w:name w:val="Table Grid"/>
    <w:basedOn w:val="TableNormal"/>
    <w:uiPriority w:val="59"/>
    <w:rsid w:val="00A346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D51DC"/>
    <w:pPr>
      <w:ind w:left="720"/>
      <w:contextualSpacing/>
    </w:pPr>
  </w:style>
  <w:style w:type="paragraph" w:styleId="NoSpacing">
    <w:name w:val="No Spacing"/>
    <w:uiPriority w:val="1"/>
    <w:qFormat/>
    <w:rsid w:val="00F86CB6"/>
    <w:rPr>
      <w:rFonts w:ascii="Times New Roman" w:eastAsia="Times New Roman" w:hAnsi="Times New Roman"/>
      <w:sz w:val="24"/>
      <w:lang w:eastAsia="en-US"/>
    </w:rPr>
  </w:style>
  <w:style w:type="character" w:customStyle="1" w:styleId="Heading1Char">
    <w:name w:val="Heading 1 Char"/>
    <w:basedOn w:val="DefaultParagraphFont"/>
    <w:link w:val="Heading1"/>
    <w:uiPriority w:val="9"/>
    <w:rsid w:val="00742FCF"/>
    <w:rPr>
      <w:rFonts w:ascii="Arial" w:eastAsia="Arial" w:hAnsi="Arial" w:cs="Arial"/>
      <w:b/>
      <w:color w:val="000000"/>
      <w:sz w:val="21"/>
      <w:szCs w:val="22"/>
      <w:lang w:eastAsia="en-US"/>
    </w:rPr>
  </w:style>
  <w:style w:type="paragraph" w:styleId="NormalWeb">
    <w:name w:val="Normal (Web)"/>
    <w:basedOn w:val="Normal"/>
    <w:uiPriority w:val="99"/>
    <w:semiHidden/>
    <w:unhideWhenUsed/>
    <w:rsid w:val="00541D3E"/>
    <w:pPr>
      <w:spacing w:before="100" w:beforeAutospacing="1" w:after="100" w:afterAutospacing="1"/>
    </w:pPr>
    <w:rPr>
      <w:szCs w:val="24"/>
    </w:rPr>
  </w:style>
  <w:style w:type="character" w:customStyle="1" w:styleId="UnresolvedMention1">
    <w:name w:val="Unresolved Mention1"/>
    <w:basedOn w:val="DefaultParagraphFont"/>
    <w:uiPriority w:val="99"/>
    <w:semiHidden/>
    <w:unhideWhenUsed/>
    <w:rsid w:val="00BA261D"/>
    <w:rPr>
      <w:color w:val="605E5C"/>
      <w:shd w:val="clear" w:color="auto" w:fill="E1DFDD"/>
    </w:rPr>
  </w:style>
  <w:style w:type="character" w:customStyle="1" w:styleId="Heading2Char">
    <w:name w:val="Heading 2 Char"/>
    <w:basedOn w:val="DefaultParagraphFont"/>
    <w:link w:val="Heading2"/>
    <w:uiPriority w:val="9"/>
    <w:semiHidden/>
    <w:rsid w:val="00E20549"/>
    <w:rPr>
      <w:rFonts w:asciiTheme="majorHAnsi" w:eastAsiaTheme="majorEastAsia" w:hAnsiTheme="majorHAnsi" w:cstheme="majorBidi"/>
      <w:b/>
      <w:bCs/>
      <w:color w:val="4472C4" w:themeColor="accent1"/>
      <w:sz w:val="26"/>
      <w:szCs w:val="26"/>
      <w:lang w:eastAsia="en-US"/>
    </w:rPr>
  </w:style>
  <w:style w:type="paragraph" w:styleId="BodyText">
    <w:name w:val="Body Text"/>
    <w:basedOn w:val="Normal"/>
    <w:link w:val="BodyTextChar"/>
    <w:rsid w:val="00E20549"/>
    <w:pPr>
      <w:tabs>
        <w:tab w:val="left" w:pos="2160"/>
        <w:tab w:val="right" w:pos="6480"/>
      </w:tabs>
      <w:spacing w:before="240" w:after="60" w:line="220" w:lineRule="atLeast"/>
      <w:jc w:val="center"/>
    </w:pPr>
    <w:rPr>
      <w:sz w:val="22"/>
      <w:szCs w:val="22"/>
    </w:rPr>
  </w:style>
  <w:style w:type="character" w:customStyle="1" w:styleId="BodyTextChar">
    <w:name w:val="Body Text Char"/>
    <w:basedOn w:val="DefaultParagraphFont"/>
    <w:link w:val="BodyText"/>
    <w:rsid w:val="00E20549"/>
    <w:rPr>
      <w:rFonts w:ascii="Times New Roman" w:eastAsia="Times New Roman" w:hAnsi="Times New Roman"/>
      <w:sz w:val="22"/>
      <w:szCs w:val="22"/>
      <w:lang w:eastAsia="en-US"/>
    </w:rPr>
  </w:style>
  <w:style w:type="paragraph" w:customStyle="1" w:styleId="BodyText1">
    <w:name w:val="Body Text 1"/>
    <w:basedOn w:val="Normal"/>
    <w:rsid w:val="00E20549"/>
    <w:pPr>
      <w:tabs>
        <w:tab w:val="left" w:pos="2160"/>
        <w:tab w:val="right" w:pos="6480"/>
      </w:tabs>
      <w:spacing w:before="240" w:after="40" w:line="220" w:lineRule="atLeast"/>
    </w:pPr>
    <w:rPr>
      <w:sz w:val="22"/>
    </w:rPr>
  </w:style>
  <w:style w:type="paragraph" w:customStyle="1" w:styleId="BulletedList">
    <w:name w:val="Bulleted List"/>
    <w:next w:val="Normal"/>
    <w:rsid w:val="00E20549"/>
    <w:pPr>
      <w:numPr>
        <w:numId w:val="1"/>
      </w:numPr>
    </w:pPr>
    <w:rPr>
      <w:rFonts w:ascii="Times New Roman" w:eastAsia="Times New Roman" w:hAnsi="Times New Roman"/>
      <w:spacing w:val="-5"/>
      <w:sz w:val="22"/>
      <w:lang w:eastAsia="en-US"/>
    </w:rPr>
  </w:style>
  <w:style w:type="paragraph" w:styleId="BodyText3">
    <w:name w:val="Body Text 3"/>
    <w:basedOn w:val="BodyText"/>
    <w:link w:val="BodyText3Char"/>
    <w:rsid w:val="00E20549"/>
    <w:pPr>
      <w:spacing w:after="120"/>
      <w:jc w:val="right"/>
    </w:pPr>
    <w:rPr>
      <w:szCs w:val="16"/>
    </w:rPr>
  </w:style>
  <w:style w:type="character" w:customStyle="1" w:styleId="BodyText3Char">
    <w:name w:val="Body Text 3 Char"/>
    <w:basedOn w:val="DefaultParagraphFont"/>
    <w:link w:val="BodyText3"/>
    <w:rsid w:val="00E20549"/>
    <w:rPr>
      <w:rFonts w:ascii="Times New Roman" w:eastAsia="Times New Roman" w:hAnsi="Times New Roman"/>
      <w:sz w:val="22"/>
      <w:szCs w:val="16"/>
      <w:lang w:eastAsia="en-US"/>
    </w:rPr>
  </w:style>
  <w:style w:type="paragraph" w:customStyle="1" w:styleId="BODY">
    <w:name w:val="BODY"/>
    <w:basedOn w:val="Normal"/>
    <w:uiPriority w:val="99"/>
    <w:rsid w:val="005A53A8"/>
    <w:pPr>
      <w:autoSpaceDE w:val="0"/>
      <w:autoSpaceDN w:val="0"/>
      <w:adjustRightInd w:val="0"/>
    </w:pPr>
    <w:rPr>
      <w:rFonts w:ascii="Arial" w:eastAsia="Calibri" w:hAnsi="Arial" w:cs="Arial"/>
      <w:szCs w:val="24"/>
      <w:lang w:eastAsia="ja-JP"/>
    </w:rPr>
  </w:style>
  <w:style w:type="character" w:customStyle="1" w:styleId="TitleChar">
    <w:name w:val="Title Char"/>
    <w:basedOn w:val="DefaultParagraphFont"/>
    <w:link w:val="Title"/>
    <w:rsid w:val="00F377C0"/>
    <w:rPr>
      <w:rFonts w:asciiTheme="majorHAnsi" w:eastAsiaTheme="majorEastAsia" w:hAnsiTheme="majorHAnsi" w:cstheme="majorBidi"/>
      <w:color w:val="2B7C89"/>
      <w:kern w:val="28"/>
      <w:sz w:val="56"/>
    </w:rPr>
  </w:style>
  <w:style w:type="paragraph" w:styleId="Title">
    <w:name w:val="Title"/>
    <w:basedOn w:val="Normal"/>
    <w:link w:val="TitleChar"/>
    <w:qFormat/>
    <w:rsid w:val="00F377C0"/>
    <w:pPr>
      <w:pBdr>
        <w:bottom w:val="single" w:sz="12" w:space="4" w:color="4472C4" w:themeColor="accent1"/>
      </w:pBdr>
      <w:spacing w:after="120"/>
      <w:contextualSpacing/>
    </w:pPr>
    <w:rPr>
      <w:rFonts w:asciiTheme="majorHAnsi" w:eastAsiaTheme="majorEastAsia" w:hAnsiTheme="majorHAnsi" w:cstheme="majorBidi"/>
      <w:color w:val="2B7C89"/>
      <w:kern w:val="28"/>
      <w:sz w:val="56"/>
      <w:lang w:eastAsia="ja-JP"/>
    </w:rPr>
  </w:style>
  <w:style w:type="character" w:customStyle="1" w:styleId="TitleChar1">
    <w:name w:val="Title Char1"/>
    <w:basedOn w:val="DefaultParagraphFont"/>
    <w:uiPriority w:val="10"/>
    <w:rsid w:val="00F377C0"/>
    <w:rPr>
      <w:rFonts w:asciiTheme="majorHAnsi" w:eastAsiaTheme="majorEastAsia" w:hAnsiTheme="majorHAnsi" w:cstheme="majorBidi"/>
      <w:spacing w:val="-10"/>
      <w:kern w:val="28"/>
      <w:sz w:val="56"/>
      <w:szCs w:val="56"/>
      <w:lang w:eastAsia="en-US"/>
    </w:rPr>
  </w:style>
  <w:style w:type="paragraph" w:styleId="ListBullet">
    <w:name w:val="List Bullet"/>
    <w:basedOn w:val="Normal"/>
    <w:unhideWhenUsed/>
    <w:qFormat/>
    <w:rsid w:val="00F377C0"/>
    <w:pPr>
      <w:numPr>
        <w:numId w:val="2"/>
      </w:numPr>
      <w:spacing w:after="240" w:line="288" w:lineRule="auto"/>
      <w:contextualSpacing/>
    </w:pPr>
    <w:rPr>
      <w:rFonts w:asciiTheme="minorHAnsi" w:eastAsiaTheme="minorEastAsia" w:hAnsiTheme="minorHAnsi" w:cstheme="minorBidi"/>
      <w:color w:val="3F3F3F"/>
      <w:sz w:val="22"/>
      <w:szCs w:val="22"/>
      <w:lang w:eastAsia="ja-JP"/>
    </w:rPr>
  </w:style>
  <w:style w:type="character" w:customStyle="1" w:styleId="pc-rtg-body1">
    <w:name w:val="pc-rtg-body1"/>
    <w:rsid w:val="00F377C0"/>
  </w:style>
  <w:style w:type="character" w:customStyle="1" w:styleId="vanity-namedomain">
    <w:name w:val="vanity-name__domain"/>
    <w:basedOn w:val="DefaultParagraphFont"/>
    <w:rsid w:val="003058B1"/>
  </w:style>
  <w:style w:type="character" w:customStyle="1" w:styleId="vanity-namedisplay-name">
    <w:name w:val="vanity-name__display-name"/>
    <w:basedOn w:val="DefaultParagraphFont"/>
    <w:rsid w:val="003058B1"/>
  </w:style>
  <w:style w:type="paragraph" w:customStyle="1" w:styleId="levnl122">
    <w:name w:val="_levnl122"/>
    <w:basedOn w:val="Normal"/>
    <w:rsid w:val="00D70C36"/>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right" w:pos="11520"/>
      </w:tabs>
      <w:ind w:left="360" w:hanging="360"/>
    </w:pPr>
  </w:style>
  <w:style w:type="table" w:customStyle="1" w:styleId="TableGrid0">
    <w:name w:val="TableGrid"/>
    <w:rsid w:val="00066E7B"/>
    <w:rPr>
      <w:rFonts w:asciiTheme="minorHAnsi" w:eastAsiaTheme="minorEastAsia" w:hAnsiTheme="minorHAnsi" w:cstheme="minorBidi"/>
      <w:sz w:val="22"/>
      <w:szCs w:val="22"/>
      <w:lang w:eastAsia="en-US"/>
    </w:rPr>
    <w:tblPr>
      <w:tblCellMar>
        <w:top w:w="0" w:type="dxa"/>
        <w:left w:w="0" w:type="dxa"/>
        <w:bottom w:w="0" w:type="dxa"/>
        <w:right w:w="0" w:type="dxa"/>
      </w:tblCellMar>
    </w:tblPr>
  </w:style>
  <w:style w:type="paragraph" w:customStyle="1" w:styleId="note-comments">
    <w:name w:val="note-comments"/>
    <w:basedOn w:val="Normal"/>
    <w:rsid w:val="00BA4310"/>
    <w:pPr>
      <w:spacing w:before="100" w:beforeAutospacing="1" w:after="100" w:afterAutospacing="1"/>
    </w:pPr>
    <w:rPr>
      <w:szCs w:val="24"/>
    </w:rPr>
  </w:style>
  <w:style w:type="character" w:customStyle="1" w:styleId="span">
    <w:name w:val="span"/>
    <w:basedOn w:val="DefaultParagraphFont"/>
    <w:rsid w:val="00E82553"/>
    <w:rPr>
      <w:sz w:val="24"/>
      <w:szCs w:val="24"/>
      <w:bdr w:val="none" w:sz="0" w:space="0" w:color="auto"/>
      <w:vertAlign w:val="baseline"/>
    </w:rPr>
  </w:style>
  <w:style w:type="paragraph" w:customStyle="1" w:styleId="divdocumentulli">
    <w:name w:val="div_document_ul_li"/>
    <w:basedOn w:val="Normal"/>
    <w:rsid w:val="00E82553"/>
    <w:pPr>
      <w:pBdr>
        <w:left w:val="none" w:sz="0" w:space="8" w:color="auto"/>
      </w:pBdr>
      <w:spacing w:line="240" w:lineRule="atLeast"/>
      <w:textAlignment w:val="baseline"/>
    </w:pPr>
    <w:rPr>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3325919">
      <w:bodyDiv w:val="1"/>
      <w:marLeft w:val="0"/>
      <w:marRight w:val="0"/>
      <w:marTop w:val="0"/>
      <w:marBottom w:val="0"/>
      <w:divBdr>
        <w:top w:val="none" w:sz="0" w:space="0" w:color="auto"/>
        <w:left w:val="none" w:sz="0" w:space="0" w:color="auto"/>
        <w:bottom w:val="none" w:sz="0" w:space="0" w:color="auto"/>
        <w:right w:val="none" w:sz="0" w:space="0" w:color="auto"/>
      </w:divBdr>
    </w:div>
    <w:div w:id="201288112">
      <w:bodyDiv w:val="1"/>
      <w:marLeft w:val="0"/>
      <w:marRight w:val="0"/>
      <w:marTop w:val="0"/>
      <w:marBottom w:val="0"/>
      <w:divBdr>
        <w:top w:val="none" w:sz="0" w:space="0" w:color="auto"/>
        <w:left w:val="none" w:sz="0" w:space="0" w:color="auto"/>
        <w:bottom w:val="none" w:sz="0" w:space="0" w:color="auto"/>
        <w:right w:val="none" w:sz="0" w:space="0" w:color="auto"/>
      </w:divBdr>
      <w:divsChild>
        <w:div w:id="787823480">
          <w:marLeft w:val="0"/>
          <w:marRight w:val="0"/>
          <w:marTop w:val="0"/>
          <w:marBottom w:val="0"/>
          <w:divBdr>
            <w:top w:val="none" w:sz="0" w:space="0" w:color="auto"/>
            <w:left w:val="none" w:sz="0" w:space="0" w:color="auto"/>
            <w:bottom w:val="none" w:sz="0" w:space="0" w:color="auto"/>
            <w:right w:val="none" w:sz="0" w:space="0" w:color="auto"/>
          </w:divBdr>
          <w:divsChild>
            <w:div w:id="6833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1907558">
      <w:bodyDiv w:val="1"/>
      <w:marLeft w:val="0"/>
      <w:marRight w:val="0"/>
      <w:marTop w:val="0"/>
      <w:marBottom w:val="0"/>
      <w:divBdr>
        <w:top w:val="none" w:sz="0" w:space="0" w:color="auto"/>
        <w:left w:val="none" w:sz="0" w:space="0" w:color="auto"/>
        <w:bottom w:val="none" w:sz="0" w:space="0" w:color="auto"/>
        <w:right w:val="none" w:sz="0" w:space="0" w:color="auto"/>
      </w:divBdr>
    </w:div>
    <w:div w:id="346101210">
      <w:bodyDiv w:val="1"/>
      <w:marLeft w:val="0"/>
      <w:marRight w:val="0"/>
      <w:marTop w:val="0"/>
      <w:marBottom w:val="0"/>
      <w:divBdr>
        <w:top w:val="none" w:sz="0" w:space="0" w:color="auto"/>
        <w:left w:val="none" w:sz="0" w:space="0" w:color="auto"/>
        <w:bottom w:val="none" w:sz="0" w:space="0" w:color="auto"/>
        <w:right w:val="none" w:sz="0" w:space="0" w:color="auto"/>
      </w:divBdr>
    </w:div>
    <w:div w:id="500892877">
      <w:bodyDiv w:val="1"/>
      <w:marLeft w:val="0"/>
      <w:marRight w:val="0"/>
      <w:marTop w:val="0"/>
      <w:marBottom w:val="0"/>
      <w:divBdr>
        <w:top w:val="none" w:sz="0" w:space="0" w:color="auto"/>
        <w:left w:val="none" w:sz="0" w:space="0" w:color="auto"/>
        <w:bottom w:val="none" w:sz="0" w:space="0" w:color="auto"/>
        <w:right w:val="none" w:sz="0" w:space="0" w:color="auto"/>
      </w:divBdr>
    </w:div>
    <w:div w:id="649559022">
      <w:bodyDiv w:val="1"/>
      <w:marLeft w:val="0"/>
      <w:marRight w:val="0"/>
      <w:marTop w:val="0"/>
      <w:marBottom w:val="0"/>
      <w:divBdr>
        <w:top w:val="none" w:sz="0" w:space="0" w:color="auto"/>
        <w:left w:val="none" w:sz="0" w:space="0" w:color="auto"/>
        <w:bottom w:val="none" w:sz="0" w:space="0" w:color="auto"/>
        <w:right w:val="none" w:sz="0" w:space="0" w:color="auto"/>
      </w:divBdr>
    </w:div>
    <w:div w:id="793793473">
      <w:bodyDiv w:val="1"/>
      <w:marLeft w:val="0"/>
      <w:marRight w:val="0"/>
      <w:marTop w:val="0"/>
      <w:marBottom w:val="0"/>
      <w:divBdr>
        <w:top w:val="none" w:sz="0" w:space="0" w:color="auto"/>
        <w:left w:val="none" w:sz="0" w:space="0" w:color="auto"/>
        <w:bottom w:val="none" w:sz="0" w:space="0" w:color="auto"/>
        <w:right w:val="none" w:sz="0" w:space="0" w:color="auto"/>
      </w:divBdr>
    </w:div>
    <w:div w:id="879783309">
      <w:bodyDiv w:val="1"/>
      <w:marLeft w:val="0"/>
      <w:marRight w:val="0"/>
      <w:marTop w:val="0"/>
      <w:marBottom w:val="0"/>
      <w:divBdr>
        <w:top w:val="none" w:sz="0" w:space="0" w:color="auto"/>
        <w:left w:val="none" w:sz="0" w:space="0" w:color="auto"/>
        <w:bottom w:val="none" w:sz="0" w:space="0" w:color="auto"/>
        <w:right w:val="none" w:sz="0" w:space="0" w:color="auto"/>
      </w:divBdr>
      <w:divsChild>
        <w:div w:id="1756126616">
          <w:marLeft w:val="0"/>
          <w:marRight w:val="0"/>
          <w:marTop w:val="0"/>
          <w:marBottom w:val="0"/>
          <w:divBdr>
            <w:top w:val="none" w:sz="0" w:space="0" w:color="auto"/>
            <w:left w:val="none" w:sz="0" w:space="0" w:color="auto"/>
            <w:bottom w:val="none" w:sz="0" w:space="0" w:color="auto"/>
            <w:right w:val="none" w:sz="0" w:space="0" w:color="auto"/>
          </w:divBdr>
          <w:divsChild>
            <w:div w:id="1850559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4683542">
      <w:bodyDiv w:val="1"/>
      <w:marLeft w:val="0"/>
      <w:marRight w:val="0"/>
      <w:marTop w:val="0"/>
      <w:marBottom w:val="0"/>
      <w:divBdr>
        <w:top w:val="none" w:sz="0" w:space="0" w:color="auto"/>
        <w:left w:val="none" w:sz="0" w:space="0" w:color="auto"/>
        <w:bottom w:val="none" w:sz="0" w:space="0" w:color="auto"/>
        <w:right w:val="none" w:sz="0" w:space="0" w:color="auto"/>
      </w:divBdr>
    </w:div>
    <w:div w:id="1338729352">
      <w:bodyDiv w:val="1"/>
      <w:marLeft w:val="0"/>
      <w:marRight w:val="0"/>
      <w:marTop w:val="0"/>
      <w:marBottom w:val="0"/>
      <w:divBdr>
        <w:top w:val="none" w:sz="0" w:space="0" w:color="auto"/>
        <w:left w:val="none" w:sz="0" w:space="0" w:color="auto"/>
        <w:bottom w:val="none" w:sz="0" w:space="0" w:color="auto"/>
        <w:right w:val="none" w:sz="0" w:space="0" w:color="auto"/>
      </w:divBdr>
    </w:div>
    <w:div w:id="1419980357">
      <w:bodyDiv w:val="1"/>
      <w:marLeft w:val="0"/>
      <w:marRight w:val="0"/>
      <w:marTop w:val="0"/>
      <w:marBottom w:val="0"/>
      <w:divBdr>
        <w:top w:val="none" w:sz="0" w:space="0" w:color="auto"/>
        <w:left w:val="none" w:sz="0" w:space="0" w:color="auto"/>
        <w:bottom w:val="none" w:sz="0" w:space="0" w:color="auto"/>
        <w:right w:val="none" w:sz="0" w:space="0" w:color="auto"/>
      </w:divBdr>
    </w:div>
    <w:div w:id="1623923492">
      <w:bodyDiv w:val="1"/>
      <w:marLeft w:val="0"/>
      <w:marRight w:val="0"/>
      <w:marTop w:val="0"/>
      <w:marBottom w:val="0"/>
      <w:divBdr>
        <w:top w:val="none" w:sz="0" w:space="0" w:color="auto"/>
        <w:left w:val="none" w:sz="0" w:space="0" w:color="auto"/>
        <w:bottom w:val="none" w:sz="0" w:space="0" w:color="auto"/>
        <w:right w:val="none" w:sz="0" w:space="0" w:color="auto"/>
      </w:divBdr>
    </w:div>
    <w:div w:id="1666515288">
      <w:bodyDiv w:val="1"/>
      <w:marLeft w:val="0"/>
      <w:marRight w:val="0"/>
      <w:marTop w:val="0"/>
      <w:marBottom w:val="0"/>
      <w:divBdr>
        <w:top w:val="none" w:sz="0" w:space="0" w:color="auto"/>
        <w:left w:val="none" w:sz="0" w:space="0" w:color="auto"/>
        <w:bottom w:val="none" w:sz="0" w:space="0" w:color="auto"/>
        <w:right w:val="none" w:sz="0" w:space="0" w:color="auto"/>
      </w:divBdr>
    </w:div>
    <w:div w:id="1668440295">
      <w:bodyDiv w:val="1"/>
      <w:marLeft w:val="0"/>
      <w:marRight w:val="0"/>
      <w:marTop w:val="0"/>
      <w:marBottom w:val="0"/>
      <w:divBdr>
        <w:top w:val="none" w:sz="0" w:space="0" w:color="auto"/>
        <w:left w:val="none" w:sz="0" w:space="0" w:color="auto"/>
        <w:bottom w:val="none" w:sz="0" w:space="0" w:color="auto"/>
        <w:right w:val="none" w:sz="0" w:space="0" w:color="auto"/>
      </w:divBdr>
    </w:div>
    <w:div w:id="1771848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02E37CE5166B948A807568AAD57CA56" ma:contentTypeVersion="12" ma:contentTypeDescription="Create a new document." ma:contentTypeScope="" ma:versionID="7ccb98e57404ff32cf6bacd96f811c29">
  <xsd:schema xmlns:xsd="http://www.w3.org/2001/XMLSchema" xmlns:xs="http://www.w3.org/2001/XMLSchema" xmlns:p="http://schemas.microsoft.com/office/2006/metadata/properties" xmlns:ns3="666e7a2b-0ab0-4e73-98b1-df7b34aee1d1" xmlns:ns4="cd54c575-cdd1-47f0-98a8-d0d56afb8d04" targetNamespace="http://schemas.microsoft.com/office/2006/metadata/properties" ma:root="true" ma:fieldsID="95888c54532a9a9da37e3a526b78df3a" ns3:_="" ns4:_="">
    <xsd:import namespace="666e7a2b-0ab0-4e73-98b1-df7b34aee1d1"/>
    <xsd:import namespace="cd54c575-cdd1-47f0-98a8-d0d56afb8d0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6e7a2b-0ab0-4e73-98b1-df7b34aee1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d54c575-cdd1-47f0-98a8-d0d56afb8d04"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A628D2A-3324-4A2D-83A6-51D8AEB8B7EE}">
  <ds:schemaRefs>
    <ds:schemaRef ds:uri="http://schemas.microsoft.com/sharepoint/v3/contenttype/forms"/>
  </ds:schemaRefs>
</ds:datastoreItem>
</file>

<file path=customXml/itemProps2.xml><?xml version="1.0" encoding="utf-8"?>
<ds:datastoreItem xmlns:ds="http://schemas.openxmlformats.org/officeDocument/2006/customXml" ds:itemID="{A00B8B8D-758A-49F8-90A8-ABE28607527B}">
  <ds:schemaRefs>
    <ds:schemaRef ds:uri="http://schemas.openxmlformats.org/officeDocument/2006/bibliography"/>
  </ds:schemaRefs>
</ds:datastoreItem>
</file>

<file path=customXml/itemProps3.xml><?xml version="1.0" encoding="utf-8"?>
<ds:datastoreItem xmlns:ds="http://schemas.openxmlformats.org/officeDocument/2006/customXml" ds:itemID="{A1E67A81-7647-4DFF-AAA9-2A176A1CC2A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D958978-C6A5-4928-96CD-AD48A2FDFB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6e7a2b-0ab0-4e73-98b1-df7b34aee1d1"/>
    <ds:schemaRef ds:uri="cd54c575-cdd1-47f0-98a8-d0d56afb8d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1</Pages>
  <Words>46</Words>
  <Characters>266</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son Feltis</dc:creator>
  <cp:lastModifiedBy>Ian Frye</cp:lastModifiedBy>
  <cp:revision>21</cp:revision>
  <cp:lastPrinted>2021-12-01T14:59:00Z</cp:lastPrinted>
  <dcterms:created xsi:type="dcterms:W3CDTF">2024-07-31T17:50:00Z</dcterms:created>
  <dcterms:modified xsi:type="dcterms:W3CDTF">2024-08-01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2E37CE5166B948A807568AAD57CA56</vt:lpwstr>
  </property>
  <property fmtid="{D5CDD505-2E9C-101B-9397-08002B2CF9AE}" pid="3" name="k59k">
    <vt:lpwstr/>
  </property>
  <property fmtid="{D5CDD505-2E9C-101B-9397-08002B2CF9AE}" pid="4" name="GrammarlyDocumentId">
    <vt:lpwstr>aad0ef98d90ab005ac2c877c7b9d1a1b282adda11f0812380ac22f1d5e9bee8c</vt:lpwstr>
  </property>
</Properties>
</file>